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59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159"/>
        <w:gridCol w:w="3159"/>
        <w:gridCol w:w="56"/>
        <w:gridCol w:w="2977"/>
        <w:gridCol w:w="126"/>
        <w:gridCol w:w="3134"/>
        <w:gridCol w:w="142"/>
        <w:gridCol w:w="3231"/>
      </w:tblGrid>
      <w:tr w:rsidR="00A63460" w:rsidRPr="00FF1862" w:rsidTr="00481A08">
        <w:trPr>
          <w:trHeight w:val="540"/>
        </w:trPr>
        <w:tc>
          <w:tcPr>
            <w:tcW w:w="15984" w:type="dxa"/>
            <w:gridSpan w:val="8"/>
            <w:shd w:val="clear" w:color="auto" w:fill="F2F2F2"/>
            <w:vAlign w:val="center"/>
          </w:tcPr>
          <w:p w:rsidR="00A63460" w:rsidRPr="00FF1862" w:rsidRDefault="00856A96" w:rsidP="00A63460">
            <w:pPr>
              <w:jc w:val="center"/>
              <w:rPr>
                <w:rFonts w:ascii="Arial" w:hAnsi="Arial" w:cs="Arial"/>
                <w:b/>
                <w:sz w:val="28"/>
                <w:szCs w:val="20"/>
              </w:rPr>
            </w:pPr>
            <w:bookmarkStart w:id="0" w:name="_Hlk497405241"/>
            <w:r w:rsidRPr="00856A96">
              <w:rPr>
                <w:rFonts w:ascii="Arial" w:hAnsi="Arial" w:cs="Arial"/>
                <w:b/>
                <w:noProof/>
                <w:sz w:val="28"/>
                <w:szCs w:val="20"/>
                <w:lang w:val="en-US" w:eastAsia="en-US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6" type="#_x0000_t202" style="position:absolute;left:0;text-align:left;margin-left:680.2pt;margin-top:2.4pt;width:103pt;height:27.85pt;z-index:2516812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" filled="f" stroked="f">
                  <v:textbox>
                    <w:txbxContent>
                      <w:p w:rsidR="00C74D8D" w:rsidRPr="00506FE2" w:rsidRDefault="00283E6F" w:rsidP="00612F82">
                        <w:pPr>
                          <w:jc w:val="right"/>
                          <w:rPr>
                            <w:rFonts w:ascii="Arial" w:hAnsi="Arial" w:cs="Arial"/>
                            <w:b/>
                            <w:lang w:val="en-US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lang w:val="en-US"/>
                          </w:rPr>
                          <w:t>31</w:t>
                        </w:r>
                        <w:r w:rsidR="00BE1ACA" w:rsidRPr="00BE1ACA">
                          <w:rPr>
                            <w:rFonts w:ascii="Arial" w:hAnsi="Arial" w:cs="Arial"/>
                            <w:b/>
                            <w:lang w:val="en-US"/>
                          </w:rPr>
                          <w:t>/10/2018</w:t>
                        </w:r>
                      </w:p>
                    </w:txbxContent>
                  </v:textbox>
                </v:shape>
              </w:pict>
            </w:r>
            <w:r w:rsidR="00A63460" w:rsidRPr="00FF1862">
              <w:rPr>
                <w:rFonts w:ascii="Arial" w:hAnsi="Arial" w:cs="Arial"/>
                <w:b/>
                <w:sz w:val="28"/>
                <w:szCs w:val="20"/>
              </w:rPr>
              <w:t>201</w:t>
            </w:r>
            <w:r w:rsidR="00A63460">
              <w:rPr>
                <w:rFonts w:ascii="Arial" w:hAnsi="Arial" w:cs="Arial"/>
                <w:b/>
                <w:sz w:val="28"/>
                <w:szCs w:val="20"/>
              </w:rPr>
              <w:t>8 – 2019</w:t>
            </w:r>
            <w:r w:rsidR="00A63460" w:rsidRPr="00FF1862">
              <w:rPr>
                <w:rFonts w:ascii="Arial" w:hAnsi="Arial" w:cs="Arial"/>
                <w:b/>
                <w:sz w:val="28"/>
                <w:szCs w:val="20"/>
              </w:rPr>
              <w:t xml:space="preserve"> ÖĞRETİM YILI GÜZ YARIYILI MAKİNA MÜHENDİSLİĞİ BÖLÜMÜ</w:t>
            </w:r>
          </w:p>
          <w:p w:rsidR="00A63460" w:rsidRPr="00FF1862" w:rsidRDefault="00A63460" w:rsidP="00A63460">
            <w:pPr>
              <w:jc w:val="center"/>
              <w:rPr>
                <w:rFonts w:ascii="Arial" w:hAnsi="Arial" w:cs="Arial"/>
                <w:color w:val="FF0000"/>
              </w:rPr>
            </w:pPr>
            <w:r w:rsidRPr="00FF1862">
              <w:rPr>
                <w:rFonts w:ascii="Arial" w:hAnsi="Arial" w:cs="Arial"/>
                <w:b/>
                <w:color w:val="FF0000"/>
                <w:sz w:val="28"/>
                <w:szCs w:val="20"/>
              </w:rPr>
              <w:t>FINAL SINAV PROGRAMI</w:t>
            </w:r>
          </w:p>
        </w:tc>
      </w:tr>
      <w:bookmarkEnd w:id="0"/>
      <w:tr w:rsidR="00A63460" w:rsidRPr="00FF1862" w:rsidTr="007F1A86">
        <w:trPr>
          <w:trHeight w:val="340"/>
        </w:trPr>
        <w:tc>
          <w:tcPr>
            <w:tcW w:w="3159" w:type="dxa"/>
            <w:shd w:val="clear" w:color="auto" w:fill="D9D9D9" w:themeFill="background1" w:themeFillShade="D9"/>
            <w:vAlign w:val="center"/>
          </w:tcPr>
          <w:p w:rsidR="00A63460" w:rsidRDefault="00A63460" w:rsidP="00A63460">
            <w:pPr>
              <w:jc w:val="center"/>
              <w:rPr>
                <w:rFonts w:ascii="Arial" w:hAnsi="Arial" w:cs="Arial"/>
                <w:b/>
                <w:noProof/>
                <w:sz w:val="28"/>
                <w:szCs w:val="20"/>
                <w:lang w:val="en-US" w:eastAsia="en-US"/>
              </w:rPr>
            </w:pPr>
            <w:r>
              <w:rPr>
                <w:rFonts w:ascii="Arial" w:hAnsi="Arial" w:cs="Arial"/>
                <w:b/>
              </w:rPr>
              <w:t>31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12.2018Pazartesi</w:t>
            </w:r>
          </w:p>
        </w:tc>
        <w:tc>
          <w:tcPr>
            <w:tcW w:w="3215" w:type="dxa"/>
            <w:gridSpan w:val="2"/>
            <w:shd w:val="clear" w:color="auto" w:fill="D9D9D9" w:themeFill="background1" w:themeFillShade="D9"/>
            <w:vAlign w:val="center"/>
          </w:tcPr>
          <w:p w:rsidR="00A63460" w:rsidRDefault="00A63460" w:rsidP="00A63460">
            <w:pPr>
              <w:jc w:val="center"/>
              <w:rPr>
                <w:rFonts w:ascii="Arial" w:hAnsi="Arial" w:cs="Arial"/>
                <w:b/>
                <w:noProof/>
                <w:sz w:val="28"/>
                <w:szCs w:val="20"/>
                <w:lang w:val="en-US" w:eastAsia="en-US"/>
              </w:rPr>
            </w:pPr>
            <w:r>
              <w:rPr>
                <w:rFonts w:ascii="Arial" w:hAnsi="Arial" w:cs="Arial"/>
                <w:b/>
              </w:rPr>
              <w:t>01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9</w:t>
            </w:r>
            <w:r w:rsidRPr="00FF1862">
              <w:rPr>
                <w:rFonts w:ascii="Arial" w:hAnsi="Arial" w:cs="Arial"/>
                <w:b/>
              </w:rPr>
              <w:t xml:space="preserve"> Salı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:rsidR="00A63460" w:rsidRDefault="00A63460" w:rsidP="00A63460">
            <w:pPr>
              <w:jc w:val="center"/>
              <w:rPr>
                <w:rFonts w:ascii="Arial" w:hAnsi="Arial" w:cs="Arial"/>
                <w:b/>
                <w:noProof/>
                <w:sz w:val="28"/>
                <w:szCs w:val="20"/>
                <w:lang w:val="en-US" w:eastAsia="en-US"/>
              </w:rPr>
            </w:pPr>
            <w:r>
              <w:rPr>
                <w:rFonts w:ascii="Arial" w:hAnsi="Arial" w:cs="Arial"/>
                <w:b/>
              </w:rPr>
              <w:t>02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9</w:t>
            </w:r>
            <w:r w:rsidRPr="00FF1862">
              <w:rPr>
                <w:rFonts w:ascii="Arial" w:hAnsi="Arial" w:cs="Arial"/>
                <w:b/>
              </w:rPr>
              <w:t xml:space="preserve"> Çarşamba</w:t>
            </w:r>
          </w:p>
        </w:tc>
        <w:tc>
          <w:tcPr>
            <w:tcW w:w="3260" w:type="dxa"/>
            <w:gridSpan w:val="2"/>
            <w:shd w:val="clear" w:color="auto" w:fill="D9D9D9" w:themeFill="background1" w:themeFillShade="D9"/>
            <w:vAlign w:val="center"/>
          </w:tcPr>
          <w:p w:rsidR="00A63460" w:rsidRDefault="00A63460" w:rsidP="00A63460">
            <w:pPr>
              <w:jc w:val="center"/>
              <w:rPr>
                <w:rFonts w:ascii="Arial" w:hAnsi="Arial" w:cs="Arial"/>
                <w:b/>
                <w:noProof/>
                <w:sz w:val="28"/>
                <w:szCs w:val="20"/>
                <w:lang w:val="en-US" w:eastAsia="en-US"/>
              </w:rPr>
            </w:pPr>
            <w:r>
              <w:rPr>
                <w:rFonts w:ascii="Arial" w:hAnsi="Arial" w:cs="Arial"/>
                <w:b/>
              </w:rPr>
              <w:t>03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9</w:t>
            </w:r>
            <w:r w:rsidRPr="00FF1862">
              <w:rPr>
                <w:rFonts w:ascii="Arial" w:hAnsi="Arial" w:cs="Arial"/>
                <w:b/>
              </w:rPr>
              <w:t xml:space="preserve"> Perşembe</w:t>
            </w:r>
          </w:p>
        </w:tc>
        <w:tc>
          <w:tcPr>
            <w:tcW w:w="3373" w:type="dxa"/>
            <w:gridSpan w:val="2"/>
            <w:shd w:val="clear" w:color="auto" w:fill="D9D9D9" w:themeFill="background1" w:themeFillShade="D9"/>
            <w:vAlign w:val="center"/>
          </w:tcPr>
          <w:p w:rsidR="00A63460" w:rsidRDefault="00A63460" w:rsidP="00A63460">
            <w:pPr>
              <w:jc w:val="center"/>
              <w:rPr>
                <w:rFonts w:ascii="Arial" w:hAnsi="Arial" w:cs="Arial"/>
                <w:b/>
                <w:noProof/>
                <w:sz w:val="28"/>
                <w:szCs w:val="20"/>
                <w:lang w:val="en-US" w:eastAsia="en-US"/>
              </w:rPr>
            </w:pPr>
            <w:r>
              <w:rPr>
                <w:rFonts w:ascii="Arial" w:hAnsi="Arial" w:cs="Arial"/>
                <w:b/>
              </w:rPr>
              <w:t>04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9</w:t>
            </w:r>
            <w:r w:rsidRPr="00FF1862">
              <w:rPr>
                <w:rFonts w:ascii="Arial" w:hAnsi="Arial" w:cs="Arial"/>
                <w:b/>
              </w:rPr>
              <w:t xml:space="preserve"> Cuma</w:t>
            </w:r>
          </w:p>
        </w:tc>
      </w:tr>
      <w:tr w:rsidR="00A63460" w:rsidRPr="00FF1862" w:rsidTr="00966990">
        <w:trPr>
          <w:trHeight w:val="540"/>
        </w:trPr>
        <w:tc>
          <w:tcPr>
            <w:tcW w:w="3159" w:type="dxa"/>
            <w:vMerge w:val="restart"/>
            <w:shd w:val="clear" w:color="auto" w:fill="E5B8B7" w:themeFill="accent2" w:themeFillTint="66"/>
          </w:tcPr>
          <w:p w:rsidR="00A63460" w:rsidRDefault="00A63460" w:rsidP="00A63460">
            <w:pPr>
              <w:jc w:val="center"/>
              <w:rPr>
                <w:rFonts w:ascii="Arial" w:hAnsi="Arial" w:cs="Arial"/>
                <w:b/>
                <w:noProof/>
                <w:sz w:val="28"/>
                <w:szCs w:val="20"/>
                <w:lang w:val="en-US" w:eastAsia="en-US"/>
              </w:rPr>
            </w:pPr>
          </w:p>
        </w:tc>
        <w:tc>
          <w:tcPr>
            <w:tcW w:w="3215" w:type="dxa"/>
            <w:gridSpan w:val="2"/>
            <w:vMerge w:val="restart"/>
            <w:shd w:val="clear" w:color="auto" w:fill="E5B8B7" w:themeFill="accent2" w:themeFillTint="66"/>
          </w:tcPr>
          <w:p w:rsidR="00A63460" w:rsidRDefault="00A63460" w:rsidP="00A63460">
            <w:pPr>
              <w:jc w:val="center"/>
              <w:rPr>
                <w:rFonts w:ascii="Arial" w:hAnsi="Arial" w:cs="Arial"/>
                <w:b/>
                <w:noProof/>
                <w:sz w:val="28"/>
                <w:szCs w:val="20"/>
                <w:lang w:val="en-US" w:eastAsia="en-US"/>
              </w:rPr>
            </w:pPr>
          </w:p>
        </w:tc>
        <w:tc>
          <w:tcPr>
            <w:tcW w:w="2977" w:type="dxa"/>
            <w:vMerge w:val="restart"/>
            <w:shd w:val="clear" w:color="auto" w:fill="E5B8B7" w:themeFill="accent2" w:themeFillTint="66"/>
          </w:tcPr>
          <w:p w:rsidR="00A63460" w:rsidRDefault="00A63460" w:rsidP="00A63460">
            <w:pPr>
              <w:jc w:val="center"/>
              <w:rPr>
                <w:rFonts w:ascii="Arial" w:hAnsi="Arial" w:cs="Arial"/>
                <w:b/>
                <w:noProof/>
                <w:sz w:val="28"/>
                <w:szCs w:val="20"/>
                <w:lang w:val="en-US" w:eastAsia="en-US"/>
              </w:rPr>
            </w:pPr>
          </w:p>
        </w:tc>
        <w:tc>
          <w:tcPr>
            <w:tcW w:w="3260" w:type="dxa"/>
            <w:gridSpan w:val="2"/>
            <w:shd w:val="clear" w:color="auto" w:fill="auto"/>
          </w:tcPr>
          <w:p w:rsidR="00A63460" w:rsidRPr="009E7E37" w:rsidRDefault="00A63460" w:rsidP="00A63460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FF0000"/>
                <w:sz w:val="20"/>
                <w:szCs w:val="20"/>
              </w:rPr>
              <w:t>09:00 Dynamics</w:t>
            </w:r>
          </w:p>
          <w:p w:rsidR="00A63460" w:rsidRPr="009E7E37" w:rsidRDefault="00A63460" w:rsidP="00A63460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E7E37">
              <w:rPr>
                <w:rFonts w:ascii="Arial" w:hAnsi="Arial" w:cs="Arial"/>
                <w:color w:val="FF0000"/>
                <w:sz w:val="20"/>
                <w:szCs w:val="20"/>
              </w:rPr>
              <w:t>Z21–Z22–Z24–120–121–123-1B06-1B07</w:t>
            </w:r>
          </w:p>
          <w:p w:rsidR="00A63460" w:rsidRPr="009E7E37" w:rsidRDefault="00A63460" w:rsidP="00A63460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09:00 Dinamik </w:t>
            </w:r>
          </w:p>
          <w:p w:rsidR="00A63460" w:rsidRPr="009E7E37" w:rsidRDefault="00A63460" w:rsidP="00A63460">
            <w:pPr>
              <w:rPr>
                <w:rFonts w:ascii="Arial" w:hAnsi="Arial" w:cs="Arial"/>
                <w:b/>
                <w:noProof/>
                <w:sz w:val="28"/>
                <w:szCs w:val="20"/>
                <w:lang w:val="en-US" w:eastAsia="en-US"/>
              </w:rPr>
            </w:pPr>
            <w:r w:rsidRPr="009E7E37">
              <w:rPr>
                <w:rFonts w:ascii="Arial" w:hAnsi="Arial" w:cs="Arial"/>
                <w:color w:val="FF0000"/>
                <w:sz w:val="20"/>
                <w:szCs w:val="20"/>
              </w:rPr>
              <w:t>123</w:t>
            </w:r>
          </w:p>
        </w:tc>
        <w:tc>
          <w:tcPr>
            <w:tcW w:w="3373" w:type="dxa"/>
            <w:gridSpan w:val="2"/>
            <w:shd w:val="clear" w:color="auto" w:fill="auto"/>
          </w:tcPr>
          <w:p w:rsidR="00A63460" w:rsidRPr="009E7E37" w:rsidRDefault="00A63460" w:rsidP="00A63460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09:00 Technical English I </w:t>
            </w:r>
          </w:p>
          <w:p w:rsidR="00A63460" w:rsidRPr="009E7E37" w:rsidRDefault="00A63460" w:rsidP="00A6346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00FF"/>
                <w:sz w:val="20"/>
                <w:szCs w:val="20"/>
              </w:rPr>
              <w:t>OÖ:</w:t>
            </w:r>
            <w:r w:rsidRPr="009E7E37">
              <w:rPr>
                <w:rFonts w:ascii="Arial" w:hAnsi="Arial" w:cs="Arial"/>
                <w:color w:val="0000FF"/>
                <w:sz w:val="20"/>
                <w:szCs w:val="20"/>
              </w:rPr>
              <w:t xml:space="preserve"> 120–121–123-124</w:t>
            </w:r>
          </w:p>
          <w:p w:rsidR="00A63460" w:rsidRPr="009E7E37" w:rsidRDefault="00A63460" w:rsidP="00A6346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Ö:</w:t>
            </w:r>
            <w:r w:rsidRPr="009E7E37">
              <w:rPr>
                <w:rFonts w:ascii="Arial" w:hAnsi="Arial" w:cs="Arial"/>
                <w:color w:val="0000FF"/>
                <w:sz w:val="20"/>
                <w:szCs w:val="20"/>
              </w:rPr>
              <w:t xml:space="preserve">   Z21–Z22–Z24-Z25</w:t>
            </w:r>
          </w:p>
          <w:p w:rsidR="00A63460" w:rsidRPr="009E7E37" w:rsidRDefault="00A63460" w:rsidP="00A63460">
            <w:pPr>
              <w:rPr>
                <w:rFonts w:ascii="Arial" w:hAnsi="Arial" w:cs="Arial"/>
                <w:b/>
                <w:noProof/>
                <w:sz w:val="28"/>
                <w:szCs w:val="20"/>
                <w:lang w:val="en-US" w:eastAsia="en-US"/>
              </w:rPr>
            </w:pPr>
          </w:p>
        </w:tc>
      </w:tr>
      <w:tr w:rsidR="00A63460" w:rsidRPr="00FF1862" w:rsidTr="00966990">
        <w:trPr>
          <w:trHeight w:val="540"/>
        </w:trPr>
        <w:tc>
          <w:tcPr>
            <w:tcW w:w="3159" w:type="dxa"/>
            <w:vMerge/>
            <w:shd w:val="clear" w:color="auto" w:fill="E5B8B7" w:themeFill="accent2" w:themeFillTint="66"/>
          </w:tcPr>
          <w:p w:rsidR="00A63460" w:rsidRDefault="00A63460" w:rsidP="00A63460">
            <w:pPr>
              <w:jc w:val="center"/>
              <w:rPr>
                <w:rFonts w:ascii="Arial" w:hAnsi="Arial" w:cs="Arial"/>
                <w:b/>
                <w:noProof/>
                <w:sz w:val="28"/>
                <w:szCs w:val="20"/>
                <w:lang w:val="en-US" w:eastAsia="en-US"/>
              </w:rPr>
            </w:pPr>
          </w:p>
        </w:tc>
        <w:tc>
          <w:tcPr>
            <w:tcW w:w="3215" w:type="dxa"/>
            <w:gridSpan w:val="2"/>
            <w:vMerge/>
            <w:shd w:val="clear" w:color="auto" w:fill="E5B8B7" w:themeFill="accent2" w:themeFillTint="66"/>
          </w:tcPr>
          <w:p w:rsidR="00A63460" w:rsidRDefault="00A63460" w:rsidP="00A63460">
            <w:pPr>
              <w:jc w:val="center"/>
              <w:rPr>
                <w:rFonts w:ascii="Arial" w:hAnsi="Arial" w:cs="Arial"/>
                <w:b/>
                <w:noProof/>
                <w:sz w:val="28"/>
                <w:szCs w:val="20"/>
                <w:lang w:val="en-US" w:eastAsia="en-US"/>
              </w:rPr>
            </w:pPr>
          </w:p>
        </w:tc>
        <w:tc>
          <w:tcPr>
            <w:tcW w:w="2977" w:type="dxa"/>
            <w:vMerge/>
            <w:shd w:val="clear" w:color="auto" w:fill="E5B8B7" w:themeFill="accent2" w:themeFillTint="66"/>
          </w:tcPr>
          <w:p w:rsidR="00A63460" w:rsidRDefault="00A63460" w:rsidP="00A63460">
            <w:pPr>
              <w:jc w:val="center"/>
              <w:rPr>
                <w:rFonts w:ascii="Arial" w:hAnsi="Arial" w:cs="Arial"/>
                <w:b/>
                <w:noProof/>
                <w:sz w:val="28"/>
                <w:szCs w:val="20"/>
                <w:lang w:val="en-US" w:eastAsia="en-US"/>
              </w:rPr>
            </w:pPr>
          </w:p>
        </w:tc>
        <w:tc>
          <w:tcPr>
            <w:tcW w:w="3260" w:type="dxa"/>
            <w:gridSpan w:val="2"/>
            <w:shd w:val="clear" w:color="auto" w:fill="auto"/>
          </w:tcPr>
          <w:p w:rsidR="00A63460" w:rsidRPr="009E7E37" w:rsidRDefault="00A63460" w:rsidP="00A6346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13:00 İklimlendirme </w:t>
            </w:r>
          </w:p>
          <w:p w:rsidR="00A63460" w:rsidRPr="009E7E37" w:rsidRDefault="00A63460" w:rsidP="00A63460">
            <w:pPr>
              <w:rPr>
                <w:rFonts w:ascii="Arial" w:hAnsi="Arial" w:cs="Arial"/>
                <w:b/>
                <w:noProof/>
                <w:sz w:val="28"/>
                <w:szCs w:val="20"/>
                <w:lang w:val="en-US" w:eastAsia="en-US"/>
              </w:rPr>
            </w:pPr>
            <w:r w:rsidRPr="009E7E37">
              <w:rPr>
                <w:rFonts w:ascii="Arial" w:hAnsi="Arial" w:cs="Arial"/>
                <w:color w:val="008000"/>
                <w:sz w:val="20"/>
                <w:szCs w:val="20"/>
              </w:rPr>
              <w:t>Z22–Z24</w:t>
            </w:r>
          </w:p>
        </w:tc>
        <w:tc>
          <w:tcPr>
            <w:tcW w:w="3373" w:type="dxa"/>
            <w:gridSpan w:val="2"/>
            <w:shd w:val="clear" w:color="auto" w:fill="auto"/>
          </w:tcPr>
          <w:p w:rsidR="00A63460" w:rsidRPr="009E7E37" w:rsidRDefault="00A63460" w:rsidP="00A6346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sz w:val="20"/>
                <w:szCs w:val="20"/>
              </w:rPr>
              <w:t>13:00 Makina Tasarımı I</w:t>
            </w:r>
          </w:p>
          <w:p w:rsidR="00A63460" w:rsidRPr="009E7E37" w:rsidRDefault="00A63460" w:rsidP="00A63460">
            <w:pPr>
              <w:rPr>
                <w:rFonts w:ascii="Arial" w:hAnsi="Arial" w:cs="Arial"/>
                <w:sz w:val="20"/>
                <w:szCs w:val="20"/>
              </w:rPr>
            </w:pPr>
            <w:r w:rsidRPr="009E7E37">
              <w:rPr>
                <w:rFonts w:ascii="Arial" w:hAnsi="Arial" w:cs="Arial"/>
                <w:sz w:val="20"/>
                <w:szCs w:val="20"/>
              </w:rPr>
              <w:t>Z21–Z22–Z24–120–121–123–124</w:t>
            </w:r>
          </w:p>
        </w:tc>
      </w:tr>
      <w:tr w:rsidR="00A63460" w:rsidRPr="00FF1862" w:rsidTr="007F1A86">
        <w:trPr>
          <w:trHeight w:val="340"/>
        </w:trPr>
        <w:tc>
          <w:tcPr>
            <w:tcW w:w="3159" w:type="dxa"/>
            <w:shd w:val="clear" w:color="auto" w:fill="D9D9D9"/>
            <w:vAlign w:val="center"/>
          </w:tcPr>
          <w:p w:rsidR="00A63460" w:rsidRPr="00FF1862" w:rsidRDefault="00A63460" w:rsidP="00A6346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7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9Pazartesi</w:t>
            </w:r>
          </w:p>
        </w:tc>
        <w:tc>
          <w:tcPr>
            <w:tcW w:w="3215" w:type="dxa"/>
            <w:gridSpan w:val="2"/>
            <w:shd w:val="clear" w:color="auto" w:fill="D9D9D9"/>
            <w:vAlign w:val="center"/>
          </w:tcPr>
          <w:p w:rsidR="00A63460" w:rsidRPr="00FF1862" w:rsidRDefault="00A63460" w:rsidP="00A6346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8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9</w:t>
            </w:r>
            <w:r w:rsidRPr="00FF1862">
              <w:rPr>
                <w:rFonts w:ascii="Arial" w:hAnsi="Arial" w:cs="Arial"/>
                <w:b/>
              </w:rPr>
              <w:t xml:space="preserve"> Salı</w:t>
            </w:r>
          </w:p>
        </w:tc>
        <w:tc>
          <w:tcPr>
            <w:tcW w:w="2977" w:type="dxa"/>
            <w:shd w:val="clear" w:color="auto" w:fill="D9D9D9"/>
            <w:vAlign w:val="center"/>
          </w:tcPr>
          <w:p w:rsidR="00A63460" w:rsidRPr="00FF1862" w:rsidRDefault="00A63460" w:rsidP="00A6346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9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9</w:t>
            </w:r>
            <w:r w:rsidRPr="00FF1862">
              <w:rPr>
                <w:rFonts w:ascii="Arial" w:hAnsi="Arial" w:cs="Arial"/>
                <w:b/>
              </w:rPr>
              <w:t xml:space="preserve"> Çarşamba</w:t>
            </w:r>
          </w:p>
        </w:tc>
        <w:tc>
          <w:tcPr>
            <w:tcW w:w="3260" w:type="dxa"/>
            <w:gridSpan w:val="2"/>
            <w:shd w:val="clear" w:color="auto" w:fill="D9D9D9"/>
            <w:vAlign w:val="center"/>
          </w:tcPr>
          <w:p w:rsidR="00A63460" w:rsidRPr="00FF1862" w:rsidRDefault="00A63460" w:rsidP="00A6346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9</w:t>
            </w:r>
            <w:r w:rsidRPr="00FF1862">
              <w:rPr>
                <w:rFonts w:ascii="Arial" w:hAnsi="Arial" w:cs="Arial"/>
                <w:b/>
              </w:rPr>
              <w:t xml:space="preserve"> Perşembe</w:t>
            </w:r>
          </w:p>
        </w:tc>
        <w:tc>
          <w:tcPr>
            <w:tcW w:w="3373" w:type="dxa"/>
            <w:gridSpan w:val="2"/>
            <w:shd w:val="clear" w:color="auto" w:fill="D9D9D9"/>
            <w:vAlign w:val="center"/>
          </w:tcPr>
          <w:p w:rsidR="00A63460" w:rsidRPr="00FF1862" w:rsidRDefault="00A63460" w:rsidP="00A6346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1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9</w:t>
            </w:r>
            <w:r w:rsidRPr="00FF1862">
              <w:rPr>
                <w:rFonts w:ascii="Arial" w:hAnsi="Arial" w:cs="Arial"/>
                <w:b/>
              </w:rPr>
              <w:t xml:space="preserve"> Cuma</w:t>
            </w:r>
          </w:p>
        </w:tc>
      </w:tr>
      <w:tr w:rsidR="00A63460" w:rsidRPr="00FF1862" w:rsidTr="00966990">
        <w:trPr>
          <w:trHeight w:val="320"/>
        </w:trPr>
        <w:tc>
          <w:tcPr>
            <w:tcW w:w="3159" w:type="dxa"/>
          </w:tcPr>
          <w:p w:rsidR="00A63460" w:rsidRPr="009E7E37" w:rsidRDefault="00A63460" w:rsidP="00A6346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bookmarkStart w:id="1" w:name="_Hlk497406287"/>
            <w:bookmarkStart w:id="2" w:name="_Hlk497406298"/>
            <w:bookmarkStart w:id="3" w:name="_Hlk497405917"/>
            <w:r w:rsidRPr="009E7E37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00 Sayısal Kont. Tezgahlar</w:t>
            </w:r>
          </w:p>
          <w:p w:rsidR="00A63460" w:rsidRPr="009E7E37" w:rsidRDefault="00A63460" w:rsidP="00A6346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9E7E37">
              <w:rPr>
                <w:rFonts w:ascii="Arial" w:hAnsi="Arial" w:cs="Arial"/>
                <w:color w:val="008000"/>
                <w:sz w:val="20"/>
                <w:szCs w:val="20"/>
              </w:rPr>
              <w:t>123</w:t>
            </w:r>
          </w:p>
        </w:tc>
        <w:tc>
          <w:tcPr>
            <w:tcW w:w="3215" w:type="dxa"/>
            <w:gridSpan w:val="2"/>
          </w:tcPr>
          <w:p w:rsidR="00362BCC" w:rsidRPr="009E7E37" w:rsidRDefault="00362BCC" w:rsidP="00362BCC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00FF"/>
                <w:sz w:val="20"/>
                <w:szCs w:val="20"/>
              </w:rPr>
              <w:t>09:00 Teknik Resim I (ÖÖ)</w:t>
            </w:r>
          </w:p>
          <w:p w:rsidR="00362BCC" w:rsidRPr="009E7E37" w:rsidRDefault="00362BCC" w:rsidP="00362BCC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-A: </w:t>
            </w:r>
            <w:r w:rsidRPr="009E7E37">
              <w:rPr>
                <w:rFonts w:ascii="Arial" w:hAnsi="Arial" w:cs="Arial"/>
                <w:color w:val="0000FF"/>
                <w:sz w:val="20"/>
                <w:szCs w:val="20"/>
              </w:rPr>
              <w:t xml:space="preserve">2B04, </w:t>
            </w:r>
            <w:r w:rsidRPr="009E7E37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B:</w:t>
            </w:r>
            <w:r w:rsidRPr="009E7E37">
              <w:rPr>
                <w:rFonts w:ascii="Arial" w:hAnsi="Arial" w:cs="Arial"/>
                <w:color w:val="0000FF"/>
                <w:sz w:val="20"/>
                <w:szCs w:val="20"/>
              </w:rPr>
              <w:t xml:space="preserve">  B1022</w:t>
            </w:r>
          </w:p>
          <w:p w:rsidR="00362BCC" w:rsidRPr="009E7E37" w:rsidRDefault="00362BCC" w:rsidP="00362BCC">
            <w:pPr>
              <w:framePr w:hSpace="180" w:wrap="around" w:hAnchor="margin" w:y="555"/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-C: </w:t>
            </w:r>
            <w:r w:rsidRPr="009E7E37">
              <w:rPr>
                <w:rFonts w:ascii="Arial" w:hAnsi="Arial" w:cs="Arial"/>
                <w:color w:val="0000FF"/>
                <w:sz w:val="20"/>
                <w:szCs w:val="20"/>
              </w:rPr>
              <w:t xml:space="preserve">1B06, </w:t>
            </w:r>
            <w:r w:rsidRPr="009E7E3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-D: </w:t>
            </w:r>
            <w:r w:rsidRPr="009E7E37">
              <w:rPr>
                <w:rFonts w:ascii="Arial" w:hAnsi="Arial" w:cs="Arial"/>
                <w:color w:val="0000FF"/>
                <w:sz w:val="20"/>
                <w:szCs w:val="20"/>
              </w:rPr>
              <w:t>1B07</w:t>
            </w:r>
          </w:p>
          <w:p w:rsidR="00A63460" w:rsidRPr="009E7E37" w:rsidRDefault="00A63460" w:rsidP="00A6346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2977" w:type="dxa"/>
          </w:tcPr>
          <w:p w:rsidR="00A63460" w:rsidRPr="009E7E37" w:rsidRDefault="00A63460" w:rsidP="00A6346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00 Elektriksel Otomasyon</w:t>
            </w:r>
          </w:p>
          <w:p w:rsidR="00A63460" w:rsidRPr="009E7E37" w:rsidRDefault="00A63460" w:rsidP="00A6346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9E7E37">
              <w:rPr>
                <w:rFonts w:ascii="Arial" w:hAnsi="Arial" w:cs="Arial"/>
                <w:color w:val="008000"/>
                <w:sz w:val="20"/>
                <w:szCs w:val="20"/>
              </w:rPr>
              <w:t>123</w:t>
            </w:r>
          </w:p>
        </w:tc>
        <w:tc>
          <w:tcPr>
            <w:tcW w:w="3260" w:type="dxa"/>
            <w:gridSpan w:val="2"/>
          </w:tcPr>
          <w:p w:rsidR="00362BCC" w:rsidRPr="009E7E37" w:rsidRDefault="00362BCC" w:rsidP="00362BCC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09:00 Trafik Kazalarının Analizi </w:t>
            </w:r>
          </w:p>
          <w:p w:rsidR="00362BCC" w:rsidRPr="009E7E37" w:rsidRDefault="00362BCC" w:rsidP="00362BCC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9E7E37">
              <w:rPr>
                <w:rFonts w:ascii="Arial" w:hAnsi="Arial" w:cs="Arial"/>
                <w:color w:val="008000"/>
                <w:sz w:val="20"/>
                <w:szCs w:val="20"/>
              </w:rPr>
              <w:t>124</w:t>
            </w:r>
          </w:p>
          <w:p w:rsidR="00362BCC" w:rsidRPr="009E7E37" w:rsidRDefault="00362BCC" w:rsidP="00362BCC">
            <w:pPr>
              <w:framePr w:hSpace="180" w:wrap="around" w:hAnchor="margin" w:y="555"/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09:00 Transport Tekniği </w:t>
            </w:r>
            <w:r w:rsidRPr="009E7E37">
              <w:rPr>
                <w:rFonts w:ascii="Arial" w:hAnsi="Arial" w:cs="Arial"/>
                <w:color w:val="008000"/>
                <w:sz w:val="20"/>
                <w:szCs w:val="20"/>
              </w:rPr>
              <w:t>Z25</w:t>
            </w:r>
          </w:p>
        </w:tc>
        <w:tc>
          <w:tcPr>
            <w:tcW w:w="3373" w:type="dxa"/>
            <w:gridSpan w:val="2"/>
          </w:tcPr>
          <w:p w:rsidR="00A63460" w:rsidRPr="009E7E37" w:rsidRDefault="00A63460" w:rsidP="00A63460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09:00 Mukavemet I </w:t>
            </w:r>
          </w:p>
          <w:p w:rsidR="00A63460" w:rsidRPr="009E7E37" w:rsidRDefault="00A63460" w:rsidP="00A6346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9E7E37">
              <w:rPr>
                <w:rFonts w:ascii="Arial" w:hAnsi="Arial" w:cs="Arial"/>
                <w:color w:val="FF0000"/>
                <w:sz w:val="20"/>
                <w:szCs w:val="20"/>
              </w:rPr>
              <w:t>Z22–Z24–121–123</w:t>
            </w:r>
          </w:p>
        </w:tc>
      </w:tr>
      <w:tr w:rsidR="00A63460" w:rsidRPr="00FF1862" w:rsidTr="00966990">
        <w:trPr>
          <w:trHeight w:val="300"/>
        </w:trPr>
        <w:tc>
          <w:tcPr>
            <w:tcW w:w="3159" w:type="dxa"/>
          </w:tcPr>
          <w:p w:rsidR="00A63460" w:rsidRPr="009E7E37" w:rsidRDefault="00A63460" w:rsidP="00A6346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Ölçme ve Sinyal Analizi</w:t>
            </w:r>
          </w:p>
          <w:p w:rsidR="00A63460" w:rsidRPr="009E7E37" w:rsidRDefault="00A63460" w:rsidP="00A6346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9E7E37">
              <w:rPr>
                <w:rFonts w:ascii="Arial" w:hAnsi="Arial" w:cs="Arial"/>
                <w:color w:val="008000"/>
                <w:sz w:val="20"/>
                <w:szCs w:val="20"/>
              </w:rPr>
              <w:t>Z24</w:t>
            </w:r>
          </w:p>
        </w:tc>
        <w:tc>
          <w:tcPr>
            <w:tcW w:w="3215" w:type="dxa"/>
            <w:gridSpan w:val="2"/>
          </w:tcPr>
          <w:p w:rsidR="00A63460" w:rsidRPr="00F176A6" w:rsidRDefault="00A63460" w:rsidP="00A6346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Kestirimci Bakım</w:t>
            </w:r>
          </w:p>
          <w:p w:rsidR="00A63460" w:rsidRPr="00F176A6" w:rsidRDefault="00A63460" w:rsidP="00A6346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F176A6">
              <w:rPr>
                <w:rFonts w:ascii="Arial" w:hAnsi="Arial" w:cs="Arial"/>
                <w:color w:val="008000"/>
                <w:sz w:val="20"/>
                <w:szCs w:val="20"/>
              </w:rPr>
              <w:t>124</w:t>
            </w:r>
          </w:p>
        </w:tc>
        <w:tc>
          <w:tcPr>
            <w:tcW w:w="2977" w:type="dxa"/>
          </w:tcPr>
          <w:p w:rsidR="00A63460" w:rsidRPr="009E7E37" w:rsidRDefault="00A63460" w:rsidP="00A6346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Mot. Taş. Temel Esas.</w:t>
            </w:r>
          </w:p>
          <w:p w:rsidR="00A63460" w:rsidRPr="009E7E37" w:rsidRDefault="00A63460" w:rsidP="00A6346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9E7E37">
              <w:rPr>
                <w:rFonts w:ascii="Arial" w:hAnsi="Arial" w:cs="Arial"/>
                <w:color w:val="008000"/>
                <w:sz w:val="20"/>
                <w:szCs w:val="20"/>
              </w:rPr>
              <w:t>123</w:t>
            </w:r>
          </w:p>
        </w:tc>
        <w:tc>
          <w:tcPr>
            <w:tcW w:w="3260" w:type="dxa"/>
            <w:gridSpan w:val="2"/>
          </w:tcPr>
          <w:p w:rsidR="00A63460" w:rsidRPr="009E7E37" w:rsidRDefault="00A63460" w:rsidP="00A6346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Kompozit Yapı. Tasarımı</w:t>
            </w:r>
          </w:p>
          <w:p w:rsidR="00A63460" w:rsidRPr="009E7E37" w:rsidRDefault="00A63460" w:rsidP="00A6346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9E7E37">
              <w:rPr>
                <w:rFonts w:ascii="Arial" w:hAnsi="Arial" w:cs="Arial"/>
                <w:color w:val="008000"/>
                <w:sz w:val="20"/>
                <w:szCs w:val="20"/>
              </w:rPr>
              <w:t>123 – 124</w:t>
            </w:r>
          </w:p>
        </w:tc>
        <w:tc>
          <w:tcPr>
            <w:tcW w:w="3373" w:type="dxa"/>
            <w:gridSpan w:val="2"/>
          </w:tcPr>
          <w:p w:rsidR="00A63460" w:rsidRPr="009E7E37" w:rsidRDefault="00A63460" w:rsidP="00A6346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Mechanical Vibrations</w:t>
            </w:r>
          </w:p>
          <w:p w:rsidR="00A63460" w:rsidRPr="009E7E37" w:rsidRDefault="00A63460" w:rsidP="00A6346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9E7E37">
              <w:rPr>
                <w:rFonts w:ascii="Arial" w:hAnsi="Arial" w:cs="Arial"/>
                <w:color w:val="008000"/>
                <w:sz w:val="20"/>
                <w:szCs w:val="20"/>
              </w:rPr>
              <w:t>124</w:t>
            </w:r>
          </w:p>
        </w:tc>
      </w:tr>
      <w:bookmarkEnd w:id="1"/>
      <w:tr w:rsidR="00A63460" w:rsidRPr="00FF1862" w:rsidTr="00966990">
        <w:trPr>
          <w:trHeight w:val="524"/>
        </w:trPr>
        <w:tc>
          <w:tcPr>
            <w:tcW w:w="3159" w:type="dxa"/>
          </w:tcPr>
          <w:p w:rsidR="00A63460" w:rsidRPr="009E7E37" w:rsidRDefault="00A63460" w:rsidP="00A6346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sz w:val="20"/>
                <w:szCs w:val="20"/>
              </w:rPr>
              <w:t xml:space="preserve">13:00 Mechanisms </w:t>
            </w:r>
          </w:p>
          <w:p w:rsidR="00A63460" w:rsidRPr="009E7E37" w:rsidRDefault="00A63460" w:rsidP="00A63460">
            <w:pPr>
              <w:rPr>
                <w:rFonts w:ascii="Arial" w:hAnsi="Arial" w:cs="Arial"/>
                <w:sz w:val="20"/>
                <w:szCs w:val="20"/>
              </w:rPr>
            </w:pPr>
            <w:r w:rsidRPr="009E7E37">
              <w:rPr>
                <w:rFonts w:ascii="Arial" w:hAnsi="Arial" w:cs="Arial"/>
                <w:sz w:val="20"/>
                <w:szCs w:val="20"/>
              </w:rPr>
              <w:t>Z21–Z22–Z24–123 -124</w:t>
            </w:r>
          </w:p>
          <w:p w:rsidR="00A63460" w:rsidRPr="009E7E37" w:rsidRDefault="00A63460" w:rsidP="00A6346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sz w:val="20"/>
                <w:szCs w:val="20"/>
              </w:rPr>
              <w:t xml:space="preserve">13:00 Mekanizmalar </w:t>
            </w:r>
          </w:p>
          <w:p w:rsidR="00A63460" w:rsidRPr="009E7E37" w:rsidRDefault="00A63460" w:rsidP="00A63460">
            <w:pPr>
              <w:rPr>
                <w:rFonts w:ascii="Arial" w:hAnsi="Arial" w:cs="Arial"/>
                <w:sz w:val="20"/>
                <w:szCs w:val="20"/>
              </w:rPr>
            </w:pPr>
            <w:r w:rsidRPr="009E7E37">
              <w:rPr>
                <w:rFonts w:ascii="Arial" w:hAnsi="Arial" w:cs="Arial"/>
                <w:sz w:val="20"/>
                <w:szCs w:val="20"/>
              </w:rPr>
              <w:t>123</w:t>
            </w:r>
          </w:p>
        </w:tc>
        <w:tc>
          <w:tcPr>
            <w:tcW w:w="3215" w:type="dxa"/>
            <w:gridSpan w:val="2"/>
          </w:tcPr>
          <w:p w:rsidR="00362BCC" w:rsidRPr="00F176A6" w:rsidRDefault="00362BCC" w:rsidP="00362BCC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>13:00 Teknik Resim I (İÖ)</w:t>
            </w:r>
          </w:p>
          <w:p w:rsidR="00362BCC" w:rsidRPr="00F176A6" w:rsidRDefault="00362BCC" w:rsidP="00362BCC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Ö-A:</w:t>
            </w:r>
            <w:r w:rsidRPr="00F176A6">
              <w:rPr>
                <w:rFonts w:ascii="Arial" w:hAnsi="Arial" w:cs="Arial"/>
                <w:color w:val="0000FF"/>
                <w:sz w:val="20"/>
                <w:szCs w:val="20"/>
              </w:rPr>
              <w:t xml:space="preserve"> B1022, </w:t>
            </w: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Ö-B:</w:t>
            </w:r>
            <w:r w:rsidRPr="00F176A6">
              <w:rPr>
                <w:rFonts w:ascii="Arial" w:hAnsi="Arial" w:cs="Arial"/>
                <w:color w:val="0000FF"/>
                <w:sz w:val="20"/>
                <w:szCs w:val="20"/>
              </w:rPr>
              <w:t xml:space="preserve"> 1B06</w:t>
            </w:r>
          </w:p>
          <w:p w:rsidR="00362BCC" w:rsidRPr="00F176A6" w:rsidRDefault="00362BCC" w:rsidP="00362BCC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Ö-C:</w:t>
            </w:r>
            <w:r w:rsidRPr="00F176A6">
              <w:rPr>
                <w:rFonts w:ascii="Arial" w:hAnsi="Arial" w:cs="Arial"/>
                <w:color w:val="0000FF"/>
                <w:sz w:val="20"/>
                <w:szCs w:val="20"/>
              </w:rPr>
              <w:t xml:space="preserve"> 2B04,   </w:t>
            </w: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Ö-D:</w:t>
            </w:r>
            <w:r w:rsidRPr="00F176A6">
              <w:rPr>
                <w:rFonts w:ascii="Arial" w:hAnsi="Arial" w:cs="Arial"/>
                <w:color w:val="0000FF"/>
                <w:sz w:val="20"/>
                <w:szCs w:val="20"/>
              </w:rPr>
              <w:t xml:space="preserve"> 1B07</w:t>
            </w:r>
          </w:p>
          <w:p w:rsidR="00A63460" w:rsidRPr="00F176A6" w:rsidRDefault="00A63460" w:rsidP="00A6346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2977" w:type="dxa"/>
          </w:tcPr>
          <w:p w:rsidR="00A63460" w:rsidRPr="009E7E37" w:rsidRDefault="00A63460" w:rsidP="00A6346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sz w:val="20"/>
                <w:szCs w:val="20"/>
              </w:rPr>
              <w:t xml:space="preserve">13:00 İmal Usulleri I </w:t>
            </w:r>
          </w:p>
          <w:p w:rsidR="00A63460" w:rsidRPr="009E7E37" w:rsidRDefault="00A63460" w:rsidP="00A63460">
            <w:pPr>
              <w:rPr>
                <w:rFonts w:ascii="Arial" w:hAnsi="Arial" w:cs="Arial"/>
                <w:sz w:val="20"/>
                <w:szCs w:val="20"/>
              </w:rPr>
            </w:pPr>
            <w:r w:rsidRPr="009E7E37">
              <w:rPr>
                <w:rFonts w:ascii="Arial" w:hAnsi="Arial" w:cs="Arial"/>
                <w:sz w:val="20"/>
                <w:szCs w:val="20"/>
              </w:rPr>
              <w:t>Z21–Z22–Z24–121</w:t>
            </w:r>
          </w:p>
          <w:p w:rsidR="00A63460" w:rsidRPr="009E7E37" w:rsidRDefault="00A63460" w:rsidP="00A63460">
            <w:pPr>
              <w:tabs>
                <w:tab w:val="center" w:pos="1471"/>
              </w:tabs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260" w:type="dxa"/>
            <w:gridSpan w:val="2"/>
            <w:shd w:val="clear" w:color="auto" w:fill="auto"/>
          </w:tcPr>
          <w:p w:rsidR="00362BCC" w:rsidRPr="009E7E37" w:rsidRDefault="00362BCC" w:rsidP="00362BCC">
            <w:pPr>
              <w:rPr>
                <w:rFonts w:ascii="Arial" w:hAnsi="Arial" w:cs="Arial"/>
                <w:b/>
                <w:color w:val="FF0000"/>
              </w:rPr>
            </w:pPr>
            <w:r w:rsidRPr="009E7E37">
              <w:rPr>
                <w:rFonts w:ascii="Arial" w:hAnsi="Arial" w:cs="Arial"/>
                <w:b/>
                <w:color w:val="008000"/>
                <w:sz w:val="20"/>
                <w:szCs w:val="20"/>
              </w:rPr>
              <w:t>13:00 Intro. Fracture Mech.</w:t>
            </w:r>
          </w:p>
          <w:p w:rsidR="00362BCC" w:rsidRPr="009E7E37" w:rsidRDefault="00362BCC" w:rsidP="00362BCC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9E7E37">
              <w:rPr>
                <w:rFonts w:ascii="Arial" w:hAnsi="Arial" w:cs="Arial"/>
                <w:color w:val="008000"/>
                <w:sz w:val="20"/>
                <w:szCs w:val="20"/>
              </w:rPr>
              <w:t>Z24</w:t>
            </w:r>
          </w:p>
        </w:tc>
        <w:tc>
          <w:tcPr>
            <w:tcW w:w="3373" w:type="dxa"/>
            <w:gridSpan w:val="2"/>
          </w:tcPr>
          <w:p w:rsidR="00A63460" w:rsidRPr="00932AD7" w:rsidRDefault="00A63460" w:rsidP="00A63460">
            <w:pPr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932AD7">
              <w:rPr>
                <w:rFonts w:ascii="Arial" w:hAnsi="Arial" w:cs="Arial"/>
                <w:b/>
                <w:sz w:val="20"/>
                <w:szCs w:val="20"/>
                <w:highlight w:val="yellow"/>
              </w:rPr>
              <w:t>1</w:t>
            </w:r>
            <w:r w:rsidR="00932AD7" w:rsidRPr="00932AD7">
              <w:rPr>
                <w:rFonts w:ascii="Arial" w:hAnsi="Arial" w:cs="Arial"/>
                <w:b/>
                <w:sz w:val="20"/>
                <w:szCs w:val="20"/>
                <w:highlight w:val="yellow"/>
              </w:rPr>
              <w:t>4</w:t>
            </w:r>
            <w:r w:rsidRPr="00932AD7">
              <w:rPr>
                <w:rFonts w:ascii="Arial" w:hAnsi="Arial" w:cs="Arial"/>
                <w:b/>
                <w:sz w:val="20"/>
                <w:szCs w:val="20"/>
                <w:highlight w:val="yellow"/>
              </w:rPr>
              <w:t xml:space="preserve">:00 Isı Transferi </w:t>
            </w:r>
          </w:p>
          <w:p w:rsidR="00A63460" w:rsidRPr="00F176A6" w:rsidRDefault="00A63460" w:rsidP="00A63460">
            <w:pPr>
              <w:rPr>
                <w:rFonts w:ascii="Arial" w:hAnsi="Arial" w:cs="Arial"/>
                <w:sz w:val="20"/>
                <w:szCs w:val="20"/>
              </w:rPr>
            </w:pPr>
            <w:r w:rsidRPr="00932AD7">
              <w:rPr>
                <w:rFonts w:ascii="Arial" w:hAnsi="Arial" w:cs="Arial"/>
                <w:sz w:val="20"/>
                <w:szCs w:val="20"/>
                <w:highlight w:val="yellow"/>
              </w:rPr>
              <w:t>Z22–Z24–120–121–123</w:t>
            </w:r>
          </w:p>
          <w:p w:rsidR="00A63460" w:rsidRPr="00F176A6" w:rsidRDefault="00A63460" w:rsidP="00A6346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bookmarkEnd w:id="2"/>
      <w:tr w:rsidR="00A63460" w:rsidRPr="00FF1862" w:rsidTr="00966990">
        <w:trPr>
          <w:trHeight w:val="720"/>
        </w:trPr>
        <w:tc>
          <w:tcPr>
            <w:tcW w:w="3159" w:type="dxa"/>
            <w:shd w:val="clear" w:color="auto" w:fill="auto"/>
          </w:tcPr>
          <w:p w:rsidR="00A63460" w:rsidRPr="009E7E37" w:rsidRDefault="00A63460" w:rsidP="00A63460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5:00 Mühendislik Malzemeleri </w:t>
            </w:r>
          </w:p>
          <w:p w:rsidR="00A63460" w:rsidRPr="009E7E37" w:rsidRDefault="00A63460" w:rsidP="00A63460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E7E37">
              <w:rPr>
                <w:rFonts w:ascii="Arial" w:hAnsi="Arial" w:cs="Arial"/>
                <w:color w:val="FF0000"/>
                <w:sz w:val="20"/>
                <w:szCs w:val="20"/>
              </w:rPr>
              <w:t>120–121–123-Z22–Z24</w:t>
            </w:r>
          </w:p>
          <w:p w:rsidR="00A63460" w:rsidRPr="009E7E37" w:rsidRDefault="00A63460" w:rsidP="00A63460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</w:p>
        </w:tc>
        <w:tc>
          <w:tcPr>
            <w:tcW w:w="3215" w:type="dxa"/>
            <w:gridSpan w:val="2"/>
          </w:tcPr>
          <w:p w:rsidR="00A63460" w:rsidRPr="00F176A6" w:rsidRDefault="00A63460" w:rsidP="00A6346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8000"/>
                <w:sz w:val="20"/>
                <w:szCs w:val="20"/>
              </w:rPr>
              <w:t>15:00 Heat Exchangers</w:t>
            </w:r>
          </w:p>
          <w:p w:rsidR="00A63460" w:rsidRPr="00F176A6" w:rsidRDefault="00A63460" w:rsidP="00A6346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color w:val="008000"/>
                <w:sz w:val="20"/>
                <w:szCs w:val="20"/>
              </w:rPr>
              <w:t>121–123</w:t>
            </w:r>
          </w:p>
        </w:tc>
        <w:tc>
          <w:tcPr>
            <w:tcW w:w="2977" w:type="dxa"/>
            <w:shd w:val="clear" w:color="auto" w:fill="auto"/>
          </w:tcPr>
          <w:p w:rsidR="00A63460" w:rsidRPr="009E7E37" w:rsidRDefault="00A63460" w:rsidP="00A63460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5:00 Electrics </w:t>
            </w:r>
          </w:p>
          <w:p w:rsidR="00A63460" w:rsidRPr="009E7E37" w:rsidRDefault="00A63460" w:rsidP="00A63460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E7E37">
              <w:rPr>
                <w:rFonts w:ascii="Arial" w:hAnsi="Arial" w:cs="Arial"/>
                <w:color w:val="FF0000"/>
                <w:sz w:val="20"/>
                <w:szCs w:val="20"/>
              </w:rPr>
              <w:t>Z21–Z22–Z24–120–121–123-1B06-1B07</w:t>
            </w:r>
          </w:p>
          <w:p w:rsidR="00A63460" w:rsidRPr="009E7E37" w:rsidRDefault="00A63460" w:rsidP="00A63460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5:00 Elektrik </w:t>
            </w:r>
          </w:p>
          <w:p w:rsidR="00A63460" w:rsidRPr="009E7E37" w:rsidRDefault="00A63460" w:rsidP="00A63460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E7E37">
              <w:rPr>
                <w:rFonts w:ascii="Arial" w:hAnsi="Arial" w:cs="Arial"/>
                <w:color w:val="FF0000"/>
                <w:sz w:val="20"/>
                <w:szCs w:val="20"/>
              </w:rPr>
              <w:t>123</w:t>
            </w:r>
          </w:p>
        </w:tc>
        <w:tc>
          <w:tcPr>
            <w:tcW w:w="3260" w:type="dxa"/>
            <w:gridSpan w:val="2"/>
            <w:shd w:val="clear" w:color="auto" w:fill="auto"/>
          </w:tcPr>
          <w:p w:rsidR="00A63460" w:rsidRPr="009E7E37" w:rsidRDefault="00A63460" w:rsidP="00A6346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8000"/>
                <w:sz w:val="20"/>
                <w:szCs w:val="20"/>
              </w:rPr>
              <w:t>15:00 İş Sağlığı ve Güvenliği I</w:t>
            </w:r>
          </w:p>
          <w:p w:rsidR="00A63460" w:rsidRPr="009E7E37" w:rsidRDefault="00A63460" w:rsidP="00A63460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9E7E37">
              <w:rPr>
                <w:rFonts w:ascii="Arial" w:hAnsi="Arial" w:cs="Arial"/>
                <w:color w:val="008000"/>
                <w:sz w:val="20"/>
                <w:szCs w:val="20"/>
              </w:rPr>
              <w:t>120-121-124</w:t>
            </w:r>
          </w:p>
        </w:tc>
        <w:tc>
          <w:tcPr>
            <w:tcW w:w="3373" w:type="dxa"/>
            <w:gridSpan w:val="2"/>
          </w:tcPr>
          <w:p w:rsidR="00A63460" w:rsidRPr="00F176A6" w:rsidRDefault="00A63460" w:rsidP="00A6346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8000"/>
                <w:sz w:val="20"/>
                <w:szCs w:val="20"/>
              </w:rPr>
              <w:t>15:00 Bilgisayar Dest. Tasarım</w:t>
            </w:r>
          </w:p>
          <w:p w:rsidR="00A63460" w:rsidRPr="00F176A6" w:rsidRDefault="00A63460" w:rsidP="00A6346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color w:val="008000"/>
                <w:sz w:val="20"/>
                <w:szCs w:val="20"/>
              </w:rPr>
              <w:t>LAB12 – LAB13 – LAB14</w:t>
            </w:r>
          </w:p>
        </w:tc>
      </w:tr>
      <w:tr w:rsidR="00A63460" w:rsidRPr="00FF1862" w:rsidTr="00966990">
        <w:trPr>
          <w:trHeight w:val="510"/>
        </w:trPr>
        <w:tc>
          <w:tcPr>
            <w:tcW w:w="3159" w:type="dxa"/>
          </w:tcPr>
          <w:p w:rsidR="00A63460" w:rsidRPr="009E7E37" w:rsidRDefault="00A63460" w:rsidP="00A63460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bookmarkStart w:id="4" w:name="_Hlk497405665"/>
            <w:bookmarkEnd w:id="3"/>
            <w:r w:rsidRPr="009E7E3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7:00 Matematik I </w:t>
            </w:r>
          </w:p>
          <w:p w:rsidR="00A63460" w:rsidRPr="009E7E37" w:rsidRDefault="00A63460" w:rsidP="00A63460">
            <w:pPr>
              <w:rPr>
                <w:rFonts w:ascii="Arial" w:hAnsi="Arial" w:cs="Arial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: </w:t>
            </w:r>
            <w:r w:rsidRPr="009E7E37">
              <w:rPr>
                <w:rFonts w:ascii="Arial" w:hAnsi="Arial" w:cs="Arial"/>
                <w:color w:val="0000FF"/>
                <w:sz w:val="20"/>
                <w:szCs w:val="20"/>
              </w:rPr>
              <w:t>Z21–Z22–Z24</w:t>
            </w:r>
          </w:p>
          <w:p w:rsidR="00A63460" w:rsidRPr="009E7E37" w:rsidRDefault="00A63460" w:rsidP="00A63460">
            <w:pPr>
              <w:rPr>
                <w:rFonts w:ascii="Arial" w:hAnsi="Arial" w:cs="Arial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İÖ:  </w:t>
            </w:r>
            <w:r w:rsidRPr="009E7E37">
              <w:rPr>
                <w:rFonts w:ascii="Arial" w:hAnsi="Arial" w:cs="Arial"/>
                <w:color w:val="0000FF"/>
                <w:sz w:val="20"/>
                <w:szCs w:val="20"/>
              </w:rPr>
              <w:t>120–121–123</w:t>
            </w:r>
            <w:bookmarkEnd w:id="4"/>
          </w:p>
        </w:tc>
        <w:tc>
          <w:tcPr>
            <w:tcW w:w="3215" w:type="dxa"/>
            <w:gridSpan w:val="2"/>
          </w:tcPr>
          <w:p w:rsidR="00A63460" w:rsidRPr="00F176A6" w:rsidRDefault="00A63460" w:rsidP="00A63460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bookmarkStart w:id="5" w:name="_Hlk497405851"/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7:00 Fizik I </w:t>
            </w:r>
          </w:p>
          <w:p w:rsidR="00A63460" w:rsidRPr="00F176A6" w:rsidRDefault="00A63460" w:rsidP="00A63460">
            <w:pPr>
              <w:rPr>
                <w:rFonts w:ascii="Arial" w:hAnsi="Arial" w:cs="Arial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: </w:t>
            </w:r>
            <w:r w:rsidRPr="00F176A6">
              <w:rPr>
                <w:rFonts w:ascii="Arial" w:hAnsi="Arial" w:cs="Arial"/>
                <w:color w:val="0000FF"/>
                <w:sz w:val="20"/>
                <w:szCs w:val="20"/>
              </w:rPr>
              <w:t>Z21–Z22–Z24</w:t>
            </w:r>
          </w:p>
          <w:p w:rsidR="00A63460" w:rsidRPr="00F176A6" w:rsidRDefault="00A63460" w:rsidP="00A6346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İÖ:  </w:t>
            </w:r>
            <w:r w:rsidRPr="00F176A6">
              <w:rPr>
                <w:rFonts w:ascii="Arial" w:hAnsi="Arial" w:cs="Arial"/>
                <w:color w:val="0000FF"/>
                <w:sz w:val="20"/>
                <w:szCs w:val="20"/>
              </w:rPr>
              <w:t>120–121–123</w:t>
            </w:r>
            <w:bookmarkEnd w:id="5"/>
          </w:p>
        </w:tc>
        <w:tc>
          <w:tcPr>
            <w:tcW w:w="2977" w:type="dxa"/>
            <w:shd w:val="clear" w:color="auto" w:fill="auto"/>
          </w:tcPr>
          <w:p w:rsidR="00A63460" w:rsidRPr="009E7E37" w:rsidRDefault="00A63460" w:rsidP="00A63460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bookmarkStart w:id="6" w:name="_Hlk497405592"/>
            <w:r w:rsidRPr="009E7E37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Kimya</w:t>
            </w:r>
          </w:p>
          <w:p w:rsidR="00A63460" w:rsidRPr="009E7E37" w:rsidRDefault="00A63460" w:rsidP="00A63460">
            <w:pPr>
              <w:rPr>
                <w:rFonts w:ascii="Arial" w:hAnsi="Arial" w:cs="Arial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: </w:t>
            </w:r>
            <w:r w:rsidRPr="009E7E37">
              <w:rPr>
                <w:rFonts w:ascii="Arial" w:hAnsi="Arial" w:cs="Arial"/>
                <w:color w:val="0000FF"/>
                <w:sz w:val="20"/>
                <w:szCs w:val="20"/>
              </w:rPr>
              <w:t>Z21–Z22–Z24</w:t>
            </w:r>
          </w:p>
          <w:p w:rsidR="00A63460" w:rsidRPr="009E7E37" w:rsidRDefault="00A63460" w:rsidP="00A6346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İÖ:  </w:t>
            </w:r>
            <w:r w:rsidRPr="009E7E37">
              <w:rPr>
                <w:rFonts w:ascii="Arial" w:hAnsi="Arial" w:cs="Arial"/>
                <w:color w:val="0000FF"/>
                <w:sz w:val="20"/>
                <w:szCs w:val="20"/>
              </w:rPr>
              <w:t>120–121–123</w:t>
            </w:r>
            <w:bookmarkEnd w:id="6"/>
          </w:p>
        </w:tc>
        <w:tc>
          <w:tcPr>
            <w:tcW w:w="3260" w:type="dxa"/>
            <w:gridSpan w:val="2"/>
            <w:shd w:val="clear" w:color="auto" w:fill="auto"/>
          </w:tcPr>
          <w:p w:rsidR="00A63460" w:rsidRPr="009E7E37" w:rsidRDefault="00A63460" w:rsidP="00A63460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bookmarkStart w:id="7" w:name="_Hlk497405535"/>
            <w:r w:rsidRPr="009E7E37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Atatürk İlk.&amp; İnk. Tarihi  I</w:t>
            </w:r>
          </w:p>
          <w:p w:rsidR="00A63460" w:rsidRPr="009E7E37" w:rsidRDefault="00A63460" w:rsidP="00A63460">
            <w:pPr>
              <w:rPr>
                <w:rFonts w:ascii="Arial" w:hAnsi="Arial" w:cs="Arial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: </w:t>
            </w:r>
            <w:r w:rsidRPr="009E7E37">
              <w:rPr>
                <w:rFonts w:ascii="Arial" w:hAnsi="Arial" w:cs="Arial"/>
                <w:color w:val="0000FF"/>
                <w:sz w:val="20"/>
                <w:szCs w:val="20"/>
              </w:rPr>
              <w:t>Z21–Z22–Z24</w:t>
            </w:r>
          </w:p>
          <w:p w:rsidR="00A63460" w:rsidRPr="009E7E37" w:rsidRDefault="00A63460" w:rsidP="00A6346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İÖ:  </w:t>
            </w:r>
            <w:r w:rsidRPr="009E7E37">
              <w:rPr>
                <w:rFonts w:ascii="Arial" w:hAnsi="Arial" w:cs="Arial"/>
                <w:color w:val="0000FF"/>
                <w:sz w:val="20"/>
                <w:szCs w:val="20"/>
              </w:rPr>
              <w:t>120–121–123</w:t>
            </w:r>
            <w:bookmarkEnd w:id="7"/>
          </w:p>
        </w:tc>
        <w:tc>
          <w:tcPr>
            <w:tcW w:w="3373" w:type="dxa"/>
            <w:gridSpan w:val="2"/>
          </w:tcPr>
          <w:p w:rsidR="00A63460" w:rsidRPr="009E7E37" w:rsidRDefault="00A63460" w:rsidP="00A63460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bookmarkStart w:id="8" w:name="_Hlk497405564"/>
            <w:r w:rsidRPr="009E7E37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Türk Dili I</w:t>
            </w:r>
          </w:p>
          <w:p w:rsidR="00A63460" w:rsidRPr="009E7E37" w:rsidRDefault="00A63460" w:rsidP="00A63460">
            <w:pPr>
              <w:rPr>
                <w:rFonts w:ascii="Arial" w:hAnsi="Arial" w:cs="Arial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: </w:t>
            </w:r>
            <w:r w:rsidRPr="009E7E37">
              <w:rPr>
                <w:rFonts w:ascii="Arial" w:hAnsi="Arial" w:cs="Arial"/>
                <w:color w:val="0000FF"/>
                <w:sz w:val="20"/>
                <w:szCs w:val="20"/>
              </w:rPr>
              <w:t>Z21–Z22–Z24</w:t>
            </w:r>
          </w:p>
          <w:p w:rsidR="00A63460" w:rsidRPr="009E7E37" w:rsidRDefault="00A63460" w:rsidP="00A6346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İÖ:  </w:t>
            </w:r>
            <w:r w:rsidRPr="009E7E37">
              <w:rPr>
                <w:rFonts w:ascii="Arial" w:hAnsi="Arial" w:cs="Arial"/>
                <w:color w:val="0000FF"/>
                <w:sz w:val="20"/>
                <w:szCs w:val="20"/>
              </w:rPr>
              <w:t>120–121–123</w:t>
            </w:r>
            <w:bookmarkEnd w:id="8"/>
          </w:p>
        </w:tc>
      </w:tr>
      <w:tr w:rsidR="00A63460" w:rsidRPr="00FF1862" w:rsidTr="007F1A86">
        <w:trPr>
          <w:trHeight w:val="340"/>
        </w:trPr>
        <w:tc>
          <w:tcPr>
            <w:tcW w:w="3159" w:type="dxa"/>
            <w:shd w:val="clear" w:color="auto" w:fill="D9D9D9"/>
            <w:vAlign w:val="center"/>
          </w:tcPr>
          <w:p w:rsidR="00A63460" w:rsidRPr="000C2B7E" w:rsidRDefault="00A63460" w:rsidP="00A63460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</w:rPr>
              <w:t>14.01.2019 Pazartesi</w:t>
            </w:r>
          </w:p>
        </w:tc>
        <w:tc>
          <w:tcPr>
            <w:tcW w:w="3215" w:type="dxa"/>
            <w:gridSpan w:val="2"/>
            <w:shd w:val="clear" w:color="auto" w:fill="D9D9D9"/>
            <w:vAlign w:val="center"/>
          </w:tcPr>
          <w:p w:rsidR="00A63460" w:rsidRPr="00F176A6" w:rsidRDefault="00A63460" w:rsidP="00A63460">
            <w:pPr>
              <w:jc w:val="center"/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</w:rPr>
              <w:t>15.01.2019 Salı</w:t>
            </w:r>
          </w:p>
        </w:tc>
        <w:tc>
          <w:tcPr>
            <w:tcW w:w="2977" w:type="dxa"/>
            <w:shd w:val="clear" w:color="auto" w:fill="D9D9D9"/>
            <w:vAlign w:val="center"/>
          </w:tcPr>
          <w:p w:rsidR="00A63460" w:rsidRPr="000C2B7E" w:rsidRDefault="00A63460" w:rsidP="00A63460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</w:rPr>
              <w:t>16.01.2019 Çarşamba</w:t>
            </w:r>
          </w:p>
        </w:tc>
        <w:tc>
          <w:tcPr>
            <w:tcW w:w="3260" w:type="dxa"/>
            <w:gridSpan w:val="2"/>
            <w:shd w:val="clear" w:color="auto" w:fill="D9D9D9"/>
            <w:vAlign w:val="center"/>
          </w:tcPr>
          <w:p w:rsidR="00A63460" w:rsidRPr="000C2B7E" w:rsidRDefault="00A63460" w:rsidP="00A634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</w:rPr>
              <w:t>17.01.2019 Perşembe</w:t>
            </w:r>
          </w:p>
        </w:tc>
        <w:tc>
          <w:tcPr>
            <w:tcW w:w="3373" w:type="dxa"/>
            <w:gridSpan w:val="2"/>
            <w:shd w:val="clear" w:color="auto" w:fill="D9D9D9"/>
            <w:vAlign w:val="center"/>
          </w:tcPr>
          <w:p w:rsidR="00A63460" w:rsidRPr="000C2B7E" w:rsidRDefault="00A63460" w:rsidP="00A63460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</w:rPr>
              <w:t>18.01.2019 Cuma</w:t>
            </w:r>
          </w:p>
        </w:tc>
      </w:tr>
      <w:tr w:rsidR="00C74D8D" w:rsidRPr="00FF1862" w:rsidTr="00C74D8D">
        <w:trPr>
          <w:trHeight w:val="531"/>
        </w:trPr>
        <w:tc>
          <w:tcPr>
            <w:tcW w:w="3159" w:type="dxa"/>
            <w:shd w:val="clear" w:color="auto" w:fill="auto"/>
          </w:tcPr>
          <w:p w:rsidR="00C74D8D" w:rsidRPr="009E7E37" w:rsidRDefault="00C74D8D" w:rsidP="00C74D8D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bookmarkStart w:id="9" w:name="_Hlk497406532"/>
            <w:bookmarkStart w:id="10" w:name="_Hlk497406518"/>
            <w:r w:rsidRPr="009E7E37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00 İleri Makina Konst.</w:t>
            </w:r>
          </w:p>
          <w:p w:rsidR="00C74D8D" w:rsidRPr="009E7E37" w:rsidRDefault="00C74D8D" w:rsidP="00C74D8D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E7E37">
              <w:rPr>
                <w:rFonts w:ascii="Arial" w:hAnsi="Arial" w:cs="Arial"/>
                <w:color w:val="008000"/>
                <w:sz w:val="20"/>
                <w:szCs w:val="20"/>
              </w:rPr>
              <w:t>124</w:t>
            </w:r>
          </w:p>
        </w:tc>
        <w:tc>
          <w:tcPr>
            <w:tcW w:w="3215" w:type="dxa"/>
            <w:gridSpan w:val="2"/>
          </w:tcPr>
          <w:p w:rsidR="00C74D8D" w:rsidRPr="00F176A6" w:rsidRDefault="00C74D8D" w:rsidP="00C74D8D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00 Sonlu Elemanlara Giriş</w:t>
            </w:r>
          </w:p>
          <w:p w:rsidR="00C74D8D" w:rsidRPr="00F176A6" w:rsidRDefault="00C74D8D" w:rsidP="00C74D8D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color w:val="008000"/>
                <w:sz w:val="20"/>
                <w:szCs w:val="20"/>
              </w:rPr>
              <w:t>Z24-Z25</w:t>
            </w:r>
          </w:p>
        </w:tc>
        <w:tc>
          <w:tcPr>
            <w:tcW w:w="2977" w:type="dxa"/>
            <w:vMerge w:val="restart"/>
            <w:shd w:val="clear" w:color="auto" w:fill="FFFF00"/>
            <w:vAlign w:val="center"/>
          </w:tcPr>
          <w:p w:rsidR="0071256C" w:rsidRDefault="00C74D8D" w:rsidP="00C74D8D">
            <w:pPr>
              <w:jc w:val="center"/>
              <w:rPr>
                <w:rFonts w:ascii="Arial" w:hAnsi="Arial" w:cs="Arial"/>
                <w:b/>
                <w:sz w:val="28"/>
              </w:rPr>
            </w:pPr>
            <w:r w:rsidRPr="0071256C">
              <w:rPr>
                <w:rFonts w:ascii="Arial" w:hAnsi="Arial" w:cs="Arial"/>
                <w:b/>
                <w:sz w:val="28"/>
              </w:rPr>
              <w:t xml:space="preserve">BİTİRME </w:t>
            </w:r>
          </w:p>
          <w:p w:rsidR="00C74D8D" w:rsidRPr="0071256C" w:rsidRDefault="00C74D8D" w:rsidP="00C74D8D">
            <w:pPr>
              <w:jc w:val="center"/>
              <w:rPr>
                <w:rFonts w:ascii="Arial" w:hAnsi="Arial" w:cs="Arial"/>
                <w:b/>
                <w:sz w:val="28"/>
                <w:szCs w:val="20"/>
              </w:rPr>
            </w:pPr>
            <w:r w:rsidRPr="0071256C">
              <w:rPr>
                <w:rFonts w:ascii="Arial" w:hAnsi="Arial" w:cs="Arial"/>
                <w:b/>
                <w:sz w:val="28"/>
              </w:rPr>
              <w:t>PROJESİ</w:t>
            </w:r>
          </w:p>
        </w:tc>
        <w:tc>
          <w:tcPr>
            <w:tcW w:w="3260" w:type="dxa"/>
            <w:gridSpan w:val="2"/>
            <w:vMerge w:val="restart"/>
            <w:shd w:val="clear" w:color="auto" w:fill="FFFF00"/>
            <w:vAlign w:val="center"/>
          </w:tcPr>
          <w:p w:rsidR="0071256C" w:rsidRDefault="00C74D8D" w:rsidP="0071256C">
            <w:pPr>
              <w:jc w:val="center"/>
              <w:rPr>
                <w:rFonts w:ascii="Arial" w:hAnsi="Arial" w:cs="Arial"/>
                <w:b/>
                <w:sz w:val="28"/>
              </w:rPr>
            </w:pPr>
            <w:r w:rsidRPr="0071256C">
              <w:rPr>
                <w:rFonts w:ascii="Arial" w:hAnsi="Arial" w:cs="Arial"/>
                <w:b/>
                <w:sz w:val="28"/>
              </w:rPr>
              <w:t>ARAŞTIRMA</w:t>
            </w:r>
          </w:p>
          <w:p w:rsidR="00C74D8D" w:rsidRPr="0071256C" w:rsidRDefault="00C74D8D" w:rsidP="0071256C">
            <w:pPr>
              <w:jc w:val="center"/>
              <w:rPr>
                <w:rFonts w:ascii="Arial" w:hAnsi="Arial" w:cs="Arial"/>
                <w:b/>
                <w:sz w:val="28"/>
                <w:szCs w:val="20"/>
              </w:rPr>
            </w:pPr>
            <w:r w:rsidRPr="0071256C">
              <w:rPr>
                <w:rFonts w:ascii="Arial" w:hAnsi="Arial" w:cs="Arial"/>
                <w:b/>
                <w:sz w:val="28"/>
              </w:rPr>
              <w:t>PROJESİ</w:t>
            </w:r>
          </w:p>
        </w:tc>
        <w:tc>
          <w:tcPr>
            <w:tcW w:w="3373" w:type="dxa"/>
            <w:gridSpan w:val="2"/>
            <w:vMerge w:val="restart"/>
            <w:shd w:val="clear" w:color="auto" w:fill="E5B8B7" w:themeFill="accent2" w:themeFillTint="66"/>
            <w:vAlign w:val="center"/>
          </w:tcPr>
          <w:p w:rsidR="00C74D8D" w:rsidRPr="00FF1862" w:rsidRDefault="00C74D8D" w:rsidP="00C74D8D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A63460" w:rsidRPr="00FF1862" w:rsidTr="00C74D8D">
        <w:trPr>
          <w:trHeight w:val="283"/>
        </w:trPr>
        <w:tc>
          <w:tcPr>
            <w:tcW w:w="3159" w:type="dxa"/>
            <w:shd w:val="clear" w:color="auto" w:fill="auto"/>
          </w:tcPr>
          <w:p w:rsidR="00A63460" w:rsidRPr="009E7E37" w:rsidRDefault="00A63460" w:rsidP="00A6346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Optimizasyon</w:t>
            </w:r>
          </w:p>
          <w:p w:rsidR="00A63460" w:rsidRPr="009E7E37" w:rsidRDefault="00A63460" w:rsidP="00A63460">
            <w:pPr>
              <w:rPr>
                <w:rFonts w:ascii="Arial" w:hAnsi="Arial" w:cs="Arial"/>
                <w:b/>
              </w:rPr>
            </w:pPr>
            <w:r w:rsidRPr="009E7E37">
              <w:rPr>
                <w:rFonts w:ascii="Arial" w:hAnsi="Arial" w:cs="Arial"/>
                <w:color w:val="008000"/>
                <w:sz w:val="20"/>
                <w:szCs w:val="20"/>
              </w:rPr>
              <w:t>Z24-Z25</w:t>
            </w:r>
          </w:p>
        </w:tc>
        <w:tc>
          <w:tcPr>
            <w:tcW w:w="3215" w:type="dxa"/>
            <w:gridSpan w:val="2"/>
          </w:tcPr>
          <w:p w:rsidR="00A63460" w:rsidRPr="00F176A6" w:rsidRDefault="00A63460" w:rsidP="00A6346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Müh. Deneysel Tasarım</w:t>
            </w:r>
          </w:p>
          <w:p w:rsidR="00A63460" w:rsidRPr="00F176A6" w:rsidRDefault="009E7E37" w:rsidP="00A63460">
            <w:pPr>
              <w:rPr>
                <w:rFonts w:ascii="Arial" w:hAnsi="Arial" w:cs="Arial"/>
                <w:b/>
              </w:rPr>
            </w:pPr>
            <w:r w:rsidRPr="00F176A6">
              <w:rPr>
                <w:rFonts w:ascii="Arial" w:hAnsi="Arial" w:cs="Arial"/>
                <w:color w:val="008000"/>
                <w:sz w:val="20"/>
                <w:szCs w:val="20"/>
              </w:rPr>
              <w:t>LAB14</w:t>
            </w:r>
          </w:p>
        </w:tc>
        <w:tc>
          <w:tcPr>
            <w:tcW w:w="2977" w:type="dxa"/>
            <w:vMerge/>
            <w:shd w:val="clear" w:color="auto" w:fill="FFFF00"/>
          </w:tcPr>
          <w:p w:rsidR="00A63460" w:rsidRPr="000C2B7E" w:rsidRDefault="00A63460" w:rsidP="00A63460">
            <w:pPr>
              <w:rPr>
                <w:rFonts w:ascii="Arial" w:hAnsi="Arial" w:cs="Arial"/>
                <w:b/>
              </w:rPr>
            </w:pPr>
          </w:p>
        </w:tc>
        <w:tc>
          <w:tcPr>
            <w:tcW w:w="3260" w:type="dxa"/>
            <w:gridSpan w:val="2"/>
            <w:vMerge/>
            <w:shd w:val="clear" w:color="auto" w:fill="FFFF00"/>
          </w:tcPr>
          <w:p w:rsidR="00A63460" w:rsidRPr="000C2B7E" w:rsidRDefault="00A63460" w:rsidP="00A63460">
            <w:pPr>
              <w:rPr>
                <w:rFonts w:ascii="Arial" w:hAnsi="Arial" w:cs="Arial"/>
                <w:b/>
              </w:rPr>
            </w:pPr>
          </w:p>
        </w:tc>
        <w:tc>
          <w:tcPr>
            <w:tcW w:w="3373" w:type="dxa"/>
            <w:gridSpan w:val="2"/>
            <w:vMerge/>
            <w:shd w:val="clear" w:color="auto" w:fill="E5B8B7" w:themeFill="accent2" w:themeFillTint="66"/>
          </w:tcPr>
          <w:p w:rsidR="00A63460" w:rsidRPr="00FF1862" w:rsidRDefault="00A63460" w:rsidP="00A63460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A63460" w:rsidRPr="00FF1862" w:rsidTr="00C74D8D">
        <w:trPr>
          <w:trHeight w:val="20"/>
        </w:trPr>
        <w:tc>
          <w:tcPr>
            <w:tcW w:w="3159" w:type="dxa"/>
            <w:shd w:val="clear" w:color="auto" w:fill="auto"/>
          </w:tcPr>
          <w:p w:rsidR="00A63460" w:rsidRPr="009E7E37" w:rsidRDefault="00A63460" w:rsidP="00A63460">
            <w:pPr>
              <w:rPr>
                <w:rFonts w:ascii="Arial" w:hAnsi="Arial" w:cs="Arial"/>
                <w:b/>
                <w:sz w:val="20"/>
                <w:szCs w:val="20"/>
              </w:rPr>
            </w:pPr>
            <w:bookmarkStart w:id="11" w:name="_Hlk497406805"/>
            <w:r w:rsidRPr="009E7E37">
              <w:rPr>
                <w:rFonts w:ascii="Arial" w:hAnsi="Arial" w:cs="Arial"/>
                <w:b/>
                <w:sz w:val="20"/>
                <w:szCs w:val="20"/>
              </w:rPr>
              <w:t>13:00 Thermodynamics II</w:t>
            </w:r>
          </w:p>
          <w:p w:rsidR="00A63460" w:rsidRPr="009E7E37" w:rsidRDefault="00A63460" w:rsidP="00A63460">
            <w:pPr>
              <w:rPr>
                <w:rFonts w:ascii="Arial" w:hAnsi="Arial" w:cs="Arial"/>
                <w:sz w:val="20"/>
                <w:szCs w:val="20"/>
              </w:rPr>
            </w:pPr>
            <w:r w:rsidRPr="009E7E37">
              <w:rPr>
                <w:rFonts w:ascii="Arial" w:hAnsi="Arial" w:cs="Arial"/>
                <w:sz w:val="20"/>
                <w:szCs w:val="20"/>
              </w:rPr>
              <w:t>Z21–Z22–Z24–120–121–123</w:t>
            </w:r>
          </w:p>
          <w:p w:rsidR="00A63460" w:rsidRPr="009E7E37" w:rsidRDefault="00A63460" w:rsidP="00A6346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sz w:val="20"/>
                <w:szCs w:val="20"/>
              </w:rPr>
              <w:t xml:space="preserve">13:00 Termodinamik II </w:t>
            </w:r>
          </w:p>
          <w:p w:rsidR="00A63460" w:rsidRPr="009E7E37" w:rsidRDefault="00A63460" w:rsidP="00A6346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9E7E37">
              <w:rPr>
                <w:rFonts w:ascii="Arial" w:hAnsi="Arial" w:cs="Arial"/>
                <w:sz w:val="20"/>
                <w:szCs w:val="20"/>
              </w:rPr>
              <w:t>Z24</w:t>
            </w:r>
            <w:bookmarkEnd w:id="11"/>
          </w:p>
        </w:tc>
        <w:tc>
          <w:tcPr>
            <w:tcW w:w="3215" w:type="dxa"/>
            <w:gridSpan w:val="2"/>
          </w:tcPr>
          <w:p w:rsidR="00A63460" w:rsidRPr="00F176A6" w:rsidRDefault="00A63460" w:rsidP="00A6346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sz w:val="20"/>
                <w:szCs w:val="20"/>
              </w:rPr>
              <w:t>13:00 System Mod. Analysis</w:t>
            </w:r>
          </w:p>
          <w:p w:rsidR="00A63460" w:rsidRPr="00F176A6" w:rsidRDefault="00A63460" w:rsidP="00A63460">
            <w:pPr>
              <w:rPr>
                <w:rFonts w:ascii="Arial" w:hAnsi="Arial" w:cs="Arial"/>
                <w:sz w:val="20"/>
                <w:szCs w:val="20"/>
              </w:rPr>
            </w:pPr>
            <w:r w:rsidRPr="00F176A6">
              <w:rPr>
                <w:rFonts w:ascii="Arial" w:hAnsi="Arial" w:cs="Arial"/>
                <w:sz w:val="20"/>
                <w:szCs w:val="20"/>
              </w:rPr>
              <w:t>120-121–123–Z22–Z24</w:t>
            </w:r>
          </w:p>
          <w:p w:rsidR="00A63460" w:rsidRPr="00F176A6" w:rsidRDefault="00A63460" w:rsidP="00A6346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sz w:val="20"/>
                <w:szCs w:val="20"/>
              </w:rPr>
              <w:t>13:00 Sistem Modelleme</w:t>
            </w:r>
          </w:p>
          <w:p w:rsidR="00A63460" w:rsidRPr="00F176A6" w:rsidRDefault="00A63460" w:rsidP="00A6346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F176A6">
              <w:rPr>
                <w:rFonts w:ascii="Arial" w:hAnsi="Arial" w:cs="Arial"/>
                <w:sz w:val="20"/>
                <w:szCs w:val="20"/>
              </w:rPr>
              <w:t>Z24</w:t>
            </w:r>
          </w:p>
        </w:tc>
        <w:tc>
          <w:tcPr>
            <w:tcW w:w="2977" w:type="dxa"/>
            <w:vMerge/>
            <w:shd w:val="clear" w:color="auto" w:fill="FFFF00"/>
          </w:tcPr>
          <w:p w:rsidR="00A63460" w:rsidRPr="000C2B7E" w:rsidRDefault="00A63460" w:rsidP="00A63460">
            <w:pPr>
              <w:rPr>
                <w:rFonts w:ascii="Arial" w:hAnsi="Arial" w:cs="Arial"/>
                <w:color w:val="008000"/>
              </w:rPr>
            </w:pPr>
          </w:p>
        </w:tc>
        <w:tc>
          <w:tcPr>
            <w:tcW w:w="3260" w:type="dxa"/>
            <w:gridSpan w:val="2"/>
            <w:vMerge/>
            <w:shd w:val="clear" w:color="auto" w:fill="FFFF00"/>
          </w:tcPr>
          <w:p w:rsidR="00A63460" w:rsidRPr="000C2B7E" w:rsidRDefault="00A63460" w:rsidP="00A6346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373" w:type="dxa"/>
            <w:gridSpan w:val="2"/>
            <w:vMerge/>
            <w:shd w:val="clear" w:color="auto" w:fill="E5B8B7" w:themeFill="accent2" w:themeFillTint="66"/>
          </w:tcPr>
          <w:p w:rsidR="00A63460" w:rsidRPr="00FF1862" w:rsidRDefault="00A63460" w:rsidP="00A63460">
            <w:pPr>
              <w:jc w:val="center"/>
              <w:rPr>
                <w:rFonts w:ascii="Arial" w:hAnsi="Arial" w:cs="Arial"/>
                <w:b/>
                <w:color w:val="008000"/>
              </w:rPr>
            </w:pPr>
          </w:p>
        </w:tc>
      </w:tr>
      <w:tr w:rsidR="00A63460" w:rsidRPr="00FF1862" w:rsidTr="00C74D8D">
        <w:trPr>
          <w:trHeight w:val="340"/>
        </w:trPr>
        <w:tc>
          <w:tcPr>
            <w:tcW w:w="3159" w:type="dxa"/>
            <w:shd w:val="clear" w:color="auto" w:fill="auto"/>
          </w:tcPr>
          <w:p w:rsidR="00A63460" w:rsidRPr="009E7E37" w:rsidRDefault="00A63460" w:rsidP="00A6346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215" w:type="dxa"/>
            <w:gridSpan w:val="2"/>
          </w:tcPr>
          <w:p w:rsidR="00A63460" w:rsidRPr="00F176A6" w:rsidRDefault="00A63460" w:rsidP="00A63460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>15:00 Temel Bilgi Tek. (ÖÖ)</w:t>
            </w:r>
          </w:p>
          <w:p w:rsidR="00A63460" w:rsidRPr="00F176A6" w:rsidRDefault="00A63460" w:rsidP="00A6346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A:</w:t>
            </w:r>
            <w:r w:rsidRPr="00F176A6">
              <w:rPr>
                <w:rFonts w:ascii="Arial" w:hAnsi="Arial" w:cs="Arial"/>
                <w:color w:val="0000FF"/>
                <w:sz w:val="20"/>
                <w:szCs w:val="20"/>
              </w:rPr>
              <w:t xml:space="preserve"> LAB8,   </w:t>
            </w: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-B: </w:t>
            </w:r>
            <w:r w:rsidRPr="00F176A6">
              <w:rPr>
                <w:rFonts w:ascii="Arial" w:hAnsi="Arial" w:cs="Arial"/>
                <w:color w:val="0000FF"/>
                <w:sz w:val="20"/>
                <w:szCs w:val="20"/>
              </w:rPr>
              <w:t>LAB9</w:t>
            </w:r>
          </w:p>
          <w:p w:rsidR="00A63460" w:rsidRPr="00F176A6" w:rsidRDefault="00A63460" w:rsidP="00A6346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C:</w:t>
            </w:r>
            <w:r w:rsidRPr="00F176A6">
              <w:rPr>
                <w:rFonts w:ascii="Arial" w:hAnsi="Arial" w:cs="Arial"/>
                <w:color w:val="0000FF"/>
                <w:sz w:val="20"/>
                <w:szCs w:val="20"/>
              </w:rPr>
              <w:t xml:space="preserve"> LAB10, </w:t>
            </w: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-D: </w:t>
            </w:r>
            <w:r w:rsidRPr="00F176A6">
              <w:rPr>
                <w:rFonts w:ascii="Arial" w:hAnsi="Arial" w:cs="Arial"/>
                <w:color w:val="0000FF"/>
                <w:sz w:val="20"/>
                <w:szCs w:val="20"/>
              </w:rPr>
              <w:t>LAB11</w:t>
            </w:r>
          </w:p>
        </w:tc>
        <w:tc>
          <w:tcPr>
            <w:tcW w:w="2977" w:type="dxa"/>
            <w:vMerge/>
            <w:shd w:val="clear" w:color="auto" w:fill="FFFF00"/>
          </w:tcPr>
          <w:p w:rsidR="00A63460" w:rsidRPr="000C2B7E" w:rsidRDefault="00A63460" w:rsidP="00A6346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260" w:type="dxa"/>
            <w:gridSpan w:val="2"/>
            <w:vMerge/>
            <w:shd w:val="clear" w:color="auto" w:fill="FFFF00"/>
          </w:tcPr>
          <w:p w:rsidR="00A63460" w:rsidRPr="000C2B7E" w:rsidRDefault="00A63460" w:rsidP="00A6346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373" w:type="dxa"/>
            <w:gridSpan w:val="2"/>
            <w:vMerge/>
            <w:shd w:val="clear" w:color="auto" w:fill="E5B8B7" w:themeFill="accent2" w:themeFillTint="66"/>
          </w:tcPr>
          <w:p w:rsidR="00A63460" w:rsidRPr="00D275BA" w:rsidRDefault="00A63460" w:rsidP="00A63460">
            <w:pPr>
              <w:rPr>
                <w:rFonts w:ascii="Arial" w:hAnsi="Arial" w:cs="Arial"/>
                <w:b/>
                <w:color w:val="008000"/>
              </w:rPr>
            </w:pPr>
          </w:p>
        </w:tc>
      </w:tr>
      <w:tr w:rsidR="00A63460" w:rsidRPr="00FF1862" w:rsidTr="00C74D8D">
        <w:trPr>
          <w:trHeight w:val="500"/>
        </w:trPr>
        <w:tc>
          <w:tcPr>
            <w:tcW w:w="3159" w:type="dxa"/>
            <w:shd w:val="clear" w:color="auto" w:fill="auto"/>
          </w:tcPr>
          <w:p w:rsidR="00A63460" w:rsidRPr="009E7E37" w:rsidRDefault="00A63460" w:rsidP="00A63460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bookmarkStart w:id="12" w:name="_Hlk497405705"/>
            <w:bookmarkEnd w:id="9"/>
            <w:bookmarkEnd w:id="10"/>
            <w:r w:rsidRPr="009E7E37">
              <w:rPr>
                <w:rFonts w:ascii="Arial" w:hAnsi="Arial" w:cs="Arial"/>
                <w:b/>
                <w:color w:val="FF0000"/>
                <w:sz w:val="20"/>
                <w:szCs w:val="20"/>
              </w:rPr>
              <w:t>17:00 Matematik III (ÖÖ)</w:t>
            </w:r>
          </w:p>
          <w:p w:rsidR="00A63460" w:rsidRPr="009E7E37" w:rsidRDefault="00A63460" w:rsidP="00A63460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E7E37">
              <w:rPr>
                <w:rFonts w:ascii="Arial" w:hAnsi="Arial" w:cs="Arial"/>
                <w:color w:val="FF0000"/>
                <w:sz w:val="20"/>
                <w:szCs w:val="20"/>
              </w:rPr>
              <w:t>121 – 123</w:t>
            </w:r>
          </w:p>
          <w:p w:rsidR="00A63460" w:rsidRPr="009E7E37" w:rsidRDefault="00A63460" w:rsidP="00A63460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9E7E37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7:00 Matematik III (İÖ) </w:t>
            </w:r>
          </w:p>
          <w:p w:rsidR="00A63460" w:rsidRPr="009E7E37" w:rsidRDefault="00A63460" w:rsidP="00A6346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9E7E37">
              <w:rPr>
                <w:rFonts w:ascii="Arial" w:hAnsi="Arial" w:cs="Arial"/>
                <w:color w:val="FF0000"/>
                <w:sz w:val="20"/>
                <w:szCs w:val="20"/>
              </w:rPr>
              <w:t>Z22 – Z24</w:t>
            </w:r>
            <w:bookmarkEnd w:id="12"/>
          </w:p>
        </w:tc>
        <w:tc>
          <w:tcPr>
            <w:tcW w:w="3215" w:type="dxa"/>
            <w:gridSpan w:val="2"/>
          </w:tcPr>
          <w:p w:rsidR="00A63460" w:rsidRPr="00F176A6" w:rsidRDefault="00A63460" w:rsidP="00A63460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Temel Bilgi Tek. (İÖ)</w:t>
            </w:r>
          </w:p>
          <w:p w:rsidR="00A63460" w:rsidRPr="00F176A6" w:rsidRDefault="00A63460" w:rsidP="00A6346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Ö-A:</w:t>
            </w:r>
            <w:r w:rsidRPr="00F176A6">
              <w:rPr>
                <w:rFonts w:ascii="Arial" w:hAnsi="Arial" w:cs="Arial"/>
                <w:color w:val="0000FF"/>
                <w:sz w:val="20"/>
                <w:szCs w:val="20"/>
              </w:rPr>
              <w:t xml:space="preserve"> LAB8,   </w:t>
            </w: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İÖ-B: </w:t>
            </w:r>
            <w:r w:rsidRPr="00F176A6">
              <w:rPr>
                <w:rFonts w:ascii="Arial" w:hAnsi="Arial" w:cs="Arial"/>
                <w:color w:val="0000FF"/>
                <w:sz w:val="20"/>
                <w:szCs w:val="20"/>
              </w:rPr>
              <w:t>LAB9</w:t>
            </w:r>
          </w:p>
          <w:p w:rsidR="00A63460" w:rsidRPr="00F176A6" w:rsidRDefault="00A63460" w:rsidP="00A63460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Ö-C:</w:t>
            </w:r>
            <w:r w:rsidRPr="00F176A6">
              <w:rPr>
                <w:rFonts w:ascii="Arial" w:hAnsi="Arial" w:cs="Arial"/>
                <w:color w:val="0000FF"/>
                <w:sz w:val="20"/>
                <w:szCs w:val="20"/>
              </w:rPr>
              <w:t xml:space="preserve"> LAB10, </w:t>
            </w: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İÖ-D: </w:t>
            </w:r>
            <w:r w:rsidRPr="00F176A6">
              <w:rPr>
                <w:rFonts w:ascii="Arial" w:hAnsi="Arial" w:cs="Arial"/>
                <w:color w:val="0000FF"/>
                <w:sz w:val="20"/>
                <w:szCs w:val="20"/>
              </w:rPr>
              <w:t>LAB11</w:t>
            </w:r>
          </w:p>
        </w:tc>
        <w:tc>
          <w:tcPr>
            <w:tcW w:w="2977" w:type="dxa"/>
            <w:vMerge/>
            <w:shd w:val="clear" w:color="auto" w:fill="FFFF00"/>
          </w:tcPr>
          <w:p w:rsidR="00A63460" w:rsidRPr="000C2B7E" w:rsidRDefault="00A63460" w:rsidP="00A6346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260" w:type="dxa"/>
            <w:gridSpan w:val="2"/>
            <w:vMerge/>
            <w:shd w:val="clear" w:color="auto" w:fill="FFFF00"/>
          </w:tcPr>
          <w:p w:rsidR="00A63460" w:rsidRPr="000C2B7E" w:rsidRDefault="00A63460" w:rsidP="00A6346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373" w:type="dxa"/>
            <w:gridSpan w:val="2"/>
            <w:vMerge/>
            <w:shd w:val="clear" w:color="auto" w:fill="E5B8B7" w:themeFill="accent2" w:themeFillTint="66"/>
          </w:tcPr>
          <w:p w:rsidR="00A63460" w:rsidRPr="00FF1862" w:rsidRDefault="00A63460" w:rsidP="00A63460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</w:tr>
      <w:tr w:rsidR="00BF39D6" w:rsidRPr="00FF1862" w:rsidTr="001919A2">
        <w:trPr>
          <w:trHeight w:val="540"/>
        </w:trPr>
        <w:tc>
          <w:tcPr>
            <w:tcW w:w="15984" w:type="dxa"/>
            <w:gridSpan w:val="8"/>
            <w:shd w:val="clear" w:color="auto" w:fill="F2F2F2"/>
            <w:vAlign w:val="center"/>
          </w:tcPr>
          <w:p w:rsidR="00BF39D6" w:rsidRPr="00FF1862" w:rsidRDefault="00966990" w:rsidP="00BF39D6">
            <w:pPr>
              <w:jc w:val="center"/>
              <w:rPr>
                <w:rFonts w:ascii="Arial" w:hAnsi="Arial" w:cs="Arial"/>
                <w:b/>
                <w:sz w:val="28"/>
                <w:szCs w:val="20"/>
              </w:rPr>
            </w:pPr>
            <w:r>
              <w:lastRenderedPageBreak/>
              <w:br w:type="page"/>
            </w:r>
            <w:r w:rsidR="00856A96" w:rsidRPr="00856A96">
              <w:rPr>
                <w:rFonts w:ascii="Arial" w:hAnsi="Arial" w:cs="Arial"/>
                <w:b/>
                <w:noProof/>
                <w:sz w:val="28"/>
                <w:szCs w:val="20"/>
                <w:lang w:val="en-US" w:eastAsia="en-US"/>
              </w:rPr>
              <w:pict>
                <v:shape id="_x0000_s1027" type="#_x0000_t202" style="position:absolute;left:0;text-align:left;margin-left:680.2pt;margin-top:2.4pt;width:103pt;height:27.85pt;z-index:2516751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" filled="f" stroked="f">
                  <v:textbox>
                    <w:txbxContent>
                      <w:p w:rsidR="00C74D8D" w:rsidRPr="00506FE2" w:rsidRDefault="00283E6F" w:rsidP="00157A46">
                        <w:pPr>
                          <w:jc w:val="right"/>
                          <w:rPr>
                            <w:rFonts w:ascii="Arial" w:hAnsi="Arial" w:cs="Arial"/>
                            <w:b/>
                            <w:lang w:val="en-US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lang w:val="en-US"/>
                          </w:rPr>
                          <w:t>31</w:t>
                        </w:r>
                        <w:r w:rsidR="00BE1ACA" w:rsidRPr="00BE1ACA">
                          <w:rPr>
                            <w:rFonts w:ascii="Arial" w:hAnsi="Arial" w:cs="Arial"/>
                            <w:b/>
                            <w:lang w:val="en-US"/>
                          </w:rPr>
                          <w:t>/10/2018</w:t>
                        </w:r>
                      </w:p>
                    </w:txbxContent>
                  </v:textbox>
                </v:shape>
              </w:pict>
            </w:r>
            <w:r w:rsidR="00BF39D6" w:rsidRPr="00FF1862">
              <w:rPr>
                <w:rFonts w:ascii="Arial" w:hAnsi="Arial" w:cs="Arial"/>
                <w:b/>
                <w:sz w:val="28"/>
                <w:szCs w:val="20"/>
              </w:rPr>
              <w:t>201</w:t>
            </w:r>
            <w:r w:rsidR="00BF39D6">
              <w:rPr>
                <w:rFonts w:ascii="Arial" w:hAnsi="Arial" w:cs="Arial"/>
                <w:b/>
                <w:sz w:val="28"/>
                <w:szCs w:val="20"/>
              </w:rPr>
              <w:t>8 – 2019</w:t>
            </w:r>
            <w:r w:rsidR="00BF39D6" w:rsidRPr="00FF1862">
              <w:rPr>
                <w:rFonts w:ascii="Arial" w:hAnsi="Arial" w:cs="Arial"/>
                <w:b/>
                <w:sz w:val="28"/>
                <w:szCs w:val="20"/>
              </w:rPr>
              <w:t xml:space="preserve"> ÖĞRETİM YILI GÜZ YARIYILI MAKİNA MÜHENDİSLİĞİ BÖLÜMÜ</w:t>
            </w:r>
          </w:p>
          <w:p w:rsidR="00BF39D6" w:rsidRPr="00FF1862" w:rsidRDefault="00BF39D6" w:rsidP="00BF39D6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b/>
                <w:color w:val="FF0000"/>
                <w:sz w:val="28"/>
                <w:szCs w:val="20"/>
              </w:rPr>
              <w:t>BÜTÜNLEME</w:t>
            </w:r>
            <w:r w:rsidRPr="00FF1862">
              <w:rPr>
                <w:rFonts w:ascii="Arial" w:hAnsi="Arial" w:cs="Arial"/>
                <w:b/>
                <w:color w:val="FF0000"/>
                <w:sz w:val="28"/>
                <w:szCs w:val="20"/>
              </w:rPr>
              <w:t xml:space="preserve"> SINAV PROGRAMI</w:t>
            </w:r>
          </w:p>
        </w:tc>
      </w:tr>
      <w:tr w:rsidR="00BF39D6" w:rsidRPr="00FF1862" w:rsidTr="001919A2">
        <w:trPr>
          <w:trHeight w:val="397"/>
        </w:trPr>
        <w:tc>
          <w:tcPr>
            <w:tcW w:w="3159" w:type="dxa"/>
            <w:shd w:val="clear" w:color="auto" w:fill="D9D9D9"/>
            <w:vAlign w:val="center"/>
          </w:tcPr>
          <w:p w:rsidR="00BF39D6" w:rsidRPr="00FF1862" w:rsidRDefault="00BF39D6" w:rsidP="00BF39D6">
            <w:pPr>
              <w:jc w:val="center"/>
              <w:rPr>
                <w:rFonts w:ascii="Arial" w:hAnsi="Arial" w:cs="Arial"/>
                <w:b/>
              </w:rPr>
            </w:pPr>
            <w:bookmarkStart w:id="13" w:name="_Hlk497405452"/>
            <w:r>
              <w:rPr>
                <w:rFonts w:ascii="Arial" w:hAnsi="Arial" w:cs="Arial"/>
                <w:b/>
              </w:rPr>
              <w:t>21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9</w:t>
            </w:r>
            <w:bookmarkEnd w:id="13"/>
            <w:r>
              <w:rPr>
                <w:rFonts w:ascii="Arial" w:hAnsi="Arial" w:cs="Arial"/>
                <w:b/>
              </w:rPr>
              <w:t>Pazartesi</w:t>
            </w:r>
          </w:p>
        </w:tc>
        <w:tc>
          <w:tcPr>
            <w:tcW w:w="3159" w:type="dxa"/>
            <w:shd w:val="clear" w:color="auto" w:fill="D9D9D9"/>
            <w:vAlign w:val="center"/>
          </w:tcPr>
          <w:p w:rsidR="00BF39D6" w:rsidRPr="00FF1862" w:rsidRDefault="00BF39D6" w:rsidP="00BF39D6">
            <w:pPr>
              <w:jc w:val="center"/>
              <w:rPr>
                <w:rFonts w:ascii="Arial" w:hAnsi="Arial" w:cs="Arial"/>
                <w:b/>
              </w:rPr>
            </w:pPr>
            <w:bookmarkStart w:id="14" w:name="_Hlk497405441"/>
            <w:r>
              <w:rPr>
                <w:rFonts w:ascii="Arial" w:hAnsi="Arial" w:cs="Arial"/>
                <w:b/>
              </w:rPr>
              <w:t>22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9</w:t>
            </w:r>
            <w:bookmarkEnd w:id="14"/>
            <w:r w:rsidRPr="00FF1862">
              <w:rPr>
                <w:rFonts w:ascii="Arial" w:hAnsi="Arial" w:cs="Arial"/>
                <w:b/>
              </w:rPr>
              <w:t>Salı</w:t>
            </w:r>
          </w:p>
        </w:tc>
        <w:tc>
          <w:tcPr>
            <w:tcW w:w="3159" w:type="dxa"/>
            <w:gridSpan w:val="3"/>
            <w:shd w:val="clear" w:color="auto" w:fill="D9D9D9"/>
            <w:vAlign w:val="center"/>
          </w:tcPr>
          <w:p w:rsidR="00BF39D6" w:rsidRPr="00FF1862" w:rsidRDefault="00BF39D6" w:rsidP="00BF39D6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3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9</w:t>
            </w:r>
            <w:r w:rsidRPr="00FF1862">
              <w:rPr>
                <w:rFonts w:ascii="Arial" w:hAnsi="Arial" w:cs="Arial"/>
                <w:b/>
              </w:rPr>
              <w:t xml:space="preserve"> Çarşamba</w:t>
            </w:r>
          </w:p>
        </w:tc>
        <w:tc>
          <w:tcPr>
            <w:tcW w:w="3276" w:type="dxa"/>
            <w:gridSpan w:val="2"/>
            <w:shd w:val="clear" w:color="auto" w:fill="D9D9D9"/>
            <w:vAlign w:val="center"/>
          </w:tcPr>
          <w:p w:rsidR="00BF39D6" w:rsidRPr="00FF1862" w:rsidRDefault="00BF39D6" w:rsidP="00BF39D6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4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9</w:t>
            </w:r>
            <w:r w:rsidRPr="00FF1862">
              <w:rPr>
                <w:rFonts w:ascii="Arial" w:hAnsi="Arial" w:cs="Arial"/>
                <w:b/>
              </w:rPr>
              <w:t xml:space="preserve"> Perşembe</w:t>
            </w:r>
          </w:p>
        </w:tc>
        <w:tc>
          <w:tcPr>
            <w:tcW w:w="3231" w:type="dxa"/>
            <w:shd w:val="clear" w:color="auto" w:fill="D9D9D9"/>
            <w:vAlign w:val="center"/>
          </w:tcPr>
          <w:p w:rsidR="00BF39D6" w:rsidRPr="00FF1862" w:rsidRDefault="00BF39D6" w:rsidP="00BF39D6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5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19</w:t>
            </w:r>
            <w:r w:rsidRPr="00FF1862">
              <w:rPr>
                <w:rFonts w:ascii="Arial" w:hAnsi="Arial" w:cs="Arial"/>
                <w:b/>
              </w:rPr>
              <w:t xml:space="preserve"> Cuma</w:t>
            </w:r>
          </w:p>
        </w:tc>
      </w:tr>
      <w:tr w:rsidR="0069313B" w:rsidRPr="00FF1862" w:rsidTr="001960FC">
        <w:trPr>
          <w:trHeight w:val="320"/>
        </w:trPr>
        <w:tc>
          <w:tcPr>
            <w:tcW w:w="3159" w:type="dxa"/>
            <w:shd w:val="clear" w:color="auto" w:fill="auto"/>
          </w:tcPr>
          <w:p w:rsidR="0069313B" w:rsidRPr="000C2B7E" w:rsidRDefault="0069313B" w:rsidP="0069313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09:00 İklimlendirme </w:t>
            </w:r>
          </w:p>
          <w:p w:rsidR="0069313B" w:rsidRPr="000C2B7E" w:rsidRDefault="0069313B" w:rsidP="0069313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0C2B7E">
              <w:rPr>
                <w:rFonts w:ascii="Arial" w:hAnsi="Arial" w:cs="Arial"/>
                <w:color w:val="008000"/>
                <w:sz w:val="20"/>
                <w:szCs w:val="20"/>
              </w:rPr>
              <w:t>121 – 123</w:t>
            </w:r>
          </w:p>
        </w:tc>
        <w:tc>
          <w:tcPr>
            <w:tcW w:w="3159" w:type="dxa"/>
          </w:tcPr>
          <w:p w:rsidR="0069313B" w:rsidRPr="000C2B7E" w:rsidRDefault="0069313B" w:rsidP="0069313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09:00 Trafik Kazalarının Analizi </w:t>
            </w:r>
          </w:p>
          <w:p w:rsidR="0069313B" w:rsidRPr="000C2B7E" w:rsidRDefault="0069313B" w:rsidP="0069313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0C2B7E">
              <w:rPr>
                <w:rFonts w:ascii="Arial" w:hAnsi="Arial" w:cs="Arial"/>
                <w:color w:val="008000"/>
                <w:sz w:val="20"/>
                <w:szCs w:val="20"/>
              </w:rPr>
              <w:t>120</w:t>
            </w:r>
          </w:p>
        </w:tc>
        <w:tc>
          <w:tcPr>
            <w:tcW w:w="3159" w:type="dxa"/>
            <w:gridSpan w:val="3"/>
          </w:tcPr>
          <w:p w:rsidR="0069313B" w:rsidRPr="000C2B7E" w:rsidRDefault="0069313B" w:rsidP="0069313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00 Elektriksel Otomasyon</w:t>
            </w:r>
          </w:p>
          <w:p w:rsidR="0069313B" w:rsidRPr="000C2B7E" w:rsidRDefault="0069313B" w:rsidP="0069313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0C2B7E">
              <w:rPr>
                <w:rFonts w:ascii="Arial" w:hAnsi="Arial" w:cs="Arial"/>
                <w:color w:val="008000"/>
                <w:sz w:val="20"/>
                <w:szCs w:val="20"/>
              </w:rPr>
              <w:t>124</w:t>
            </w:r>
          </w:p>
        </w:tc>
        <w:tc>
          <w:tcPr>
            <w:tcW w:w="3276" w:type="dxa"/>
            <w:gridSpan w:val="2"/>
          </w:tcPr>
          <w:p w:rsidR="0069313B" w:rsidRPr="000C2B7E" w:rsidRDefault="0069313B" w:rsidP="0069313B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  <w:color w:val="0000FF"/>
                <w:sz w:val="20"/>
                <w:szCs w:val="20"/>
              </w:rPr>
              <w:t>09:00 Teknik Resim I (ÖÖ</w:t>
            </w:r>
            <w:r w:rsidR="002D26E5" w:rsidRPr="000C2B7E">
              <w:rPr>
                <w:rFonts w:ascii="Arial" w:hAnsi="Arial" w:cs="Arial"/>
                <w:b/>
                <w:color w:val="0000FF"/>
                <w:sz w:val="20"/>
                <w:szCs w:val="20"/>
              </w:rPr>
              <w:t>+İÖ</w:t>
            </w:r>
            <w:r w:rsidRPr="000C2B7E">
              <w:rPr>
                <w:rFonts w:ascii="Arial" w:hAnsi="Arial" w:cs="Arial"/>
                <w:b/>
                <w:color w:val="0000FF"/>
                <w:sz w:val="20"/>
                <w:szCs w:val="20"/>
              </w:rPr>
              <w:t>)</w:t>
            </w:r>
          </w:p>
          <w:p w:rsidR="0069313B" w:rsidRPr="000C2B7E" w:rsidRDefault="0069313B" w:rsidP="0069313B">
            <w:pPr>
              <w:framePr w:hSpace="180" w:wrap="around" w:hAnchor="margin" w:y="555"/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: </w:t>
            </w:r>
            <w:r w:rsidRPr="000C2B7E">
              <w:rPr>
                <w:rFonts w:ascii="Arial" w:hAnsi="Arial" w:cs="Arial"/>
                <w:color w:val="0000FF"/>
                <w:sz w:val="20"/>
                <w:szCs w:val="20"/>
              </w:rPr>
              <w:t xml:space="preserve">1B06, </w:t>
            </w:r>
            <w:r w:rsidR="00510A44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Pr="000C2B7E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: </w:t>
            </w:r>
            <w:r w:rsidRPr="000C2B7E">
              <w:rPr>
                <w:rFonts w:ascii="Arial" w:hAnsi="Arial" w:cs="Arial"/>
                <w:color w:val="0000FF"/>
                <w:sz w:val="20"/>
                <w:szCs w:val="20"/>
              </w:rPr>
              <w:t>1B07</w:t>
            </w:r>
          </w:p>
          <w:p w:rsidR="0069313B" w:rsidRPr="000C2B7E" w:rsidRDefault="0069313B" w:rsidP="0069313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231" w:type="dxa"/>
          </w:tcPr>
          <w:p w:rsidR="0069313B" w:rsidRPr="000C2B7E" w:rsidRDefault="0069313B" w:rsidP="0069313B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  <w:color w:val="FF0000"/>
                <w:sz w:val="20"/>
                <w:szCs w:val="20"/>
              </w:rPr>
              <w:t>09:00 Dynamics</w:t>
            </w:r>
          </w:p>
          <w:p w:rsidR="0069313B" w:rsidRPr="000C2B7E" w:rsidRDefault="0069313B" w:rsidP="0069313B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0C2B7E">
              <w:rPr>
                <w:rFonts w:ascii="Arial" w:hAnsi="Arial" w:cs="Arial"/>
                <w:color w:val="FF0000"/>
                <w:sz w:val="20"/>
                <w:szCs w:val="20"/>
              </w:rPr>
              <w:t>Z21 – Z22 – Z24 – 120 – 121 – 123</w:t>
            </w:r>
          </w:p>
          <w:p w:rsidR="0069313B" w:rsidRPr="000C2B7E" w:rsidRDefault="0069313B" w:rsidP="0069313B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  <w:color w:val="FF0000"/>
                <w:sz w:val="20"/>
                <w:szCs w:val="20"/>
              </w:rPr>
              <w:t>09:00 Dinamik</w:t>
            </w:r>
          </w:p>
          <w:p w:rsidR="0069313B" w:rsidRPr="000C2B7E" w:rsidRDefault="0069313B" w:rsidP="0069313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0C2B7E">
              <w:rPr>
                <w:rFonts w:ascii="Arial" w:hAnsi="Arial" w:cs="Arial"/>
                <w:color w:val="FF0000"/>
                <w:sz w:val="20"/>
                <w:szCs w:val="20"/>
              </w:rPr>
              <w:t>123</w:t>
            </w:r>
          </w:p>
        </w:tc>
      </w:tr>
      <w:tr w:rsidR="0069313B" w:rsidRPr="00FF1862" w:rsidTr="001960FC">
        <w:trPr>
          <w:trHeight w:val="300"/>
        </w:trPr>
        <w:tc>
          <w:tcPr>
            <w:tcW w:w="3159" w:type="dxa"/>
            <w:shd w:val="clear" w:color="auto" w:fill="auto"/>
          </w:tcPr>
          <w:p w:rsidR="0069313B" w:rsidRPr="000C2B7E" w:rsidRDefault="0069313B" w:rsidP="0069313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Ölçme ve Sinyal Analizi</w:t>
            </w:r>
          </w:p>
          <w:p w:rsidR="0069313B" w:rsidRPr="000C2B7E" w:rsidRDefault="0069313B" w:rsidP="0069313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0C2B7E">
              <w:rPr>
                <w:rFonts w:ascii="Arial" w:hAnsi="Arial" w:cs="Arial"/>
                <w:color w:val="008000"/>
                <w:sz w:val="20"/>
                <w:szCs w:val="20"/>
              </w:rPr>
              <w:t>Z21</w:t>
            </w:r>
          </w:p>
        </w:tc>
        <w:tc>
          <w:tcPr>
            <w:tcW w:w="3159" w:type="dxa"/>
          </w:tcPr>
          <w:p w:rsidR="0069313B" w:rsidRPr="000C2B7E" w:rsidRDefault="0069313B" w:rsidP="0069313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Kestirimci Bakım</w:t>
            </w:r>
          </w:p>
          <w:p w:rsidR="0069313B" w:rsidRPr="000C2B7E" w:rsidRDefault="0069313B" w:rsidP="0069313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0C2B7E">
              <w:rPr>
                <w:rFonts w:ascii="Arial" w:hAnsi="Arial" w:cs="Arial"/>
                <w:color w:val="008000"/>
                <w:sz w:val="20"/>
                <w:szCs w:val="20"/>
              </w:rPr>
              <w:t>124</w:t>
            </w:r>
          </w:p>
        </w:tc>
        <w:tc>
          <w:tcPr>
            <w:tcW w:w="3159" w:type="dxa"/>
            <w:gridSpan w:val="3"/>
          </w:tcPr>
          <w:p w:rsidR="0069313B" w:rsidRPr="000C2B7E" w:rsidRDefault="0069313B" w:rsidP="0069313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Mot. Taş. Temel Esasları</w:t>
            </w:r>
          </w:p>
          <w:p w:rsidR="0069313B" w:rsidRPr="000C2B7E" w:rsidRDefault="0069313B" w:rsidP="0069313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0C2B7E">
              <w:rPr>
                <w:rFonts w:ascii="Arial" w:hAnsi="Arial" w:cs="Arial"/>
                <w:color w:val="008000"/>
                <w:sz w:val="20"/>
                <w:szCs w:val="20"/>
              </w:rPr>
              <w:t>123</w:t>
            </w:r>
          </w:p>
        </w:tc>
        <w:tc>
          <w:tcPr>
            <w:tcW w:w="3276" w:type="dxa"/>
            <w:gridSpan w:val="2"/>
          </w:tcPr>
          <w:p w:rsidR="0069313B" w:rsidRPr="000C2B7E" w:rsidRDefault="0069313B" w:rsidP="0069313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Kompozit Yapı. Tasarımı</w:t>
            </w:r>
          </w:p>
          <w:p w:rsidR="0069313B" w:rsidRPr="000C2B7E" w:rsidRDefault="0069313B" w:rsidP="0069313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0C2B7E">
              <w:rPr>
                <w:rFonts w:ascii="Arial" w:hAnsi="Arial" w:cs="Arial"/>
                <w:color w:val="008000"/>
                <w:sz w:val="20"/>
                <w:szCs w:val="20"/>
              </w:rPr>
              <w:t>Z22 – Z24</w:t>
            </w:r>
          </w:p>
        </w:tc>
        <w:tc>
          <w:tcPr>
            <w:tcW w:w="3231" w:type="dxa"/>
          </w:tcPr>
          <w:p w:rsidR="0069313B" w:rsidRPr="000C2B7E" w:rsidRDefault="0069313B" w:rsidP="0069313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Mechanical Vibrations</w:t>
            </w:r>
          </w:p>
          <w:p w:rsidR="0069313B" w:rsidRPr="000C2B7E" w:rsidRDefault="0069313B" w:rsidP="0069313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0C2B7E">
              <w:rPr>
                <w:rFonts w:ascii="Arial" w:hAnsi="Arial" w:cs="Arial"/>
                <w:color w:val="008000"/>
                <w:sz w:val="20"/>
                <w:szCs w:val="20"/>
              </w:rPr>
              <w:t>Z21</w:t>
            </w:r>
          </w:p>
        </w:tc>
      </w:tr>
      <w:tr w:rsidR="0069313B" w:rsidRPr="00FF1862" w:rsidTr="001960FC">
        <w:trPr>
          <w:trHeight w:val="524"/>
        </w:trPr>
        <w:tc>
          <w:tcPr>
            <w:tcW w:w="3159" w:type="dxa"/>
            <w:shd w:val="clear" w:color="auto" w:fill="auto"/>
          </w:tcPr>
          <w:p w:rsidR="0069313B" w:rsidRPr="000C2B7E" w:rsidRDefault="0069313B" w:rsidP="0069313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  <w:sz w:val="20"/>
                <w:szCs w:val="20"/>
              </w:rPr>
              <w:t xml:space="preserve">13:00 Mechanisms </w:t>
            </w:r>
          </w:p>
          <w:p w:rsidR="0069313B" w:rsidRPr="000C2B7E" w:rsidRDefault="0069313B" w:rsidP="0069313B">
            <w:pPr>
              <w:rPr>
                <w:rFonts w:ascii="Arial" w:hAnsi="Arial" w:cs="Arial"/>
                <w:sz w:val="20"/>
                <w:szCs w:val="20"/>
              </w:rPr>
            </w:pPr>
            <w:r w:rsidRPr="000C2B7E">
              <w:rPr>
                <w:rFonts w:ascii="Arial" w:hAnsi="Arial" w:cs="Arial"/>
                <w:sz w:val="20"/>
                <w:szCs w:val="20"/>
              </w:rPr>
              <w:t xml:space="preserve">Z21 – Z22 – Z24 – 120 – 121 – 123 </w:t>
            </w:r>
          </w:p>
          <w:p w:rsidR="0069313B" w:rsidRPr="000C2B7E" w:rsidRDefault="0069313B" w:rsidP="0069313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  <w:sz w:val="20"/>
                <w:szCs w:val="20"/>
              </w:rPr>
              <w:t xml:space="preserve">13:00 Mekanizmalar </w:t>
            </w:r>
          </w:p>
          <w:p w:rsidR="0069313B" w:rsidRPr="000C2B7E" w:rsidRDefault="0069313B" w:rsidP="0069313B">
            <w:pPr>
              <w:rPr>
                <w:rFonts w:ascii="Arial" w:hAnsi="Arial" w:cs="Arial"/>
                <w:sz w:val="20"/>
                <w:szCs w:val="20"/>
              </w:rPr>
            </w:pPr>
            <w:r w:rsidRPr="000C2B7E">
              <w:rPr>
                <w:rFonts w:ascii="Arial" w:hAnsi="Arial" w:cs="Arial"/>
                <w:sz w:val="20"/>
                <w:szCs w:val="20"/>
              </w:rPr>
              <w:t>123</w:t>
            </w:r>
          </w:p>
        </w:tc>
        <w:tc>
          <w:tcPr>
            <w:tcW w:w="3159" w:type="dxa"/>
          </w:tcPr>
          <w:p w:rsidR="0069313B" w:rsidRPr="00F176A6" w:rsidRDefault="0069313B" w:rsidP="0069313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9" w:type="dxa"/>
            <w:gridSpan w:val="3"/>
          </w:tcPr>
          <w:p w:rsidR="0069313B" w:rsidRPr="00F176A6" w:rsidRDefault="0069313B" w:rsidP="0069313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sz w:val="20"/>
                <w:szCs w:val="20"/>
              </w:rPr>
              <w:t xml:space="preserve">13:00 İmal Usulleri I </w:t>
            </w:r>
          </w:p>
          <w:p w:rsidR="0069313B" w:rsidRPr="00F176A6" w:rsidRDefault="0069313B" w:rsidP="0069313B">
            <w:pPr>
              <w:rPr>
                <w:rFonts w:ascii="Arial" w:hAnsi="Arial" w:cs="Arial"/>
                <w:sz w:val="20"/>
                <w:szCs w:val="20"/>
              </w:rPr>
            </w:pPr>
            <w:r w:rsidRPr="00F176A6">
              <w:rPr>
                <w:rFonts w:ascii="Arial" w:hAnsi="Arial" w:cs="Arial"/>
                <w:sz w:val="20"/>
                <w:szCs w:val="20"/>
              </w:rPr>
              <w:t>Z21 – Z22 – Z24 – 121 – 123</w:t>
            </w:r>
          </w:p>
          <w:p w:rsidR="0069313B" w:rsidRPr="00F176A6" w:rsidRDefault="0069313B" w:rsidP="0069313B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276" w:type="dxa"/>
            <w:gridSpan w:val="2"/>
            <w:shd w:val="clear" w:color="auto" w:fill="auto"/>
          </w:tcPr>
          <w:p w:rsidR="0069313B" w:rsidRPr="00F176A6" w:rsidRDefault="0069313B" w:rsidP="002D26E5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231" w:type="dxa"/>
          </w:tcPr>
          <w:p w:rsidR="0069313B" w:rsidRPr="00932AD7" w:rsidRDefault="0069313B" w:rsidP="0069313B">
            <w:pPr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 w:rsidRPr="00932AD7">
              <w:rPr>
                <w:rFonts w:ascii="Arial" w:hAnsi="Arial" w:cs="Arial"/>
                <w:b/>
                <w:sz w:val="20"/>
                <w:szCs w:val="20"/>
                <w:highlight w:val="yellow"/>
              </w:rPr>
              <w:t>1</w:t>
            </w:r>
            <w:r w:rsidR="00932AD7" w:rsidRPr="00932AD7">
              <w:rPr>
                <w:rFonts w:ascii="Arial" w:hAnsi="Arial" w:cs="Arial"/>
                <w:b/>
                <w:sz w:val="20"/>
                <w:szCs w:val="20"/>
                <w:highlight w:val="yellow"/>
              </w:rPr>
              <w:t>4</w:t>
            </w:r>
            <w:r w:rsidRPr="00932AD7">
              <w:rPr>
                <w:rFonts w:ascii="Arial" w:hAnsi="Arial" w:cs="Arial"/>
                <w:b/>
                <w:sz w:val="20"/>
                <w:szCs w:val="20"/>
                <w:highlight w:val="yellow"/>
              </w:rPr>
              <w:t>:00 Makina Tasarımı I</w:t>
            </w:r>
          </w:p>
          <w:p w:rsidR="0069313B" w:rsidRPr="00932AD7" w:rsidRDefault="0069313B" w:rsidP="0069313B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932AD7">
              <w:rPr>
                <w:rFonts w:ascii="Arial" w:hAnsi="Arial" w:cs="Arial"/>
                <w:sz w:val="20"/>
                <w:szCs w:val="20"/>
                <w:highlight w:val="yellow"/>
              </w:rPr>
              <w:t>Z21 – Z22 – Z24 – 120 – 121 –123</w:t>
            </w:r>
          </w:p>
          <w:p w:rsidR="0069313B" w:rsidRPr="00932AD7" w:rsidRDefault="0069313B" w:rsidP="0069313B">
            <w:pPr>
              <w:rPr>
                <w:rFonts w:ascii="Arial" w:hAnsi="Arial" w:cs="Arial"/>
                <w:color w:val="0000FF"/>
                <w:sz w:val="20"/>
                <w:szCs w:val="20"/>
                <w:highlight w:val="yellow"/>
              </w:rPr>
            </w:pPr>
          </w:p>
        </w:tc>
      </w:tr>
      <w:tr w:rsidR="0069313B" w:rsidRPr="00FF1862" w:rsidTr="001960FC">
        <w:trPr>
          <w:trHeight w:val="720"/>
        </w:trPr>
        <w:tc>
          <w:tcPr>
            <w:tcW w:w="3159" w:type="dxa"/>
            <w:shd w:val="clear" w:color="auto" w:fill="auto"/>
          </w:tcPr>
          <w:p w:rsidR="0069313B" w:rsidRPr="000C2B7E" w:rsidRDefault="0069313B" w:rsidP="0069313B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5:00 Mühendislik Malzemeleri </w:t>
            </w:r>
          </w:p>
          <w:p w:rsidR="0069313B" w:rsidRPr="000C2B7E" w:rsidRDefault="0069313B" w:rsidP="0069313B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0C2B7E">
              <w:rPr>
                <w:rFonts w:ascii="Arial" w:hAnsi="Arial" w:cs="Arial"/>
                <w:color w:val="FF0000"/>
                <w:sz w:val="20"/>
                <w:szCs w:val="20"/>
              </w:rPr>
              <w:t>120 – 121 – 123 – Z24</w:t>
            </w:r>
          </w:p>
          <w:p w:rsidR="0069313B" w:rsidRPr="000C2B7E" w:rsidRDefault="0069313B" w:rsidP="0069313B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</w:p>
        </w:tc>
        <w:tc>
          <w:tcPr>
            <w:tcW w:w="3159" w:type="dxa"/>
          </w:tcPr>
          <w:p w:rsidR="0069313B" w:rsidRPr="00F176A6" w:rsidRDefault="0069313B" w:rsidP="0069313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8000"/>
                <w:sz w:val="20"/>
                <w:szCs w:val="20"/>
              </w:rPr>
              <w:t>15:00 Transport Tekniği</w:t>
            </w:r>
          </w:p>
          <w:p w:rsidR="0069313B" w:rsidRPr="00F176A6" w:rsidRDefault="0069313B" w:rsidP="0069313B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color w:val="008000"/>
                <w:sz w:val="20"/>
                <w:szCs w:val="20"/>
              </w:rPr>
              <w:t>Z25</w:t>
            </w:r>
          </w:p>
        </w:tc>
        <w:tc>
          <w:tcPr>
            <w:tcW w:w="3159" w:type="dxa"/>
            <w:gridSpan w:val="3"/>
            <w:shd w:val="clear" w:color="auto" w:fill="auto"/>
          </w:tcPr>
          <w:p w:rsidR="0069313B" w:rsidRPr="00F176A6" w:rsidRDefault="0069313B" w:rsidP="0069313B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5:00 Electrics </w:t>
            </w:r>
          </w:p>
          <w:p w:rsidR="0069313B" w:rsidRPr="00F176A6" w:rsidRDefault="0069313B" w:rsidP="0069313B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F176A6">
              <w:rPr>
                <w:rFonts w:ascii="Arial" w:hAnsi="Arial" w:cs="Arial"/>
                <w:color w:val="FF0000"/>
                <w:sz w:val="20"/>
                <w:szCs w:val="20"/>
              </w:rPr>
              <w:t xml:space="preserve">Z21 – Z22 – Z24 – 120 – 121 – 123 </w:t>
            </w:r>
          </w:p>
          <w:p w:rsidR="0069313B" w:rsidRPr="00F176A6" w:rsidRDefault="0069313B" w:rsidP="0069313B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FF0000"/>
                <w:sz w:val="20"/>
                <w:szCs w:val="20"/>
              </w:rPr>
              <w:t>15:00 Elektrik</w:t>
            </w:r>
          </w:p>
          <w:p w:rsidR="0069313B" w:rsidRPr="00F176A6" w:rsidRDefault="0069313B" w:rsidP="0069313B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F176A6">
              <w:rPr>
                <w:rFonts w:ascii="Arial" w:hAnsi="Arial" w:cs="Arial"/>
                <w:color w:val="FF0000"/>
                <w:sz w:val="20"/>
                <w:szCs w:val="20"/>
              </w:rPr>
              <w:t>123</w:t>
            </w:r>
          </w:p>
          <w:p w:rsidR="0069313B" w:rsidRPr="00F176A6" w:rsidRDefault="0069313B" w:rsidP="0069313B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276" w:type="dxa"/>
            <w:gridSpan w:val="2"/>
            <w:shd w:val="clear" w:color="auto" w:fill="auto"/>
          </w:tcPr>
          <w:p w:rsidR="0069313B" w:rsidRPr="00F176A6" w:rsidRDefault="0069313B" w:rsidP="0069313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8000"/>
                <w:sz w:val="20"/>
                <w:szCs w:val="20"/>
              </w:rPr>
              <w:t>15:00 İş Sağlığı ve Güvenliği I</w:t>
            </w:r>
          </w:p>
          <w:p w:rsidR="0069313B" w:rsidRPr="00F176A6" w:rsidRDefault="0069313B" w:rsidP="0069313B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color w:val="008000"/>
                <w:sz w:val="20"/>
                <w:szCs w:val="20"/>
              </w:rPr>
              <w:t>Z21</w:t>
            </w:r>
          </w:p>
        </w:tc>
        <w:tc>
          <w:tcPr>
            <w:tcW w:w="3231" w:type="dxa"/>
          </w:tcPr>
          <w:p w:rsidR="0069313B" w:rsidRPr="00F176A6" w:rsidRDefault="0069313B" w:rsidP="0069313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8000"/>
                <w:sz w:val="20"/>
                <w:szCs w:val="20"/>
              </w:rPr>
              <w:t>15:00 Bilgisayar Dest. Tasarım</w:t>
            </w:r>
          </w:p>
          <w:p w:rsidR="0069313B" w:rsidRPr="00F176A6" w:rsidRDefault="0069313B" w:rsidP="0069313B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color w:val="008000"/>
                <w:sz w:val="20"/>
                <w:szCs w:val="20"/>
              </w:rPr>
              <w:t>LAB13 – LAB14</w:t>
            </w:r>
          </w:p>
        </w:tc>
      </w:tr>
      <w:tr w:rsidR="00BF39D6" w:rsidRPr="00FF1862" w:rsidTr="001960FC">
        <w:trPr>
          <w:trHeight w:val="510"/>
        </w:trPr>
        <w:tc>
          <w:tcPr>
            <w:tcW w:w="3159" w:type="dxa"/>
            <w:shd w:val="clear" w:color="auto" w:fill="auto"/>
          </w:tcPr>
          <w:p w:rsidR="00BF39D6" w:rsidRPr="000C2B7E" w:rsidRDefault="00BF39D6" w:rsidP="00BF39D6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7:00 Matematik I </w:t>
            </w:r>
          </w:p>
          <w:p w:rsidR="00BF39D6" w:rsidRPr="000C2B7E" w:rsidRDefault="00BF39D6" w:rsidP="00BF39D6">
            <w:pPr>
              <w:rPr>
                <w:rFonts w:ascii="Arial" w:hAnsi="Arial" w:cs="Arial"/>
                <w:sz w:val="20"/>
                <w:szCs w:val="20"/>
              </w:rPr>
            </w:pPr>
            <w:r w:rsidRPr="000C2B7E">
              <w:rPr>
                <w:rFonts w:ascii="Arial" w:hAnsi="Arial" w:cs="Arial"/>
                <w:color w:val="0000FF"/>
                <w:sz w:val="20"/>
                <w:szCs w:val="20"/>
              </w:rPr>
              <w:t>Z24 – 123</w:t>
            </w:r>
          </w:p>
        </w:tc>
        <w:tc>
          <w:tcPr>
            <w:tcW w:w="3159" w:type="dxa"/>
          </w:tcPr>
          <w:p w:rsidR="00BF39D6" w:rsidRPr="00F176A6" w:rsidRDefault="00BF39D6" w:rsidP="00BF39D6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Fizik I</w:t>
            </w:r>
          </w:p>
          <w:p w:rsidR="00BF39D6" w:rsidRPr="00F176A6" w:rsidRDefault="00BF39D6" w:rsidP="00BF39D6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color w:val="0000FF"/>
                <w:sz w:val="20"/>
                <w:szCs w:val="20"/>
              </w:rPr>
              <w:t>Z24 – 123</w:t>
            </w:r>
          </w:p>
        </w:tc>
        <w:tc>
          <w:tcPr>
            <w:tcW w:w="3159" w:type="dxa"/>
            <w:gridSpan w:val="3"/>
            <w:shd w:val="clear" w:color="auto" w:fill="auto"/>
          </w:tcPr>
          <w:p w:rsidR="00BF39D6" w:rsidRPr="00F176A6" w:rsidRDefault="00BF39D6" w:rsidP="00BF39D6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Kimya</w:t>
            </w:r>
          </w:p>
          <w:p w:rsidR="00BF39D6" w:rsidRPr="00F176A6" w:rsidRDefault="00BF39D6" w:rsidP="00BF39D6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color w:val="0000FF"/>
                <w:sz w:val="20"/>
                <w:szCs w:val="20"/>
              </w:rPr>
              <w:t>Z24 –123</w:t>
            </w:r>
          </w:p>
        </w:tc>
        <w:tc>
          <w:tcPr>
            <w:tcW w:w="3276" w:type="dxa"/>
            <w:gridSpan w:val="2"/>
            <w:shd w:val="clear" w:color="auto" w:fill="auto"/>
          </w:tcPr>
          <w:p w:rsidR="00BF39D6" w:rsidRPr="00F176A6" w:rsidRDefault="00BF39D6" w:rsidP="00BF39D6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Atatürk İlk.&amp; İnk. Tarihi  I</w:t>
            </w:r>
          </w:p>
          <w:p w:rsidR="00BF39D6" w:rsidRPr="00F176A6" w:rsidRDefault="00BF39D6" w:rsidP="00BF39D6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color w:val="0000FF"/>
                <w:sz w:val="20"/>
                <w:szCs w:val="20"/>
              </w:rPr>
              <w:t>Z24 – 123</w:t>
            </w:r>
          </w:p>
        </w:tc>
        <w:tc>
          <w:tcPr>
            <w:tcW w:w="3231" w:type="dxa"/>
          </w:tcPr>
          <w:p w:rsidR="00BF39D6" w:rsidRPr="000C2B7E" w:rsidRDefault="00BF39D6" w:rsidP="00BF39D6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Türk Dili I</w:t>
            </w:r>
          </w:p>
          <w:p w:rsidR="00BF39D6" w:rsidRPr="000C2B7E" w:rsidRDefault="00BF39D6" w:rsidP="00BF39D6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0C2B7E">
              <w:rPr>
                <w:rFonts w:ascii="Arial" w:hAnsi="Arial" w:cs="Arial"/>
                <w:color w:val="0000FF"/>
                <w:sz w:val="20"/>
                <w:szCs w:val="20"/>
              </w:rPr>
              <w:t>Z24 – 123</w:t>
            </w:r>
          </w:p>
        </w:tc>
      </w:tr>
      <w:tr w:rsidR="00BF39D6" w:rsidRPr="00FF1862" w:rsidTr="001919A2">
        <w:trPr>
          <w:trHeight w:val="397"/>
        </w:trPr>
        <w:tc>
          <w:tcPr>
            <w:tcW w:w="3159" w:type="dxa"/>
            <w:shd w:val="clear" w:color="auto" w:fill="D9D9D9"/>
            <w:vAlign w:val="center"/>
          </w:tcPr>
          <w:p w:rsidR="00BF39D6" w:rsidRPr="000C2B7E" w:rsidRDefault="00BF39D6" w:rsidP="00BF39D6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</w:rPr>
              <w:t>28.01.2019 Pazartesi</w:t>
            </w:r>
          </w:p>
        </w:tc>
        <w:tc>
          <w:tcPr>
            <w:tcW w:w="3159" w:type="dxa"/>
            <w:shd w:val="clear" w:color="auto" w:fill="D9D9D9"/>
            <w:vAlign w:val="center"/>
          </w:tcPr>
          <w:p w:rsidR="00BF39D6" w:rsidRPr="00F176A6" w:rsidRDefault="00BF39D6" w:rsidP="00BF39D6">
            <w:pPr>
              <w:jc w:val="center"/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</w:rPr>
              <w:t>29.01.2019 Salı</w:t>
            </w:r>
          </w:p>
        </w:tc>
        <w:tc>
          <w:tcPr>
            <w:tcW w:w="3159" w:type="dxa"/>
            <w:gridSpan w:val="3"/>
            <w:shd w:val="clear" w:color="auto" w:fill="D9D9D9"/>
            <w:vAlign w:val="center"/>
          </w:tcPr>
          <w:p w:rsidR="00BF39D6" w:rsidRPr="00F176A6" w:rsidRDefault="00BF39D6" w:rsidP="00BF39D6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</w:rPr>
              <w:t>30.01.2019 Çarşamba</w:t>
            </w:r>
          </w:p>
        </w:tc>
        <w:tc>
          <w:tcPr>
            <w:tcW w:w="3276" w:type="dxa"/>
            <w:gridSpan w:val="2"/>
            <w:shd w:val="clear" w:color="auto" w:fill="D9D9D9"/>
            <w:vAlign w:val="center"/>
          </w:tcPr>
          <w:p w:rsidR="00BF39D6" w:rsidRPr="00F176A6" w:rsidRDefault="00BF39D6" w:rsidP="00BF39D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</w:rPr>
              <w:t>31.01.2019 Perşembe</w:t>
            </w:r>
          </w:p>
        </w:tc>
        <w:tc>
          <w:tcPr>
            <w:tcW w:w="3231" w:type="dxa"/>
            <w:shd w:val="clear" w:color="auto" w:fill="D9D9D9"/>
            <w:vAlign w:val="center"/>
          </w:tcPr>
          <w:p w:rsidR="00BF39D6" w:rsidRPr="000C2B7E" w:rsidRDefault="00BF39D6" w:rsidP="00BF39D6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</w:rPr>
              <w:t>01.02.2019 Cuma</w:t>
            </w:r>
          </w:p>
        </w:tc>
      </w:tr>
      <w:tr w:rsidR="00DC49CB" w:rsidRPr="00FF1862" w:rsidTr="00DC49CB">
        <w:trPr>
          <w:trHeight w:val="850"/>
        </w:trPr>
        <w:tc>
          <w:tcPr>
            <w:tcW w:w="3159" w:type="dxa"/>
            <w:shd w:val="clear" w:color="auto" w:fill="auto"/>
            <w:vAlign w:val="center"/>
          </w:tcPr>
          <w:p w:rsidR="00DC49CB" w:rsidRPr="000C2B7E" w:rsidRDefault="00DC49CB" w:rsidP="0069313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bookmarkStart w:id="15" w:name="_Hlk497405712"/>
          </w:p>
        </w:tc>
        <w:tc>
          <w:tcPr>
            <w:tcW w:w="3159" w:type="dxa"/>
          </w:tcPr>
          <w:p w:rsidR="00DC49CB" w:rsidRPr="00F176A6" w:rsidRDefault="00DC49CB" w:rsidP="0069313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00 Sonlu Elemanlara Giriş</w:t>
            </w:r>
          </w:p>
          <w:p w:rsidR="00DC49CB" w:rsidRPr="00F176A6" w:rsidRDefault="0099351E" w:rsidP="0069313B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color w:val="008000"/>
                <w:sz w:val="20"/>
                <w:szCs w:val="20"/>
              </w:rPr>
              <w:t>Z24</w:t>
            </w:r>
          </w:p>
        </w:tc>
        <w:tc>
          <w:tcPr>
            <w:tcW w:w="3159" w:type="dxa"/>
            <w:gridSpan w:val="3"/>
          </w:tcPr>
          <w:p w:rsidR="00DC49CB" w:rsidRPr="00F176A6" w:rsidRDefault="00DC49CB" w:rsidP="0069313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00 Heat Exchangers</w:t>
            </w:r>
          </w:p>
          <w:p w:rsidR="00DC49CB" w:rsidRPr="00F176A6" w:rsidRDefault="00DC49CB" w:rsidP="0069313B">
            <w:pPr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176A6">
              <w:rPr>
                <w:rFonts w:ascii="Arial" w:hAnsi="Arial" w:cs="Arial"/>
                <w:color w:val="008000"/>
                <w:sz w:val="20"/>
                <w:szCs w:val="20"/>
              </w:rPr>
              <w:t>Z22 – Z24</w:t>
            </w:r>
          </w:p>
        </w:tc>
        <w:tc>
          <w:tcPr>
            <w:tcW w:w="3276" w:type="dxa"/>
            <w:gridSpan w:val="2"/>
          </w:tcPr>
          <w:p w:rsidR="00DC49CB" w:rsidRPr="00F176A6" w:rsidRDefault="00DC49CB" w:rsidP="0069313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00 Optimizasyon</w:t>
            </w:r>
          </w:p>
          <w:p w:rsidR="00DC49CB" w:rsidRPr="00F176A6" w:rsidRDefault="00DC49CB" w:rsidP="0069313B">
            <w:pPr>
              <w:rPr>
                <w:rFonts w:ascii="Arial" w:hAnsi="Arial" w:cs="Arial"/>
                <w:sz w:val="20"/>
                <w:szCs w:val="20"/>
              </w:rPr>
            </w:pPr>
            <w:r w:rsidRPr="00F176A6">
              <w:rPr>
                <w:rFonts w:ascii="Arial" w:hAnsi="Arial" w:cs="Arial"/>
                <w:color w:val="008000"/>
                <w:sz w:val="20"/>
                <w:szCs w:val="20"/>
              </w:rPr>
              <w:t>Z22 – Z24</w:t>
            </w:r>
          </w:p>
        </w:tc>
        <w:tc>
          <w:tcPr>
            <w:tcW w:w="3231" w:type="dxa"/>
            <w:vMerge w:val="restart"/>
            <w:shd w:val="clear" w:color="auto" w:fill="E5B8B7" w:themeFill="accent2" w:themeFillTint="66"/>
            <w:vAlign w:val="center"/>
          </w:tcPr>
          <w:p w:rsidR="00DC49CB" w:rsidRPr="000C2B7E" w:rsidRDefault="00DC49CB" w:rsidP="0069313B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DC49CB" w:rsidRPr="00FF1862" w:rsidTr="00DC49CB">
        <w:trPr>
          <w:trHeight w:val="283"/>
        </w:trPr>
        <w:tc>
          <w:tcPr>
            <w:tcW w:w="3159" w:type="dxa"/>
            <w:shd w:val="clear" w:color="auto" w:fill="auto"/>
          </w:tcPr>
          <w:p w:rsidR="00DC49CB" w:rsidRPr="000C2B7E" w:rsidRDefault="00DC49CB" w:rsidP="0069313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59" w:type="dxa"/>
          </w:tcPr>
          <w:p w:rsidR="00DC49CB" w:rsidRPr="00F176A6" w:rsidRDefault="00DC49CB" w:rsidP="0069313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Müh. Deneysel Tasarım</w:t>
            </w:r>
          </w:p>
          <w:p w:rsidR="00DC49CB" w:rsidRPr="00F176A6" w:rsidRDefault="00DC49CB" w:rsidP="0069313B">
            <w:pPr>
              <w:rPr>
                <w:rFonts w:ascii="Arial" w:hAnsi="Arial" w:cs="Arial"/>
                <w:b/>
              </w:rPr>
            </w:pPr>
            <w:r w:rsidRPr="00F176A6">
              <w:rPr>
                <w:rFonts w:ascii="Arial" w:hAnsi="Arial" w:cs="Arial"/>
                <w:color w:val="008000"/>
                <w:sz w:val="20"/>
                <w:szCs w:val="20"/>
              </w:rPr>
              <w:t>LAB14</w:t>
            </w:r>
          </w:p>
        </w:tc>
        <w:tc>
          <w:tcPr>
            <w:tcW w:w="3159" w:type="dxa"/>
            <w:gridSpan w:val="3"/>
          </w:tcPr>
          <w:p w:rsidR="00DC49CB" w:rsidRPr="00F176A6" w:rsidRDefault="00DC49CB" w:rsidP="0069313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İleri Makina Konst.</w:t>
            </w:r>
          </w:p>
          <w:p w:rsidR="00DC49CB" w:rsidRPr="00F176A6" w:rsidRDefault="00DC49CB" w:rsidP="0069313B">
            <w:pPr>
              <w:rPr>
                <w:rFonts w:ascii="Arial" w:hAnsi="Arial" w:cs="Arial"/>
                <w:b/>
              </w:rPr>
            </w:pPr>
            <w:r w:rsidRPr="00F176A6">
              <w:rPr>
                <w:rFonts w:ascii="Arial" w:hAnsi="Arial" w:cs="Arial"/>
                <w:color w:val="008000"/>
                <w:sz w:val="20"/>
                <w:szCs w:val="20"/>
              </w:rPr>
              <w:t>Z25</w:t>
            </w:r>
          </w:p>
        </w:tc>
        <w:tc>
          <w:tcPr>
            <w:tcW w:w="3276" w:type="dxa"/>
            <w:gridSpan w:val="2"/>
          </w:tcPr>
          <w:p w:rsidR="00DC49CB" w:rsidRPr="00F176A6" w:rsidRDefault="00DC49CB" w:rsidP="0069313B">
            <w:pPr>
              <w:rPr>
                <w:rFonts w:ascii="Arial" w:hAnsi="Arial" w:cs="Arial"/>
                <w:b/>
                <w:color w:val="FF0000"/>
              </w:rPr>
            </w:pPr>
            <w:r w:rsidRPr="00F176A6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Intro. Fracture Mechanics</w:t>
            </w:r>
          </w:p>
          <w:p w:rsidR="00DC49CB" w:rsidRPr="00F176A6" w:rsidRDefault="00DC49CB" w:rsidP="0069313B">
            <w:pPr>
              <w:rPr>
                <w:rFonts w:ascii="Arial" w:hAnsi="Arial" w:cs="Arial"/>
                <w:b/>
              </w:rPr>
            </w:pPr>
            <w:r w:rsidRPr="00F176A6">
              <w:rPr>
                <w:rFonts w:ascii="Arial" w:hAnsi="Arial" w:cs="Arial"/>
                <w:color w:val="008000"/>
                <w:sz w:val="20"/>
                <w:szCs w:val="20"/>
              </w:rPr>
              <w:t>Z24</w:t>
            </w:r>
          </w:p>
        </w:tc>
        <w:tc>
          <w:tcPr>
            <w:tcW w:w="3231" w:type="dxa"/>
            <w:vMerge/>
            <w:shd w:val="clear" w:color="auto" w:fill="E5B8B7" w:themeFill="accent2" w:themeFillTint="66"/>
          </w:tcPr>
          <w:p w:rsidR="00DC49CB" w:rsidRPr="000C2B7E" w:rsidRDefault="00DC49CB" w:rsidP="0069313B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C49CB" w:rsidRPr="00FF1862" w:rsidTr="00DC49CB">
        <w:trPr>
          <w:trHeight w:val="20"/>
        </w:trPr>
        <w:tc>
          <w:tcPr>
            <w:tcW w:w="3159" w:type="dxa"/>
            <w:shd w:val="clear" w:color="auto" w:fill="auto"/>
          </w:tcPr>
          <w:p w:rsidR="00DC49CB" w:rsidRPr="000C2B7E" w:rsidRDefault="00DC49CB" w:rsidP="0069313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  <w:sz w:val="20"/>
                <w:szCs w:val="20"/>
              </w:rPr>
              <w:t>13:00 Thermodynamics II</w:t>
            </w:r>
          </w:p>
          <w:p w:rsidR="00DC49CB" w:rsidRPr="000C2B7E" w:rsidRDefault="00DC49CB" w:rsidP="0069313B">
            <w:pPr>
              <w:rPr>
                <w:rFonts w:ascii="Arial" w:hAnsi="Arial" w:cs="Arial"/>
                <w:sz w:val="20"/>
                <w:szCs w:val="20"/>
              </w:rPr>
            </w:pPr>
            <w:r w:rsidRPr="000C2B7E">
              <w:rPr>
                <w:rFonts w:ascii="Arial" w:hAnsi="Arial" w:cs="Arial"/>
                <w:sz w:val="20"/>
                <w:szCs w:val="20"/>
              </w:rPr>
              <w:t>Z21 – Z22 – Z24 – 120 – 121 – 123</w:t>
            </w:r>
          </w:p>
          <w:p w:rsidR="00DC49CB" w:rsidRPr="000C2B7E" w:rsidRDefault="00DC49CB" w:rsidP="0069313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  <w:sz w:val="20"/>
                <w:szCs w:val="20"/>
              </w:rPr>
              <w:t>13:00 Termodinamik II</w:t>
            </w:r>
          </w:p>
          <w:p w:rsidR="00DC49CB" w:rsidRPr="000C2B7E" w:rsidRDefault="00DC49CB" w:rsidP="0069313B">
            <w:pPr>
              <w:rPr>
                <w:rFonts w:ascii="Arial" w:hAnsi="Arial" w:cs="Arial"/>
                <w:sz w:val="20"/>
                <w:szCs w:val="20"/>
              </w:rPr>
            </w:pPr>
            <w:r w:rsidRPr="000C2B7E">
              <w:rPr>
                <w:rFonts w:ascii="Arial" w:hAnsi="Arial" w:cs="Arial"/>
                <w:sz w:val="20"/>
                <w:szCs w:val="20"/>
              </w:rPr>
              <w:t>Z24</w:t>
            </w:r>
          </w:p>
        </w:tc>
        <w:tc>
          <w:tcPr>
            <w:tcW w:w="3159" w:type="dxa"/>
          </w:tcPr>
          <w:p w:rsidR="00DC49CB" w:rsidRPr="00F176A6" w:rsidRDefault="00DC49CB" w:rsidP="0069313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sz w:val="20"/>
                <w:szCs w:val="20"/>
              </w:rPr>
              <w:t>13:00 System Mod. Analysis</w:t>
            </w:r>
          </w:p>
          <w:p w:rsidR="00DC49CB" w:rsidRPr="00F176A6" w:rsidRDefault="00DC49CB" w:rsidP="0069313B">
            <w:pPr>
              <w:rPr>
                <w:rFonts w:ascii="Arial" w:hAnsi="Arial" w:cs="Arial"/>
                <w:sz w:val="20"/>
                <w:szCs w:val="20"/>
              </w:rPr>
            </w:pPr>
            <w:r w:rsidRPr="00F176A6">
              <w:rPr>
                <w:rFonts w:ascii="Arial" w:hAnsi="Arial" w:cs="Arial"/>
                <w:sz w:val="20"/>
                <w:szCs w:val="20"/>
              </w:rPr>
              <w:t>121 – 123 – Z22 – Z24</w:t>
            </w:r>
          </w:p>
          <w:p w:rsidR="00DC49CB" w:rsidRPr="00F176A6" w:rsidRDefault="00DC49CB" w:rsidP="0069313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sz w:val="20"/>
                <w:szCs w:val="20"/>
              </w:rPr>
              <w:t xml:space="preserve">13:00 Sistem Modelleme </w:t>
            </w:r>
          </w:p>
          <w:p w:rsidR="00DC49CB" w:rsidRPr="00F176A6" w:rsidRDefault="00DC49CB" w:rsidP="0069313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F176A6">
              <w:rPr>
                <w:rFonts w:ascii="Arial" w:hAnsi="Arial" w:cs="Arial"/>
                <w:sz w:val="20"/>
                <w:szCs w:val="20"/>
              </w:rPr>
              <w:t>Z24</w:t>
            </w:r>
          </w:p>
        </w:tc>
        <w:tc>
          <w:tcPr>
            <w:tcW w:w="3159" w:type="dxa"/>
            <w:gridSpan w:val="3"/>
          </w:tcPr>
          <w:p w:rsidR="00DC49CB" w:rsidRPr="00F176A6" w:rsidRDefault="00DC49CB" w:rsidP="0069313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sz w:val="20"/>
                <w:szCs w:val="20"/>
              </w:rPr>
              <w:t xml:space="preserve">13:00 Isı Transferi </w:t>
            </w:r>
          </w:p>
          <w:p w:rsidR="00DC49CB" w:rsidRPr="00F176A6" w:rsidRDefault="00DC49CB" w:rsidP="0069313B">
            <w:pPr>
              <w:rPr>
                <w:rFonts w:ascii="Arial" w:hAnsi="Arial" w:cs="Arial"/>
                <w:sz w:val="20"/>
                <w:szCs w:val="20"/>
              </w:rPr>
            </w:pPr>
            <w:r w:rsidRPr="00F176A6">
              <w:rPr>
                <w:rFonts w:ascii="Arial" w:hAnsi="Arial" w:cs="Arial"/>
                <w:sz w:val="20"/>
                <w:szCs w:val="20"/>
              </w:rPr>
              <w:t xml:space="preserve">Z21 – Z24 – 120 – 121 – 123 </w:t>
            </w:r>
          </w:p>
          <w:p w:rsidR="00DC49CB" w:rsidRPr="00F176A6" w:rsidRDefault="00DC49CB" w:rsidP="0069313B">
            <w:pPr>
              <w:rPr>
                <w:rFonts w:ascii="Arial" w:hAnsi="Arial" w:cs="Arial"/>
                <w:color w:val="008000"/>
              </w:rPr>
            </w:pPr>
          </w:p>
        </w:tc>
        <w:tc>
          <w:tcPr>
            <w:tcW w:w="3276" w:type="dxa"/>
            <w:gridSpan w:val="2"/>
          </w:tcPr>
          <w:p w:rsidR="00DC49CB" w:rsidRPr="00F176A6" w:rsidRDefault="00DC49CB" w:rsidP="0069313B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3:00 Mukavemet I </w:t>
            </w:r>
          </w:p>
          <w:p w:rsidR="00DC49CB" w:rsidRPr="00F176A6" w:rsidRDefault="00DC49CB" w:rsidP="0069313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F176A6">
              <w:rPr>
                <w:rFonts w:ascii="Arial" w:hAnsi="Arial" w:cs="Arial"/>
                <w:color w:val="FF0000"/>
                <w:sz w:val="20"/>
                <w:szCs w:val="20"/>
              </w:rPr>
              <w:t>Z22 – Z24 – 121 – 123</w:t>
            </w:r>
          </w:p>
        </w:tc>
        <w:tc>
          <w:tcPr>
            <w:tcW w:w="3231" w:type="dxa"/>
            <w:vMerge/>
            <w:shd w:val="clear" w:color="auto" w:fill="E5B8B7" w:themeFill="accent2" w:themeFillTint="66"/>
          </w:tcPr>
          <w:p w:rsidR="00DC49CB" w:rsidRPr="000C2B7E" w:rsidRDefault="00DC49CB" w:rsidP="0069313B">
            <w:pPr>
              <w:rPr>
                <w:rFonts w:ascii="Arial" w:hAnsi="Arial" w:cs="Arial"/>
                <w:b/>
                <w:color w:val="008000"/>
              </w:rPr>
            </w:pPr>
          </w:p>
        </w:tc>
      </w:tr>
      <w:tr w:rsidR="00DC49CB" w:rsidRPr="00FF1862" w:rsidTr="00DC49CB">
        <w:trPr>
          <w:trHeight w:val="340"/>
        </w:trPr>
        <w:tc>
          <w:tcPr>
            <w:tcW w:w="3159" w:type="dxa"/>
            <w:shd w:val="clear" w:color="auto" w:fill="auto"/>
          </w:tcPr>
          <w:p w:rsidR="00DC49CB" w:rsidRPr="000C2B7E" w:rsidRDefault="00DC49CB" w:rsidP="0069313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59" w:type="dxa"/>
          </w:tcPr>
          <w:p w:rsidR="00DC49CB" w:rsidRPr="00F176A6" w:rsidRDefault="00DC49CB" w:rsidP="0069313B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>15:00 Temel Bilgi Tek.(ÖÖ+İÖ)</w:t>
            </w:r>
          </w:p>
          <w:p w:rsidR="00DC49CB" w:rsidRPr="00F176A6" w:rsidRDefault="00DC49CB" w:rsidP="00DC0F5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:</w:t>
            </w:r>
            <w:r w:rsidRPr="00F176A6">
              <w:rPr>
                <w:rFonts w:ascii="Arial" w:hAnsi="Arial" w:cs="Arial"/>
                <w:color w:val="0000FF"/>
                <w:sz w:val="20"/>
                <w:szCs w:val="20"/>
              </w:rPr>
              <w:t xml:space="preserve"> LAB8,   </w:t>
            </w: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İÖ: </w:t>
            </w:r>
            <w:r w:rsidRPr="00F176A6">
              <w:rPr>
                <w:rFonts w:ascii="Arial" w:hAnsi="Arial" w:cs="Arial"/>
                <w:color w:val="0000FF"/>
                <w:sz w:val="20"/>
                <w:szCs w:val="20"/>
              </w:rPr>
              <w:t>LAB9</w:t>
            </w:r>
          </w:p>
        </w:tc>
        <w:tc>
          <w:tcPr>
            <w:tcW w:w="3159" w:type="dxa"/>
            <w:gridSpan w:val="3"/>
          </w:tcPr>
          <w:p w:rsidR="00DC49CB" w:rsidRPr="00F176A6" w:rsidRDefault="00DC49CB" w:rsidP="0069313B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5:00 Technical English I </w:t>
            </w:r>
          </w:p>
          <w:p w:rsidR="00DC49CB" w:rsidRPr="00F176A6" w:rsidRDefault="00DC49CB" w:rsidP="0069313B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F176A6">
              <w:rPr>
                <w:rFonts w:ascii="Arial" w:hAnsi="Arial" w:cs="Arial"/>
                <w:color w:val="0000FF"/>
                <w:sz w:val="20"/>
                <w:szCs w:val="20"/>
              </w:rPr>
              <w:t>120 – 121 – 123 – Z21 – Z22 Z24</w:t>
            </w:r>
          </w:p>
          <w:p w:rsidR="00DC49CB" w:rsidRPr="00F176A6" w:rsidRDefault="00DC49CB" w:rsidP="0069313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276" w:type="dxa"/>
            <w:gridSpan w:val="2"/>
          </w:tcPr>
          <w:p w:rsidR="00DC49CB" w:rsidRPr="00F176A6" w:rsidRDefault="00DC49CB" w:rsidP="0069313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F176A6">
              <w:rPr>
                <w:rFonts w:ascii="Arial" w:hAnsi="Arial" w:cs="Arial"/>
                <w:b/>
                <w:color w:val="008000"/>
                <w:sz w:val="20"/>
                <w:szCs w:val="20"/>
              </w:rPr>
              <w:t>15:00 Sayısal Kont. Tezgahlar</w:t>
            </w:r>
          </w:p>
          <w:p w:rsidR="00DC49CB" w:rsidRPr="00F176A6" w:rsidRDefault="00DC49CB" w:rsidP="0069313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F176A6">
              <w:rPr>
                <w:rFonts w:ascii="Arial" w:hAnsi="Arial" w:cs="Arial"/>
                <w:color w:val="008000"/>
                <w:sz w:val="20"/>
                <w:szCs w:val="20"/>
              </w:rPr>
              <w:t>120</w:t>
            </w:r>
          </w:p>
        </w:tc>
        <w:tc>
          <w:tcPr>
            <w:tcW w:w="3231" w:type="dxa"/>
            <w:vMerge/>
            <w:shd w:val="clear" w:color="auto" w:fill="E5B8B7" w:themeFill="accent2" w:themeFillTint="66"/>
          </w:tcPr>
          <w:p w:rsidR="00DC49CB" w:rsidRPr="000C2B7E" w:rsidRDefault="00DC49CB" w:rsidP="0069313B">
            <w:pPr>
              <w:rPr>
                <w:rFonts w:ascii="Arial" w:hAnsi="Arial" w:cs="Arial"/>
                <w:b/>
                <w:color w:val="008000"/>
              </w:rPr>
            </w:pPr>
          </w:p>
        </w:tc>
      </w:tr>
      <w:tr w:rsidR="00DC49CB" w:rsidRPr="00FF1862" w:rsidTr="00DC49CB">
        <w:trPr>
          <w:trHeight w:val="500"/>
        </w:trPr>
        <w:tc>
          <w:tcPr>
            <w:tcW w:w="3159" w:type="dxa"/>
            <w:shd w:val="clear" w:color="auto" w:fill="auto"/>
          </w:tcPr>
          <w:p w:rsidR="00DC49CB" w:rsidRPr="000C2B7E" w:rsidRDefault="00DC49CB" w:rsidP="00BF39D6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0C2B7E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7:00 Matematik III </w:t>
            </w:r>
          </w:p>
          <w:p w:rsidR="00DC49CB" w:rsidRPr="000C2B7E" w:rsidRDefault="00DC49CB" w:rsidP="00BF39D6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0C2B7E">
              <w:rPr>
                <w:rFonts w:ascii="Arial" w:hAnsi="Arial" w:cs="Arial"/>
                <w:color w:val="FF0000"/>
                <w:sz w:val="20"/>
                <w:szCs w:val="20"/>
              </w:rPr>
              <w:t>Z24 – 123</w:t>
            </w:r>
          </w:p>
        </w:tc>
        <w:tc>
          <w:tcPr>
            <w:tcW w:w="3159" w:type="dxa"/>
          </w:tcPr>
          <w:p w:rsidR="00DC49CB" w:rsidRPr="00F176A6" w:rsidRDefault="00DC49CB" w:rsidP="0069313B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3159" w:type="dxa"/>
            <w:gridSpan w:val="3"/>
          </w:tcPr>
          <w:p w:rsidR="00DC49CB" w:rsidRPr="00F176A6" w:rsidRDefault="00DC49CB" w:rsidP="0069313B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276" w:type="dxa"/>
            <w:gridSpan w:val="2"/>
            <w:shd w:val="clear" w:color="auto" w:fill="auto"/>
          </w:tcPr>
          <w:p w:rsidR="00DC49CB" w:rsidRPr="00F176A6" w:rsidRDefault="00DC49CB" w:rsidP="00BF39D6">
            <w:pPr>
              <w:framePr w:hSpace="180" w:wrap="around" w:hAnchor="margin" w:y="555"/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231" w:type="dxa"/>
            <w:vMerge/>
            <w:shd w:val="clear" w:color="auto" w:fill="E5B8B7" w:themeFill="accent2" w:themeFillTint="66"/>
          </w:tcPr>
          <w:p w:rsidR="00DC49CB" w:rsidRPr="000C2B7E" w:rsidRDefault="00DC49CB" w:rsidP="00BF39D6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</w:tr>
      <w:bookmarkEnd w:id="15"/>
    </w:tbl>
    <w:p w:rsidR="00B744C9" w:rsidRDefault="00B744C9" w:rsidP="009E18D3"/>
    <w:sectPr w:rsidR="00B744C9" w:rsidSect="0062166E">
      <w:pgSz w:w="16838" w:h="11906" w:orient="landscape"/>
      <w:pgMar w:top="284" w:right="567" w:bottom="284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MjQ0MbEwNzIxtjQwN7NQ0lEKTi0uzszPAykwMakFAAqHOjwtAAAA"/>
  </w:docVars>
  <w:rsids>
    <w:rsidRoot w:val="0062166E"/>
    <w:rsid w:val="00000AE3"/>
    <w:rsid w:val="00000EC9"/>
    <w:rsid w:val="00001498"/>
    <w:rsid w:val="000021DE"/>
    <w:rsid w:val="000024A8"/>
    <w:rsid w:val="0000305E"/>
    <w:rsid w:val="000032EF"/>
    <w:rsid w:val="00005E5B"/>
    <w:rsid w:val="00006F6A"/>
    <w:rsid w:val="000070E7"/>
    <w:rsid w:val="000160B3"/>
    <w:rsid w:val="00016822"/>
    <w:rsid w:val="000205F6"/>
    <w:rsid w:val="00021B84"/>
    <w:rsid w:val="00021EFA"/>
    <w:rsid w:val="00025997"/>
    <w:rsid w:val="00026205"/>
    <w:rsid w:val="00026548"/>
    <w:rsid w:val="000268C6"/>
    <w:rsid w:val="000303EE"/>
    <w:rsid w:val="00031780"/>
    <w:rsid w:val="00033445"/>
    <w:rsid w:val="000349CB"/>
    <w:rsid w:val="00034A21"/>
    <w:rsid w:val="00044809"/>
    <w:rsid w:val="000547C7"/>
    <w:rsid w:val="00054828"/>
    <w:rsid w:val="00054BF3"/>
    <w:rsid w:val="000573F2"/>
    <w:rsid w:val="000608F6"/>
    <w:rsid w:val="00064463"/>
    <w:rsid w:val="000645A6"/>
    <w:rsid w:val="00064BC0"/>
    <w:rsid w:val="0006634E"/>
    <w:rsid w:val="000706F3"/>
    <w:rsid w:val="00071E12"/>
    <w:rsid w:val="0007278D"/>
    <w:rsid w:val="00077894"/>
    <w:rsid w:val="00077CED"/>
    <w:rsid w:val="000809D0"/>
    <w:rsid w:val="00081F1D"/>
    <w:rsid w:val="00082A01"/>
    <w:rsid w:val="0008532A"/>
    <w:rsid w:val="00085EF8"/>
    <w:rsid w:val="00087715"/>
    <w:rsid w:val="000917BE"/>
    <w:rsid w:val="00092F7D"/>
    <w:rsid w:val="00093BFA"/>
    <w:rsid w:val="00094ABB"/>
    <w:rsid w:val="00095145"/>
    <w:rsid w:val="00097928"/>
    <w:rsid w:val="000A079F"/>
    <w:rsid w:val="000A2A46"/>
    <w:rsid w:val="000A300D"/>
    <w:rsid w:val="000A3AFD"/>
    <w:rsid w:val="000A510A"/>
    <w:rsid w:val="000A7152"/>
    <w:rsid w:val="000A7A91"/>
    <w:rsid w:val="000A7CF3"/>
    <w:rsid w:val="000B4506"/>
    <w:rsid w:val="000B56AD"/>
    <w:rsid w:val="000B5D69"/>
    <w:rsid w:val="000C0C3A"/>
    <w:rsid w:val="000C139F"/>
    <w:rsid w:val="000C2B7E"/>
    <w:rsid w:val="000C34CD"/>
    <w:rsid w:val="000C4FBE"/>
    <w:rsid w:val="000C7297"/>
    <w:rsid w:val="000C7C3A"/>
    <w:rsid w:val="000D0627"/>
    <w:rsid w:val="000D0AF8"/>
    <w:rsid w:val="000D0FCF"/>
    <w:rsid w:val="000D3F37"/>
    <w:rsid w:val="000D43B6"/>
    <w:rsid w:val="000D44D4"/>
    <w:rsid w:val="000E541E"/>
    <w:rsid w:val="000F271E"/>
    <w:rsid w:val="000F34ED"/>
    <w:rsid w:val="000F43AB"/>
    <w:rsid w:val="00100D23"/>
    <w:rsid w:val="00101182"/>
    <w:rsid w:val="00101521"/>
    <w:rsid w:val="0010155A"/>
    <w:rsid w:val="00104243"/>
    <w:rsid w:val="00110008"/>
    <w:rsid w:val="00111471"/>
    <w:rsid w:val="00113B3C"/>
    <w:rsid w:val="00113B8B"/>
    <w:rsid w:val="00114087"/>
    <w:rsid w:val="0012223A"/>
    <w:rsid w:val="00131868"/>
    <w:rsid w:val="001341E8"/>
    <w:rsid w:val="0013685F"/>
    <w:rsid w:val="00143362"/>
    <w:rsid w:val="001467E2"/>
    <w:rsid w:val="001477C8"/>
    <w:rsid w:val="00150393"/>
    <w:rsid w:val="00153249"/>
    <w:rsid w:val="00153525"/>
    <w:rsid w:val="00154610"/>
    <w:rsid w:val="00155750"/>
    <w:rsid w:val="00157A46"/>
    <w:rsid w:val="00161ECA"/>
    <w:rsid w:val="00166F40"/>
    <w:rsid w:val="00173BF0"/>
    <w:rsid w:val="00176121"/>
    <w:rsid w:val="00177291"/>
    <w:rsid w:val="00180633"/>
    <w:rsid w:val="001819FE"/>
    <w:rsid w:val="001859DE"/>
    <w:rsid w:val="00187D38"/>
    <w:rsid w:val="0019143A"/>
    <w:rsid w:val="00191895"/>
    <w:rsid w:val="001919A2"/>
    <w:rsid w:val="00192225"/>
    <w:rsid w:val="00192CCC"/>
    <w:rsid w:val="00193B4C"/>
    <w:rsid w:val="001960FC"/>
    <w:rsid w:val="00196AF1"/>
    <w:rsid w:val="001978CA"/>
    <w:rsid w:val="001A208D"/>
    <w:rsid w:val="001A27E5"/>
    <w:rsid w:val="001A418B"/>
    <w:rsid w:val="001A505A"/>
    <w:rsid w:val="001A6F22"/>
    <w:rsid w:val="001A7870"/>
    <w:rsid w:val="001B03D3"/>
    <w:rsid w:val="001B06AA"/>
    <w:rsid w:val="001B36DF"/>
    <w:rsid w:val="001B3896"/>
    <w:rsid w:val="001B3AB0"/>
    <w:rsid w:val="001B5E99"/>
    <w:rsid w:val="001B71CB"/>
    <w:rsid w:val="001B7985"/>
    <w:rsid w:val="001C73E0"/>
    <w:rsid w:val="001C7822"/>
    <w:rsid w:val="001D30D8"/>
    <w:rsid w:val="001E3F45"/>
    <w:rsid w:val="001E5393"/>
    <w:rsid w:val="001E559D"/>
    <w:rsid w:val="001E6024"/>
    <w:rsid w:val="001E61B3"/>
    <w:rsid w:val="001E6FAF"/>
    <w:rsid w:val="001F1D23"/>
    <w:rsid w:val="001F3D1A"/>
    <w:rsid w:val="0020080F"/>
    <w:rsid w:val="002018E0"/>
    <w:rsid w:val="00202F9A"/>
    <w:rsid w:val="00205783"/>
    <w:rsid w:val="002077FC"/>
    <w:rsid w:val="00207C4F"/>
    <w:rsid w:val="002102EF"/>
    <w:rsid w:val="00211984"/>
    <w:rsid w:val="0021559E"/>
    <w:rsid w:val="00215886"/>
    <w:rsid w:val="00217407"/>
    <w:rsid w:val="00220799"/>
    <w:rsid w:val="00220CE4"/>
    <w:rsid w:val="002311AC"/>
    <w:rsid w:val="00231995"/>
    <w:rsid w:val="00232E92"/>
    <w:rsid w:val="00233896"/>
    <w:rsid w:val="002339F3"/>
    <w:rsid w:val="0023544B"/>
    <w:rsid w:val="002355A0"/>
    <w:rsid w:val="0023632A"/>
    <w:rsid w:val="002363D7"/>
    <w:rsid w:val="0023716F"/>
    <w:rsid w:val="002446B5"/>
    <w:rsid w:val="00244D2A"/>
    <w:rsid w:val="00244D60"/>
    <w:rsid w:val="00247384"/>
    <w:rsid w:val="002512A6"/>
    <w:rsid w:val="00255D20"/>
    <w:rsid w:val="00260392"/>
    <w:rsid w:val="002607EE"/>
    <w:rsid w:val="0026344C"/>
    <w:rsid w:val="002638BE"/>
    <w:rsid w:val="0026597D"/>
    <w:rsid w:val="00267063"/>
    <w:rsid w:val="00275822"/>
    <w:rsid w:val="00276476"/>
    <w:rsid w:val="0027719C"/>
    <w:rsid w:val="00280D9A"/>
    <w:rsid w:val="002818B8"/>
    <w:rsid w:val="00282A20"/>
    <w:rsid w:val="00283E6F"/>
    <w:rsid w:val="00286AFA"/>
    <w:rsid w:val="002876CC"/>
    <w:rsid w:val="00294852"/>
    <w:rsid w:val="00294AFC"/>
    <w:rsid w:val="00296635"/>
    <w:rsid w:val="002973F0"/>
    <w:rsid w:val="002A5914"/>
    <w:rsid w:val="002B7459"/>
    <w:rsid w:val="002C0036"/>
    <w:rsid w:val="002C0F46"/>
    <w:rsid w:val="002C0FEE"/>
    <w:rsid w:val="002C37EF"/>
    <w:rsid w:val="002C73D2"/>
    <w:rsid w:val="002D0EE9"/>
    <w:rsid w:val="002D1749"/>
    <w:rsid w:val="002D26E5"/>
    <w:rsid w:val="002D5045"/>
    <w:rsid w:val="002D56D6"/>
    <w:rsid w:val="002D76B6"/>
    <w:rsid w:val="002E12AF"/>
    <w:rsid w:val="002E2657"/>
    <w:rsid w:val="002E48E1"/>
    <w:rsid w:val="002E5C66"/>
    <w:rsid w:val="002F00C3"/>
    <w:rsid w:val="002F2ED1"/>
    <w:rsid w:val="002F3B03"/>
    <w:rsid w:val="002F6893"/>
    <w:rsid w:val="00300FEC"/>
    <w:rsid w:val="003020AA"/>
    <w:rsid w:val="00304ABB"/>
    <w:rsid w:val="00310A7B"/>
    <w:rsid w:val="00312DC8"/>
    <w:rsid w:val="00313936"/>
    <w:rsid w:val="00313D57"/>
    <w:rsid w:val="00323966"/>
    <w:rsid w:val="00324C19"/>
    <w:rsid w:val="00326EE1"/>
    <w:rsid w:val="00335090"/>
    <w:rsid w:val="00341D2E"/>
    <w:rsid w:val="00343C35"/>
    <w:rsid w:val="00347309"/>
    <w:rsid w:val="00347FD5"/>
    <w:rsid w:val="003516B4"/>
    <w:rsid w:val="003547C1"/>
    <w:rsid w:val="003569F3"/>
    <w:rsid w:val="00356D9F"/>
    <w:rsid w:val="00362796"/>
    <w:rsid w:val="00362BCC"/>
    <w:rsid w:val="00363495"/>
    <w:rsid w:val="00363EC0"/>
    <w:rsid w:val="00367A00"/>
    <w:rsid w:val="00367B0F"/>
    <w:rsid w:val="00372EC7"/>
    <w:rsid w:val="00374379"/>
    <w:rsid w:val="00374FD1"/>
    <w:rsid w:val="00375D9F"/>
    <w:rsid w:val="00377A48"/>
    <w:rsid w:val="00377EC1"/>
    <w:rsid w:val="003824EC"/>
    <w:rsid w:val="0038427F"/>
    <w:rsid w:val="00384EAF"/>
    <w:rsid w:val="00385E09"/>
    <w:rsid w:val="0038646C"/>
    <w:rsid w:val="00387419"/>
    <w:rsid w:val="00387BFD"/>
    <w:rsid w:val="0039748C"/>
    <w:rsid w:val="0039753A"/>
    <w:rsid w:val="003A15AF"/>
    <w:rsid w:val="003A1D98"/>
    <w:rsid w:val="003A5F9E"/>
    <w:rsid w:val="003A63F6"/>
    <w:rsid w:val="003B2C02"/>
    <w:rsid w:val="003B2CE0"/>
    <w:rsid w:val="003B2E0B"/>
    <w:rsid w:val="003B4DF1"/>
    <w:rsid w:val="003B586F"/>
    <w:rsid w:val="003B774D"/>
    <w:rsid w:val="003C0784"/>
    <w:rsid w:val="003C07C5"/>
    <w:rsid w:val="003C7CBE"/>
    <w:rsid w:val="003D0FDE"/>
    <w:rsid w:val="003D15B6"/>
    <w:rsid w:val="003D3A3D"/>
    <w:rsid w:val="003D3FC8"/>
    <w:rsid w:val="003D746F"/>
    <w:rsid w:val="003E4962"/>
    <w:rsid w:val="003E4CCB"/>
    <w:rsid w:val="003F0119"/>
    <w:rsid w:val="003F0E47"/>
    <w:rsid w:val="003F2CB1"/>
    <w:rsid w:val="003F2DEB"/>
    <w:rsid w:val="003F4221"/>
    <w:rsid w:val="003F6E13"/>
    <w:rsid w:val="0040267F"/>
    <w:rsid w:val="00403035"/>
    <w:rsid w:val="00403290"/>
    <w:rsid w:val="00403DBA"/>
    <w:rsid w:val="004065A4"/>
    <w:rsid w:val="00407877"/>
    <w:rsid w:val="00417629"/>
    <w:rsid w:val="00420352"/>
    <w:rsid w:val="00420D5E"/>
    <w:rsid w:val="00420EF2"/>
    <w:rsid w:val="004232B6"/>
    <w:rsid w:val="00430EEA"/>
    <w:rsid w:val="00431AA0"/>
    <w:rsid w:val="004331C8"/>
    <w:rsid w:val="00433B4E"/>
    <w:rsid w:val="00434A77"/>
    <w:rsid w:val="00436DC1"/>
    <w:rsid w:val="00437625"/>
    <w:rsid w:val="00440570"/>
    <w:rsid w:val="00440ECA"/>
    <w:rsid w:val="00442350"/>
    <w:rsid w:val="00442DD2"/>
    <w:rsid w:val="00443548"/>
    <w:rsid w:val="00444103"/>
    <w:rsid w:val="004441CC"/>
    <w:rsid w:val="00444542"/>
    <w:rsid w:val="00444C57"/>
    <w:rsid w:val="004568EA"/>
    <w:rsid w:val="00461144"/>
    <w:rsid w:val="00461427"/>
    <w:rsid w:val="00461B0C"/>
    <w:rsid w:val="00464628"/>
    <w:rsid w:val="004712D8"/>
    <w:rsid w:val="00471CD7"/>
    <w:rsid w:val="00474E93"/>
    <w:rsid w:val="00474FDC"/>
    <w:rsid w:val="00475E46"/>
    <w:rsid w:val="00476486"/>
    <w:rsid w:val="00481A08"/>
    <w:rsid w:val="00482DCB"/>
    <w:rsid w:val="00483F40"/>
    <w:rsid w:val="00484F25"/>
    <w:rsid w:val="00486B52"/>
    <w:rsid w:val="0049025E"/>
    <w:rsid w:val="0049447C"/>
    <w:rsid w:val="004A3EF9"/>
    <w:rsid w:val="004A5116"/>
    <w:rsid w:val="004A534C"/>
    <w:rsid w:val="004A7953"/>
    <w:rsid w:val="004A7FBF"/>
    <w:rsid w:val="004B0852"/>
    <w:rsid w:val="004B0CB2"/>
    <w:rsid w:val="004C29A5"/>
    <w:rsid w:val="004C3ECC"/>
    <w:rsid w:val="004D3131"/>
    <w:rsid w:val="004D4F09"/>
    <w:rsid w:val="004D71B5"/>
    <w:rsid w:val="004D7E83"/>
    <w:rsid w:val="004E1080"/>
    <w:rsid w:val="004E2316"/>
    <w:rsid w:val="004E340F"/>
    <w:rsid w:val="004E5438"/>
    <w:rsid w:val="004E5C16"/>
    <w:rsid w:val="004F31AB"/>
    <w:rsid w:val="004F3519"/>
    <w:rsid w:val="00504128"/>
    <w:rsid w:val="005058FA"/>
    <w:rsid w:val="00506FE2"/>
    <w:rsid w:val="0050720A"/>
    <w:rsid w:val="00510A44"/>
    <w:rsid w:val="00510CA5"/>
    <w:rsid w:val="00510FA5"/>
    <w:rsid w:val="00512287"/>
    <w:rsid w:val="005123AB"/>
    <w:rsid w:val="00515C70"/>
    <w:rsid w:val="00521E51"/>
    <w:rsid w:val="00523325"/>
    <w:rsid w:val="005316F1"/>
    <w:rsid w:val="005319A5"/>
    <w:rsid w:val="005327B6"/>
    <w:rsid w:val="00533844"/>
    <w:rsid w:val="005342FE"/>
    <w:rsid w:val="005375A4"/>
    <w:rsid w:val="00540556"/>
    <w:rsid w:val="00540D98"/>
    <w:rsid w:val="0054179A"/>
    <w:rsid w:val="00544C59"/>
    <w:rsid w:val="00552E10"/>
    <w:rsid w:val="00554AED"/>
    <w:rsid w:val="00560004"/>
    <w:rsid w:val="0056198F"/>
    <w:rsid w:val="00562FFA"/>
    <w:rsid w:val="0056437E"/>
    <w:rsid w:val="005646E3"/>
    <w:rsid w:val="005654DE"/>
    <w:rsid w:val="00567530"/>
    <w:rsid w:val="00572E0C"/>
    <w:rsid w:val="00581DF8"/>
    <w:rsid w:val="00585FC2"/>
    <w:rsid w:val="0058713B"/>
    <w:rsid w:val="00591DF9"/>
    <w:rsid w:val="00591F04"/>
    <w:rsid w:val="005921A9"/>
    <w:rsid w:val="005932DF"/>
    <w:rsid w:val="00595CB2"/>
    <w:rsid w:val="005A0038"/>
    <w:rsid w:val="005A2A6B"/>
    <w:rsid w:val="005A2A7F"/>
    <w:rsid w:val="005A6FAB"/>
    <w:rsid w:val="005B07E7"/>
    <w:rsid w:val="005B0E00"/>
    <w:rsid w:val="005B0F67"/>
    <w:rsid w:val="005B2030"/>
    <w:rsid w:val="005B4954"/>
    <w:rsid w:val="005B4AFB"/>
    <w:rsid w:val="005B4B5F"/>
    <w:rsid w:val="005B54AA"/>
    <w:rsid w:val="005B62CF"/>
    <w:rsid w:val="005B715D"/>
    <w:rsid w:val="005B7BDC"/>
    <w:rsid w:val="005C4561"/>
    <w:rsid w:val="005C5EE2"/>
    <w:rsid w:val="005C7641"/>
    <w:rsid w:val="005D17D0"/>
    <w:rsid w:val="005D29C8"/>
    <w:rsid w:val="005D6582"/>
    <w:rsid w:val="005D7B54"/>
    <w:rsid w:val="005E3A00"/>
    <w:rsid w:val="005E60D8"/>
    <w:rsid w:val="005F09DF"/>
    <w:rsid w:val="005F255E"/>
    <w:rsid w:val="005F2674"/>
    <w:rsid w:val="005F31E3"/>
    <w:rsid w:val="005F47CE"/>
    <w:rsid w:val="005F4D71"/>
    <w:rsid w:val="005F5DE3"/>
    <w:rsid w:val="005F75D8"/>
    <w:rsid w:val="005F783E"/>
    <w:rsid w:val="0060007A"/>
    <w:rsid w:val="006014FF"/>
    <w:rsid w:val="00602BF4"/>
    <w:rsid w:val="006048C1"/>
    <w:rsid w:val="00605022"/>
    <w:rsid w:val="00605AD1"/>
    <w:rsid w:val="00612F82"/>
    <w:rsid w:val="0061362E"/>
    <w:rsid w:val="00614CEC"/>
    <w:rsid w:val="006163E9"/>
    <w:rsid w:val="00617BD5"/>
    <w:rsid w:val="00617E00"/>
    <w:rsid w:val="0062074C"/>
    <w:rsid w:val="0062166E"/>
    <w:rsid w:val="00622B1B"/>
    <w:rsid w:val="00624607"/>
    <w:rsid w:val="006263A2"/>
    <w:rsid w:val="00626A23"/>
    <w:rsid w:val="00626E40"/>
    <w:rsid w:val="00626FCF"/>
    <w:rsid w:val="00627CB2"/>
    <w:rsid w:val="0063113E"/>
    <w:rsid w:val="006367E6"/>
    <w:rsid w:val="00641C5A"/>
    <w:rsid w:val="006444EF"/>
    <w:rsid w:val="0064514D"/>
    <w:rsid w:val="00645446"/>
    <w:rsid w:val="00646995"/>
    <w:rsid w:val="006510BC"/>
    <w:rsid w:val="00651815"/>
    <w:rsid w:val="00654C93"/>
    <w:rsid w:val="00654FC6"/>
    <w:rsid w:val="00661DC5"/>
    <w:rsid w:val="00664BBB"/>
    <w:rsid w:val="0066760D"/>
    <w:rsid w:val="00671642"/>
    <w:rsid w:val="00674D0D"/>
    <w:rsid w:val="00675A41"/>
    <w:rsid w:val="00677E7A"/>
    <w:rsid w:val="00680AA1"/>
    <w:rsid w:val="0068300A"/>
    <w:rsid w:val="0068341A"/>
    <w:rsid w:val="00683C7C"/>
    <w:rsid w:val="006860C7"/>
    <w:rsid w:val="006915E4"/>
    <w:rsid w:val="0069313B"/>
    <w:rsid w:val="00693DB3"/>
    <w:rsid w:val="0069498C"/>
    <w:rsid w:val="00695901"/>
    <w:rsid w:val="006A1559"/>
    <w:rsid w:val="006A24A1"/>
    <w:rsid w:val="006A2B61"/>
    <w:rsid w:val="006A524D"/>
    <w:rsid w:val="006A6A23"/>
    <w:rsid w:val="006B06E5"/>
    <w:rsid w:val="006B27C7"/>
    <w:rsid w:val="006B29D3"/>
    <w:rsid w:val="006B2B18"/>
    <w:rsid w:val="006B4477"/>
    <w:rsid w:val="006B4928"/>
    <w:rsid w:val="006B536B"/>
    <w:rsid w:val="006C0063"/>
    <w:rsid w:val="006C0A71"/>
    <w:rsid w:val="006C1BE4"/>
    <w:rsid w:val="006C3F3D"/>
    <w:rsid w:val="006D0529"/>
    <w:rsid w:val="006D2D3E"/>
    <w:rsid w:val="006D79A1"/>
    <w:rsid w:val="006E06EE"/>
    <w:rsid w:val="006E2568"/>
    <w:rsid w:val="006E2C2C"/>
    <w:rsid w:val="006E2D90"/>
    <w:rsid w:val="006E5BDE"/>
    <w:rsid w:val="006E6880"/>
    <w:rsid w:val="006E6C15"/>
    <w:rsid w:val="006F0AF2"/>
    <w:rsid w:val="006F5CF9"/>
    <w:rsid w:val="00702AB6"/>
    <w:rsid w:val="0070417B"/>
    <w:rsid w:val="0070424A"/>
    <w:rsid w:val="0071256C"/>
    <w:rsid w:val="00713EFC"/>
    <w:rsid w:val="0071583B"/>
    <w:rsid w:val="00716463"/>
    <w:rsid w:val="00721D06"/>
    <w:rsid w:val="007223CD"/>
    <w:rsid w:val="00723ED8"/>
    <w:rsid w:val="00727919"/>
    <w:rsid w:val="0073103C"/>
    <w:rsid w:val="007337DA"/>
    <w:rsid w:val="00740516"/>
    <w:rsid w:val="0075126B"/>
    <w:rsid w:val="0075156B"/>
    <w:rsid w:val="00751E67"/>
    <w:rsid w:val="00754892"/>
    <w:rsid w:val="00755EE8"/>
    <w:rsid w:val="00756601"/>
    <w:rsid w:val="0076554E"/>
    <w:rsid w:val="00766D46"/>
    <w:rsid w:val="00767D03"/>
    <w:rsid w:val="00770AC5"/>
    <w:rsid w:val="0077468D"/>
    <w:rsid w:val="00775C51"/>
    <w:rsid w:val="007767CA"/>
    <w:rsid w:val="00777E3D"/>
    <w:rsid w:val="0078214F"/>
    <w:rsid w:val="00783F44"/>
    <w:rsid w:val="00786A38"/>
    <w:rsid w:val="00790653"/>
    <w:rsid w:val="00792A2D"/>
    <w:rsid w:val="00794FB7"/>
    <w:rsid w:val="007A5A1D"/>
    <w:rsid w:val="007A66F2"/>
    <w:rsid w:val="007A7185"/>
    <w:rsid w:val="007B110E"/>
    <w:rsid w:val="007B528A"/>
    <w:rsid w:val="007B6400"/>
    <w:rsid w:val="007B6CBC"/>
    <w:rsid w:val="007C0E7D"/>
    <w:rsid w:val="007C10E3"/>
    <w:rsid w:val="007C6270"/>
    <w:rsid w:val="007C693D"/>
    <w:rsid w:val="007D1240"/>
    <w:rsid w:val="007D311A"/>
    <w:rsid w:val="007D67CB"/>
    <w:rsid w:val="007D6B73"/>
    <w:rsid w:val="007E3389"/>
    <w:rsid w:val="007E4E62"/>
    <w:rsid w:val="007E5005"/>
    <w:rsid w:val="007E5BA4"/>
    <w:rsid w:val="007E7786"/>
    <w:rsid w:val="007F0B66"/>
    <w:rsid w:val="007F1A86"/>
    <w:rsid w:val="007F1D46"/>
    <w:rsid w:val="007F28EB"/>
    <w:rsid w:val="007F2C71"/>
    <w:rsid w:val="007F2CB6"/>
    <w:rsid w:val="007F3EEC"/>
    <w:rsid w:val="007F5CC3"/>
    <w:rsid w:val="008010C2"/>
    <w:rsid w:val="00801B6E"/>
    <w:rsid w:val="008063D1"/>
    <w:rsid w:val="00810C3B"/>
    <w:rsid w:val="00813008"/>
    <w:rsid w:val="0081576F"/>
    <w:rsid w:val="008168CE"/>
    <w:rsid w:val="00816FF2"/>
    <w:rsid w:val="008212F2"/>
    <w:rsid w:val="0082207E"/>
    <w:rsid w:val="00822C17"/>
    <w:rsid w:val="008260B7"/>
    <w:rsid w:val="0082611C"/>
    <w:rsid w:val="008261FB"/>
    <w:rsid w:val="008314D8"/>
    <w:rsid w:val="00832368"/>
    <w:rsid w:val="0083340B"/>
    <w:rsid w:val="008339B5"/>
    <w:rsid w:val="008349DE"/>
    <w:rsid w:val="00834A91"/>
    <w:rsid w:val="00836443"/>
    <w:rsid w:val="00837269"/>
    <w:rsid w:val="00837D26"/>
    <w:rsid w:val="008403D0"/>
    <w:rsid w:val="0084141B"/>
    <w:rsid w:val="0084312F"/>
    <w:rsid w:val="00843707"/>
    <w:rsid w:val="00843DCD"/>
    <w:rsid w:val="008460C2"/>
    <w:rsid w:val="00850AD9"/>
    <w:rsid w:val="00852F97"/>
    <w:rsid w:val="00856A96"/>
    <w:rsid w:val="008626A7"/>
    <w:rsid w:val="00866A8B"/>
    <w:rsid w:val="00867B53"/>
    <w:rsid w:val="00867C43"/>
    <w:rsid w:val="00870285"/>
    <w:rsid w:val="00870AB9"/>
    <w:rsid w:val="00871AD8"/>
    <w:rsid w:val="00873373"/>
    <w:rsid w:val="00875713"/>
    <w:rsid w:val="008758A1"/>
    <w:rsid w:val="00884111"/>
    <w:rsid w:val="00885A91"/>
    <w:rsid w:val="00890DBC"/>
    <w:rsid w:val="00892732"/>
    <w:rsid w:val="00892F65"/>
    <w:rsid w:val="008964B6"/>
    <w:rsid w:val="00896F38"/>
    <w:rsid w:val="008A0780"/>
    <w:rsid w:val="008A4AF0"/>
    <w:rsid w:val="008B15A7"/>
    <w:rsid w:val="008B2BCC"/>
    <w:rsid w:val="008B4A25"/>
    <w:rsid w:val="008B5273"/>
    <w:rsid w:val="008B6272"/>
    <w:rsid w:val="008C4570"/>
    <w:rsid w:val="008C4C25"/>
    <w:rsid w:val="008C4E5E"/>
    <w:rsid w:val="008C508B"/>
    <w:rsid w:val="008C5496"/>
    <w:rsid w:val="008C58C8"/>
    <w:rsid w:val="008D41D4"/>
    <w:rsid w:val="008D6DBB"/>
    <w:rsid w:val="008E20C8"/>
    <w:rsid w:val="008E75C6"/>
    <w:rsid w:val="008F26A0"/>
    <w:rsid w:val="008F2CF3"/>
    <w:rsid w:val="008F44DC"/>
    <w:rsid w:val="008F69A7"/>
    <w:rsid w:val="008F79BF"/>
    <w:rsid w:val="00900442"/>
    <w:rsid w:val="00900DAB"/>
    <w:rsid w:val="00901C47"/>
    <w:rsid w:val="00902F7C"/>
    <w:rsid w:val="00906EC6"/>
    <w:rsid w:val="00910A6B"/>
    <w:rsid w:val="009156C8"/>
    <w:rsid w:val="009177C2"/>
    <w:rsid w:val="00923088"/>
    <w:rsid w:val="0092355B"/>
    <w:rsid w:val="00923CA5"/>
    <w:rsid w:val="00930AF9"/>
    <w:rsid w:val="00932AD7"/>
    <w:rsid w:val="00933046"/>
    <w:rsid w:val="00933D7B"/>
    <w:rsid w:val="0093450B"/>
    <w:rsid w:val="0093461E"/>
    <w:rsid w:val="0093697E"/>
    <w:rsid w:val="009431D9"/>
    <w:rsid w:val="009461F8"/>
    <w:rsid w:val="009463B2"/>
    <w:rsid w:val="0094774A"/>
    <w:rsid w:val="009539A0"/>
    <w:rsid w:val="00953DDA"/>
    <w:rsid w:val="00961E78"/>
    <w:rsid w:val="00964D4A"/>
    <w:rsid w:val="00965C26"/>
    <w:rsid w:val="00966990"/>
    <w:rsid w:val="00970583"/>
    <w:rsid w:val="009708BF"/>
    <w:rsid w:val="00971179"/>
    <w:rsid w:val="009750B6"/>
    <w:rsid w:val="009758DA"/>
    <w:rsid w:val="00976608"/>
    <w:rsid w:val="00976ED6"/>
    <w:rsid w:val="0098499A"/>
    <w:rsid w:val="00992A62"/>
    <w:rsid w:val="0099351E"/>
    <w:rsid w:val="00996DBB"/>
    <w:rsid w:val="009A122C"/>
    <w:rsid w:val="009A21CC"/>
    <w:rsid w:val="009A5004"/>
    <w:rsid w:val="009B0D11"/>
    <w:rsid w:val="009B56ED"/>
    <w:rsid w:val="009B763B"/>
    <w:rsid w:val="009B79D4"/>
    <w:rsid w:val="009C6EF7"/>
    <w:rsid w:val="009C75F1"/>
    <w:rsid w:val="009D28C5"/>
    <w:rsid w:val="009D54C5"/>
    <w:rsid w:val="009D55A4"/>
    <w:rsid w:val="009D56CC"/>
    <w:rsid w:val="009D69BD"/>
    <w:rsid w:val="009D7081"/>
    <w:rsid w:val="009E14FF"/>
    <w:rsid w:val="009E18D3"/>
    <w:rsid w:val="009E30ED"/>
    <w:rsid w:val="009E49A8"/>
    <w:rsid w:val="009E528D"/>
    <w:rsid w:val="009E641A"/>
    <w:rsid w:val="009E7E37"/>
    <w:rsid w:val="009F49DE"/>
    <w:rsid w:val="009F5E91"/>
    <w:rsid w:val="00A01A6D"/>
    <w:rsid w:val="00A042DD"/>
    <w:rsid w:val="00A05DD6"/>
    <w:rsid w:val="00A06326"/>
    <w:rsid w:val="00A077A2"/>
    <w:rsid w:val="00A10C99"/>
    <w:rsid w:val="00A1594A"/>
    <w:rsid w:val="00A16DCF"/>
    <w:rsid w:val="00A172A6"/>
    <w:rsid w:val="00A22591"/>
    <w:rsid w:val="00A2409F"/>
    <w:rsid w:val="00A248E0"/>
    <w:rsid w:val="00A24F9E"/>
    <w:rsid w:val="00A27327"/>
    <w:rsid w:val="00A31782"/>
    <w:rsid w:val="00A31D81"/>
    <w:rsid w:val="00A450A4"/>
    <w:rsid w:val="00A47DF1"/>
    <w:rsid w:val="00A50E76"/>
    <w:rsid w:val="00A538F9"/>
    <w:rsid w:val="00A53B22"/>
    <w:rsid w:val="00A54621"/>
    <w:rsid w:val="00A55F36"/>
    <w:rsid w:val="00A5772A"/>
    <w:rsid w:val="00A60197"/>
    <w:rsid w:val="00A62196"/>
    <w:rsid w:val="00A63460"/>
    <w:rsid w:val="00A63991"/>
    <w:rsid w:val="00A656BA"/>
    <w:rsid w:val="00A67A9A"/>
    <w:rsid w:val="00A706AB"/>
    <w:rsid w:val="00A72CD7"/>
    <w:rsid w:val="00A748CC"/>
    <w:rsid w:val="00A8190D"/>
    <w:rsid w:val="00A859EF"/>
    <w:rsid w:val="00A85DD6"/>
    <w:rsid w:val="00A86445"/>
    <w:rsid w:val="00A96363"/>
    <w:rsid w:val="00A96500"/>
    <w:rsid w:val="00AA0AFB"/>
    <w:rsid w:val="00AA1691"/>
    <w:rsid w:val="00AA77DF"/>
    <w:rsid w:val="00AA7BC2"/>
    <w:rsid w:val="00AB2BAA"/>
    <w:rsid w:val="00AB3441"/>
    <w:rsid w:val="00AB52AB"/>
    <w:rsid w:val="00AB76DA"/>
    <w:rsid w:val="00AC0F29"/>
    <w:rsid w:val="00AC1E01"/>
    <w:rsid w:val="00AC247A"/>
    <w:rsid w:val="00AC347B"/>
    <w:rsid w:val="00AC4595"/>
    <w:rsid w:val="00AC4F22"/>
    <w:rsid w:val="00AC5A3D"/>
    <w:rsid w:val="00AC70D3"/>
    <w:rsid w:val="00AD12CE"/>
    <w:rsid w:val="00AD2953"/>
    <w:rsid w:val="00AD3AC3"/>
    <w:rsid w:val="00AD5A36"/>
    <w:rsid w:val="00AE0361"/>
    <w:rsid w:val="00AE07B2"/>
    <w:rsid w:val="00AE1870"/>
    <w:rsid w:val="00AE1899"/>
    <w:rsid w:val="00AE1C18"/>
    <w:rsid w:val="00AE395D"/>
    <w:rsid w:val="00AE732C"/>
    <w:rsid w:val="00AF1528"/>
    <w:rsid w:val="00AF1FB8"/>
    <w:rsid w:val="00AF48AC"/>
    <w:rsid w:val="00B01F56"/>
    <w:rsid w:val="00B035B8"/>
    <w:rsid w:val="00B04819"/>
    <w:rsid w:val="00B04A16"/>
    <w:rsid w:val="00B062B6"/>
    <w:rsid w:val="00B0738F"/>
    <w:rsid w:val="00B1214E"/>
    <w:rsid w:val="00B131E2"/>
    <w:rsid w:val="00B13E1A"/>
    <w:rsid w:val="00B14EFB"/>
    <w:rsid w:val="00B16822"/>
    <w:rsid w:val="00B21A6B"/>
    <w:rsid w:val="00B243E3"/>
    <w:rsid w:val="00B33BC8"/>
    <w:rsid w:val="00B35731"/>
    <w:rsid w:val="00B3743A"/>
    <w:rsid w:val="00B40142"/>
    <w:rsid w:val="00B40BD4"/>
    <w:rsid w:val="00B41272"/>
    <w:rsid w:val="00B41D97"/>
    <w:rsid w:val="00B432ED"/>
    <w:rsid w:val="00B44F7B"/>
    <w:rsid w:val="00B46004"/>
    <w:rsid w:val="00B47A0F"/>
    <w:rsid w:val="00B50C4D"/>
    <w:rsid w:val="00B51F6F"/>
    <w:rsid w:val="00B533C4"/>
    <w:rsid w:val="00B53AB9"/>
    <w:rsid w:val="00B53DAF"/>
    <w:rsid w:val="00B547EC"/>
    <w:rsid w:val="00B56C37"/>
    <w:rsid w:val="00B56F73"/>
    <w:rsid w:val="00B60324"/>
    <w:rsid w:val="00B615BE"/>
    <w:rsid w:val="00B62D26"/>
    <w:rsid w:val="00B63E09"/>
    <w:rsid w:val="00B679EC"/>
    <w:rsid w:val="00B7050A"/>
    <w:rsid w:val="00B70D76"/>
    <w:rsid w:val="00B72236"/>
    <w:rsid w:val="00B73761"/>
    <w:rsid w:val="00B73D16"/>
    <w:rsid w:val="00B744C9"/>
    <w:rsid w:val="00B82743"/>
    <w:rsid w:val="00B84E5C"/>
    <w:rsid w:val="00B864C3"/>
    <w:rsid w:val="00B94A85"/>
    <w:rsid w:val="00B96C93"/>
    <w:rsid w:val="00B96D4A"/>
    <w:rsid w:val="00B96EC4"/>
    <w:rsid w:val="00BA2369"/>
    <w:rsid w:val="00BA38FF"/>
    <w:rsid w:val="00BA3EAC"/>
    <w:rsid w:val="00BA6256"/>
    <w:rsid w:val="00BA650B"/>
    <w:rsid w:val="00BA7093"/>
    <w:rsid w:val="00BA79E2"/>
    <w:rsid w:val="00BB5CFB"/>
    <w:rsid w:val="00BB7DA0"/>
    <w:rsid w:val="00BC1474"/>
    <w:rsid w:val="00BD0082"/>
    <w:rsid w:val="00BD11CB"/>
    <w:rsid w:val="00BD23C5"/>
    <w:rsid w:val="00BD3E65"/>
    <w:rsid w:val="00BD5C44"/>
    <w:rsid w:val="00BD6EE2"/>
    <w:rsid w:val="00BE0675"/>
    <w:rsid w:val="00BE0770"/>
    <w:rsid w:val="00BE1ACA"/>
    <w:rsid w:val="00BE4CFC"/>
    <w:rsid w:val="00BE5F36"/>
    <w:rsid w:val="00BE7241"/>
    <w:rsid w:val="00BE7312"/>
    <w:rsid w:val="00BF39D6"/>
    <w:rsid w:val="00BF6E77"/>
    <w:rsid w:val="00BF7FD3"/>
    <w:rsid w:val="00C002B4"/>
    <w:rsid w:val="00C00371"/>
    <w:rsid w:val="00C05C6D"/>
    <w:rsid w:val="00C0784B"/>
    <w:rsid w:val="00C12594"/>
    <w:rsid w:val="00C13F9D"/>
    <w:rsid w:val="00C16020"/>
    <w:rsid w:val="00C16B62"/>
    <w:rsid w:val="00C173CF"/>
    <w:rsid w:val="00C175CF"/>
    <w:rsid w:val="00C201AF"/>
    <w:rsid w:val="00C20302"/>
    <w:rsid w:val="00C21639"/>
    <w:rsid w:val="00C22C84"/>
    <w:rsid w:val="00C25303"/>
    <w:rsid w:val="00C305DC"/>
    <w:rsid w:val="00C30ACA"/>
    <w:rsid w:val="00C30DEF"/>
    <w:rsid w:val="00C31C13"/>
    <w:rsid w:val="00C31EEB"/>
    <w:rsid w:val="00C323A3"/>
    <w:rsid w:val="00C34F5C"/>
    <w:rsid w:val="00C359A5"/>
    <w:rsid w:val="00C3758F"/>
    <w:rsid w:val="00C37C31"/>
    <w:rsid w:val="00C40E55"/>
    <w:rsid w:val="00C42E57"/>
    <w:rsid w:val="00C47A98"/>
    <w:rsid w:val="00C502D4"/>
    <w:rsid w:val="00C5091D"/>
    <w:rsid w:val="00C50CC0"/>
    <w:rsid w:val="00C52CA5"/>
    <w:rsid w:val="00C5498E"/>
    <w:rsid w:val="00C55517"/>
    <w:rsid w:val="00C63772"/>
    <w:rsid w:val="00C637BD"/>
    <w:rsid w:val="00C65939"/>
    <w:rsid w:val="00C7305E"/>
    <w:rsid w:val="00C7473F"/>
    <w:rsid w:val="00C74D8D"/>
    <w:rsid w:val="00C753FA"/>
    <w:rsid w:val="00C7546A"/>
    <w:rsid w:val="00C80588"/>
    <w:rsid w:val="00C823FF"/>
    <w:rsid w:val="00C864D6"/>
    <w:rsid w:val="00C87E14"/>
    <w:rsid w:val="00C93C06"/>
    <w:rsid w:val="00C94123"/>
    <w:rsid w:val="00C96B6A"/>
    <w:rsid w:val="00C974E1"/>
    <w:rsid w:val="00CA31BE"/>
    <w:rsid w:val="00CA4964"/>
    <w:rsid w:val="00CA4D5C"/>
    <w:rsid w:val="00CC3AF9"/>
    <w:rsid w:val="00CC4B97"/>
    <w:rsid w:val="00CC5FA5"/>
    <w:rsid w:val="00CC7408"/>
    <w:rsid w:val="00CD011A"/>
    <w:rsid w:val="00CD0A17"/>
    <w:rsid w:val="00CD3A22"/>
    <w:rsid w:val="00CD5601"/>
    <w:rsid w:val="00CE0519"/>
    <w:rsid w:val="00CE13C8"/>
    <w:rsid w:val="00CE493A"/>
    <w:rsid w:val="00CE4F2C"/>
    <w:rsid w:val="00CE5520"/>
    <w:rsid w:val="00CE5E24"/>
    <w:rsid w:val="00CE62C9"/>
    <w:rsid w:val="00CF353A"/>
    <w:rsid w:val="00CF4C2F"/>
    <w:rsid w:val="00D02553"/>
    <w:rsid w:val="00D10EA9"/>
    <w:rsid w:val="00D12817"/>
    <w:rsid w:val="00D13139"/>
    <w:rsid w:val="00D13466"/>
    <w:rsid w:val="00D1367A"/>
    <w:rsid w:val="00D14A50"/>
    <w:rsid w:val="00D271A5"/>
    <w:rsid w:val="00D2759B"/>
    <w:rsid w:val="00D275BA"/>
    <w:rsid w:val="00D3171C"/>
    <w:rsid w:val="00D33050"/>
    <w:rsid w:val="00D33318"/>
    <w:rsid w:val="00D3365B"/>
    <w:rsid w:val="00D34368"/>
    <w:rsid w:val="00D3467B"/>
    <w:rsid w:val="00D35E6F"/>
    <w:rsid w:val="00D37A4C"/>
    <w:rsid w:val="00D40149"/>
    <w:rsid w:val="00D41D81"/>
    <w:rsid w:val="00D42187"/>
    <w:rsid w:val="00D42531"/>
    <w:rsid w:val="00D47BCE"/>
    <w:rsid w:val="00D51CB0"/>
    <w:rsid w:val="00D566F3"/>
    <w:rsid w:val="00D56A03"/>
    <w:rsid w:val="00D5755E"/>
    <w:rsid w:val="00D57A24"/>
    <w:rsid w:val="00D60C5C"/>
    <w:rsid w:val="00D66E6A"/>
    <w:rsid w:val="00D67AD6"/>
    <w:rsid w:val="00D70AA8"/>
    <w:rsid w:val="00D74A38"/>
    <w:rsid w:val="00D74CC7"/>
    <w:rsid w:val="00D76462"/>
    <w:rsid w:val="00D769EF"/>
    <w:rsid w:val="00D806B4"/>
    <w:rsid w:val="00D819A3"/>
    <w:rsid w:val="00D86093"/>
    <w:rsid w:val="00D87A7A"/>
    <w:rsid w:val="00D91852"/>
    <w:rsid w:val="00D97E93"/>
    <w:rsid w:val="00DA08B3"/>
    <w:rsid w:val="00DA1FD8"/>
    <w:rsid w:val="00DA72EF"/>
    <w:rsid w:val="00DA7D15"/>
    <w:rsid w:val="00DB17C7"/>
    <w:rsid w:val="00DB25F1"/>
    <w:rsid w:val="00DB28A3"/>
    <w:rsid w:val="00DB3928"/>
    <w:rsid w:val="00DB3C58"/>
    <w:rsid w:val="00DC0F51"/>
    <w:rsid w:val="00DC2A2E"/>
    <w:rsid w:val="00DC409F"/>
    <w:rsid w:val="00DC49CB"/>
    <w:rsid w:val="00DD0E99"/>
    <w:rsid w:val="00DD3131"/>
    <w:rsid w:val="00DD5B9B"/>
    <w:rsid w:val="00DD5DAD"/>
    <w:rsid w:val="00DD6A86"/>
    <w:rsid w:val="00DE311E"/>
    <w:rsid w:val="00DE3C54"/>
    <w:rsid w:val="00DE445C"/>
    <w:rsid w:val="00DE4A99"/>
    <w:rsid w:val="00DE5C11"/>
    <w:rsid w:val="00DF0E81"/>
    <w:rsid w:val="00E01560"/>
    <w:rsid w:val="00E01B24"/>
    <w:rsid w:val="00E02EA8"/>
    <w:rsid w:val="00E03A8B"/>
    <w:rsid w:val="00E0498B"/>
    <w:rsid w:val="00E129DC"/>
    <w:rsid w:val="00E1385C"/>
    <w:rsid w:val="00E24977"/>
    <w:rsid w:val="00E3561C"/>
    <w:rsid w:val="00E35C2F"/>
    <w:rsid w:val="00E4120A"/>
    <w:rsid w:val="00E41A6B"/>
    <w:rsid w:val="00E44735"/>
    <w:rsid w:val="00E46926"/>
    <w:rsid w:val="00E506FF"/>
    <w:rsid w:val="00E50FF2"/>
    <w:rsid w:val="00E521D2"/>
    <w:rsid w:val="00E60293"/>
    <w:rsid w:val="00E62F83"/>
    <w:rsid w:val="00E63836"/>
    <w:rsid w:val="00E63C70"/>
    <w:rsid w:val="00E64EDB"/>
    <w:rsid w:val="00E663CA"/>
    <w:rsid w:val="00E719C5"/>
    <w:rsid w:val="00E726F7"/>
    <w:rsid w:val="00E7277F"/>
    <w:rsid w:val="00E76DFC"/>
    <w:rsid w:val="00E81C7F"/>
    <w:rsid w:val="00E832DE"/>
    <w:rsid w:val="00E8451C"/>
    <w:rsid w:val="00E855F7"/>
    <w:rsid w:val="00E921E1"/>
    <w:rsid w:val="00E93708"/>
    <w:rsid w:val="00E972B4"/>
    <w:rsid w:val="00EA18FF"/>
    <w:rsid w:val="00EA4479"/>
    <w:rsid w:val="00EA45D2"/>
    <w:rsid w:val="00EA6EBD"/>
    <w:rsid w:val="00EB11C1"/>
    <w:rsid w:val="00EB1728"/>
    <w:rsid w:val="00EB2143"/>
    <w:rsid w:val="00EB5229"/>
    <w:rsid w:val="00EB7B8F"/>
    <w:rsid w:val="00EC0D85"/>
    <w:rsid w:val="00EC41E6"/>
    <w:rsid w:val="00EC5612"/>
    <w:rsid w:val="00EC691E"/>
    <w:rsid w:val="00EC698C"/>
    <w:rsid w:val="00EC718A"/>
    <w:rsid w:val="00EC7A65"/>
    <w:rsid w:val="00EC7A8C"/>
    <w:rsid w:val="00ED025E"/>
    <w:rsid w:val="00ED078C"/>
    <w:rsid w:val="00ED1B43"/>
    <w:rsid w:val="00ED2E1A"/>
    <w:rsid w:val="00ED35E6"/>
    <w:rsid w:val="00ED43CD"/>
    <w:rsid w:val="00ED496D"/>
    <w:rsid w:val="00ED4CA2"/>
    <w:rsid w:val="00ED561A"/>
    <w:rsid w:val="00ED72BA"/>
    <w:rsid w:val="00ED730D"/>
    <w:rsid w:val="00EE0C40"/>
    <w:rsid w:val="00EE286C"/>
    <w:rsid w:val="00EE47E6"/>
    <w:rsid w:val="00EE5C60"/>
    <w:rsid w:val="00EF0461"/>
    <w:rsid w:val="00EF106C"/>
    <w:rsid w:val="00EF1112"/>
    <w:rsid w:val="00EF199D"/>
    <w:rsid w:val="00EF4131"/>
    <w:rsid w:val="00EF4986"/>
    <w:rsid w:val="00EF6301"/>
    <w:rsid w:val="00EF66BF"/>
    <w:rsid w:val="00EF699D"/>
    <w:rsid w:val="00F0150C"/>
    <w:rsid w:val="00F04421"/>
    <w:rsid w:val="00F059EB"/>
    <w:rsid w:val="00F07D2A"/>
    <w:rsid w:val="00F1073B"/>
    <w:rsid w:val="00F119BB"/>
    <w:rsid w:val="00F1379A"/>
    <w:rsid w:val="00F15467"/>
    <w:rsid w:val="00F15FE0"/>
    <w:rsid w:val="00F16367"/>
    <w:rsid w:val="00F176A6"/>
    <w:rsid w:val="00F17992"/>
    <w:rsid w:val="00F20204"/>
    <w:rsid w:val="00F20445"/>
    <w:rsid w:val="00F235F9"/>
    <w:rsid w:val="00F24279"/>
    <w:rsid w:val="00F2438F"/>
    <w:rsid w:val="00F26411"/>
    <w:rsid w:val="00F26A05"/>
    <w:rsid w:val="00F33ADB"/>
    <w:rsid w:val="00F35102"/>
    <w:rsid w:val="00F37EF6"/>
    <w:rsid w:val="00F4010E"/>
    <w:rsid w:val="00F41436"/>
    <w:rsid w:val="00F41A3C"/>
    <w:rsid w:val="00F4456A"/>
    <w:rsid w:val="00F458F2"/>
    <w:rsid w:val="00F5137C"/>
    <w:rsid w:val="00F53124"/>
    <w:rsid w:val="00F54470"/>
    <w:rsid w:val="00F61669"/>
    <w:rsid w:val="00F61B38"/>
    <w:rsid w:val="00F64969"/>
    <w:rsid w:val="00F65770"/>
    <w:rsid w:val="00F818E8"/>
    <w:rsid w:val="00F861A6"/>
    <w:rsid w:val="00F92C7F"/>
    <w:rsid w:val="00F95824"/>
    <w:rsid w:val="00F96FD7"/>
    <w:rsid w:val="00F970D7"/>
    <w:rsid w:val="00FA1CF3"/>
    <w:rsid w:val="00FA59CC"/>
    <w:rsid w:val="00FA78F8"/>
    <w:rsid w:val="00FB2B26"/>
    <w:rsid w:val="00FB2DCD"/>
    <w:rsid w:val="00FB2DF7"/>
    <w:rsid w:val="00FB3697"/>
    <w:rsid w:val="00FB401B"/>
    <w:rsid w:val="00FB7711"/>
    <w:rsid w:val="00FC26CD"/>
    <w:rsid w:val="00FC27D5"/>
    <w:rsid w:val="00FC431E"/>
    <w:rsid w:val="00FC46FF"/>
    <w:rsid w:val="00FD374A"/>
    <w:rsid w:val="00FD56BA"/>
    <w:rsid w:val="00FD6ABA"/>
    <w:rsid w:val="00FD6F59"/>
    <w:rsid w:val="00FE1FD7"/>
    <w:rsid w:val="00FE7621"/>
    <w:rsid w:val="00FF0C2A"/>
    <w:rsid w:val="00FF1862"/>
    <w:rsid w:val="00FF71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610"/>
    <w:rPr>
      <w:sz w:val="24"/>
      <w:szCs w:val="24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62166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semiHidden/>
    <w:rsid w:val="00F119BB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semiHidden/>
    <w:locked/>
    <w:rsid w:val="00F119BB"/>
    <w:rPr>
      <w:rFonts w:eastAsia="Times New Roman" w:cs="Times New Roman"/>
      <w:sz w:val="24"/>
      <w:szCs w:val="24"/>
      <w:lang w:val="tr-TR" w:eastAsia="tr-TR" w:bidi="ar-SA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342FE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342FE"/>
    <w:rPr>
      <w:rFonts w:ascii="Segoe UI" w:hAnsi="Segoe UI" w:cs="Segoe UI"/>
      <w:sz w:val="18"/>
      <w:szCs w:val="18"/>
      <w:lang w:val="tr-TR"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02620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26205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26205"/>
    <w:rPr>
      <w:lang w:val="tr-TR"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2620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26205"/>
    <w:rPr>
      <w:b/>
      <w:bCs/>
      <w:lang w:val="tr-TR" w:eastAsia="tr-T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9382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8</Words>
  <Characters>3584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DEÜ MAKİNA MÜHENDİSLİĞİ BÖÜMÜ</vt:lpstr>
      <vt:lpstr>2013-2014 ÖĞRETİM YILI GÜZ YARIYILI MAKİNA MÜHENDİSLİĞİ BÖLÜMÜ</vt:lpstr>
    </vt:vector>
  </TitlesOfParts>
  <Company>Dokuz Eylul University</Company>
  <LinksUpToDate>false</LinksUpToDate>
  <CharactersWithSpaces>42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Ü MAKİNA MÜHENDİSLİĞİ BÖÜMÜ</dc:title>
  <dc:creator>Mustafa ÖKSÜZOĞLU</dc:creator>
  <cp:keywords>Sınav Programı</cp:keywords>
  <cp:lastModifiedBy>Mustafa ÖKSÜZOĞLU</cp:lastModifiedBy>
  <cp:revision>2</cp:revision>
  <cp:lastPrinted>2018-10-19T06:26:00Z</cp:lastPrinted>
  <dcterms:created xsi:type="dcterms:W3CDTF">2019-01-11T07:32:00Z</dcterms:created>
  <dcterms:modified xsi:type="dcterms:W3CDTF">2019-01-11T07:32:00Z</dcterms:modified>
</cp:coreProperties>
</file>